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02AA5C" w14:textId="77777777" w:rsidR="004D66A8" w:rsidRDefault="00EA706A">
      <w:pPr>
        <w:rPr>
          <w:b/>
          <w:sz w:val="28"/>
          <w:szCs w:val="28"/>
        </w:rPr>
      </w:pPr>
      <w:r>
        <w:rPr>
          <w:b/>
          <w:sz w:val="28"/>
          <w:szCs w:val="28"/>
        </w:rPr>
        <w:t>Email 1</w:t>
      </w:r>
    </w:p>
    <w:p w14:paraId="3002AA5D" w14:textId="77777777" w:rsidR="004D66A8" w:rsidRDefault="004D66A8"/>
    <w:p w14:paraId="3002AA5E" w14:textId="77777777" w:rsidR="004D66A8" w:rsidRDefault="00EA706A">
      <w:r>
        <w:t>Theme of Email: Set the Stage</w:t>
      </w:r>
    </w:p>
    <w:p w14:paraId="3002AA5F" w14:textId="77777777" w:rsidR="004D66A8" w:rsidRDefault="004D66A8"/>
    <w:p w14:paraId="3002AA60" w14:textId="77777777" w:rsidR="004D66A8" w:rsidRDefault="00EA706A">
      <w:r>
        <w:t>Time Sent: Immediately</w:t>
      </w:r>
    </w:p>
    <w:p w14:paraId="3002AA61" w14:textId="77777777" w:rsidR="004D66A8" w:rsidRDefault="004D66A8"/>
    <w:p w14:paraId="3002AA62" w14:textId="77777777" w:rsidR="004D66A8" w:rsidRDefault="00EA706A">
      <w:r>
        <w:t>Subject:</w:t>
      </w:r>
      <w:r>
        <w:rPr>
          <w:b/>
        </w:rPr>
        <w:t xml:space="preserve"> [Lead Magnet Name] </w:t>
      </w:r>
      <w:r>
        <w:t>Your Links Inside!</w:t>
      </w:r>
    </w:p>
    <w:p w14:paraId="3002AA63" w14:textId="77777777" w:rsidR="004D66A8" w:rsidRDefault="004D66A8">
      <w:pPr>
        <w:rPr>
          <w:b/>
          <w:color w:val="313C47"/>
          <w:highlight w:val="white"/>
        </w:rPr>
      </w:pPr>
    </w:p>
    <w:p w14:paraId="3002AA64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>INSTRUCTIONS (delete after reading): Replace the bold text in brackets with your own text.</w:t>
      </w:r>
    </w:p>
    <w:p w14:paraId="3002AA65" w14:textId="77777777" w:rsidR="004D66A8" w:rsidRDefault="004D66A8">
      <w:pPr>
        <w:rPr>
          <w:b/>
          <w:color w:val="FF0000"/>
          <w:highlight w:val="white"/>
        </w:rPr>
      </w:pPr>
    </w:p>
    <w:p w14:paraId="3002AA66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 xml:space="preserve">The first 5 emails in this sequence are a "Soap Opera Sequence." </w:t>
      </w:r>
      <w:proofErr w:type="gramStart"/>
      <w:r>
        <w:rPr>
          <w:b/>
          <w:color w:val="FF0000"/>
          <w:highlight w:val="white"/>
        </w:rPr>
        <w:t>We're</w:t>
      </w:r>
      <w:proofErr w:type="gramEnd"/>
      <w:r>
        <w:rPr>
          <w:b/>
          <w:color w:val="FF0000"/>
          <w:highlight w:val="white"/>
        </w:rPr>
        <w:t xml:space="preserve"> going to tell your story in a soap opera format, where we give the subscriber a little info each day and then leave them hanging on a note of suspense for the next day's email.</w:t>
      </w:r>
    </w:p>
    <w:p w14:paraId="3002AA67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 xml:space="preserve"> </w:t>
      </w:r>
    </w:p>
    <w:p w14:paraId="3002AA68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 xml:space="preserve">Let people know </w:t>
      </w:r>
      <w:proofErr w:type="gramStart"/>
      <w:r>
        <w:rPr>
          <w:b/>
          <w:color w:val="FF0000"/>
          <w:highlight w:val="white"/>
        </w:rPr>
        <w:t>you're</w:t>
      </w:r>
      <w:proofErr w:type="gramEnd"/>
      <w:r>
        <w:rPr>
          <w:b/>
          <w:color w:val="FF0000"/>
          <w:highlight w:val="white"/>
        </w:rPr>
        <w:t xml:space="preserve"> going to email them for a few days and what to expect</w:t>
      </w:r>
    </w:p>
    <w:p w14:paraId="3002AA69" w14:textId="77777777" w:rsidR="004D66A8" w:rsidRDefault="004D66A8">
      <w:pPr>
        <w:rPr>
          <w:b/>
          <w:color w:val="FF0000"/>
          <w:highlight w:val="white"/>
        </w:rPr>
      </w:pPr>
    </w:p>
    <w:p w14:paraId="3002AA6A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 xml:space="preserve">***Don't forget to add your "from" name and subject line in the </w:t>
      </w:r>
      <w:proofErr w:type="gramStart"/>
      <w:r>
        <w:rPr>
          <w:b/>
          <w:color w:val="FF0000"/>
          <w:highlight w:val="white"/>
        </w:rPr>
        <w:t>settings.*</w:t>
      </w:r>
      <w:proofErr w:type="gramEnd"/>
      <w:r>
        <w:rPr>
          <w:b/>
          <w:color w:val="FF0000"/>
          <w:highlight w:val="white"/>
        </w:rPr>
        <w:t>**</w:t>
      </w:r>
    </w:p>
    <w:p w14:paraId="3002AA6B" w14:textId="77777777" w:rsidR="004D66A8" w:rsidRDefault="004D66A8">
      <w:pPr>
        <w:rPr>
          <w:b/>
          <w:color w:val="FF0000"/>
          <w:highlight w:val="white"/>
        </w:rPr>
      </w:pPr>
    </w:p>
    <w:p w14:paraId="3002AA6C" w14:textId="6AE4E3D4" w:rsidR="004D66A8" w:rsidRDefault="0036083C">
      <w:pPr>
        <w:rPr>
          <w:color w:val="222222"/>
          <w:highlight w:val="white"/>
        </w:rPr>
      </w:pPr>
      <w:r>
        <w:rPr>
          <w:color w:val="222222"/>
          <w:highlight w:val="white"/>
        </w:rPr>
        <w:t>Hi</w:t>
      </w:r>
      <w:r w:rsidR="00EA706A">
        <w:rPr>
          <w:color w:val="222222"/>
          <w:highlight w:val="white"/>
        </w:rPr>
        <w:t xml:space="preserve"> #FIRST#,</w:t>
      </w:r>
    </w:p>
    <w:p w14:paraId="3002AA6D" w14:textId="77777777" w:rsidR="004D66A8" w:rsidRDefault="004D66A8">
      <w:pPr>
        <w:rPr>
          <w:color w:val="222222"/>
          <w:highlight w:val="white"/>
        </w:rPr>
      </w:pPr>
    </w:p>
    <w:p w14:paraId="3002AA6E" w14:textId="395E90EE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This is</w:t>
      </w:r>
      <w:r w:rsidR="0036083C">
        <w:rPr>
          <w:color w:val="222222"/>
          <w:highlight w:val="white"/>
        </w:rPr>
        <w:t xml:space="preserve"> Jimmie Needles</w:t>
      </w:r>
      <w:r>
        <w:rPr>
          <w:color w:val="222222"/>
          <w:highlight w:val="white"/>
        </w:rPr>
        <w:t>, and I want to "officially" welcome you to my world. :)</w:t>
      </w:r>
    </w:p>
    <w:p w14:paraId="3002AA6F" w14:textId="77777777" w:rsidR="004D66A8" w:rsidRDefault="004D66A8">
      <w:pPr>
        <w:rPr>
          <w:color w:val="222222"/>
          <w:highlight w:val="white"/>
        </w:rPr>
      </w:pPr>
    </w:p>
    <w:p w14:paraId="3002AA70" w14:textId="0DE67AD9" w:rsidR="004D66A8" w:rsidRPr="00C1137B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Thank you for signing up to download </w:t>
      </w:r>
      <w:proofErr w:type="gramStart"/>
      <w:r w:rsidR="00BA23C1" w:rsidRPr="00C1137B">
        <w:rPr>
          <w:color w:val="222222"/>
          <w:highlight w:val="white"/>
        </w:rPr>
        <w:t>The</w:t>
      </w:r>
      <w:proofErr w:type="gramEnd"/>
      <w:r w:rsidR="00BA23C1" w:rsidRPr="00C1137B">
        <w:rPr>
          <w:color w:val="222222"/>
          <w:highlight w:val="white"/>
        </w:rPr>
        <w:t xml:space="preserve"> </w:t>
      </w:r>
      <w:r w:rsidR="00F55143" w:rsidRPr="00C1137B">
        <w:rPr>
          <w:color w:val="222222"/>
          <w:highlight w:val="white"/>
        </w:rPr>
        <w:t>10 Biggest Financial Mistakes Life/Health Insurance Agents Make</w:t>
      </w:r>
      <w:r w:rsidRPr="00C1137B">
        <w:rPr>
          <w:color w:val="222222"/>
          <w:highlight w:val="white"/>
        </w:rPr>
        <w:t>!</w:t>
      </w:r>
    </w:p>
    <w:p w14:paraId="3002AA71" w14:textId="77777777" w:rsidR="004D66A8" w:rsidRDefault="004D66A8">
      <w:pPr>
        <w:rPr>
          <w:color w:val="222222"/>
          <w:highlight w:val="white"/>
        </w:rPr>
      </w:pPr>
    </w:p>
    <w:p w14:paraId="3002AA72" w14:textId="25F697E3" w:rsidR="004D66A8" w:rsidRDefault="00EA706A">
      <w:pPr>
        <w:rPr>
          <w:b/>
          <w:color w:val="222222"/>
          <w:highlight w:val="white"/>
        </w:rPr>
      </w:pPr>
      <w:r>
        <w:rPr>
          <w:color w:val="222222"/>
          <w:highlight w:val="white"/>
        </w:rPr>
        <w:t xml:space="preserve">Here's your link to download the pdf: </w:t>
      </w:r>
      <w:hyperlink r:id="rId5" w:history="1">
        <w:r w:rsidR="00350FBE" w:rsidRPr="00350FBE">
          <w:rPr>
            <w:rStyle w:val="Hyperlink"/>
            <w:b/>
            <w:highlight w:val="white"/>
          </w:rPr>
          <w:t>Download PDF Copy of my book HERE</w:t>
        </w:r>
      </w:hyperlink>
    </w:p>
    <w:p w14:paraId="3002AA73" w14:textId="77777777" w:rsidR="004D66A8" w:rsidRDefault="004D66A8">
      <w:pPr>
        <w:rPr>
          <w:color w:val="222222"/>
          <w:highlight w:val="white"/>
        </w:rPr>
      </w:pPr>
    </w:p>
    <w:p w14:paraId="3002AA74" w14:textId="6795D74C" w:rsidR="004D66A8" w:rsidRPr="00C3135F" w:rsidRDefault="00EA706A">
      <w:pPr>
        <w:rPr>
          <w:color w:val="222222"/>
          <w:highlight w:val="white"/>
        </w:rPr>
      </w:pPr>
      <w:r w:rsidRPr="00C3135F">
        <w:rPr>
          <w:color w:val="222222"/>
          <w:highlight w:val="white"/>
        </w:rPr>
        <w:t xml:space="preserve">I hope this helps you </w:t>
      </w:r>
      <w:r w:rsidR="00D97564" w:rsidRPr="00C3135F">
        <w:rPr>
          <w:color w:val="222222"/>
          <w:highlight w:val="white"/>
        </w:rPr>
        <w:t xml:space="preserve">increase your profitability, reduce your tax </w:t>
      </w:r>
      <w:r w:rsidR="00C3135F" w:rsidRPr="00C3135F">
        <w:rPr>
          <w:color w:val="222222"/>
          <w:highlight w:val="white"/>
        </w:rPr>
        <w:t>liability,</w:t>
      </w:r>
      <w:r w:rsidR="00D97564" w:rsidRPr="00C3135F">
        <w:rPr>
          <w:color w:val="222222"/>
          <w:highlight w:val="white"/>
        </w:rPr>
        <w:t xml:space="preserve"> and reach your success goals!</w:t>
      </w:r>
    </w:p>
    <w:p w14:paraId="3002AA75" w14:textId="77777777" w:rsidR="004D66A8" w:rsidRDefault="004D66A8">
      <w:pPr>
        <w:rPr>
          <w:color w:val="222222"/>
          <w:highlight w:val="white"/>
        </w:rPr>
      </w:pPr>
    </w:p>
    <w:p w14:paraId="3002AA76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#FIRST#, </w:t>
      </w:r>
      <w:proofErr w:type="gramStart"/>
      <w:r>
        <w:rPr>
          <w:color w:val="222222"/>
          <w:highlight w:val="white"/>
        </w:rPr>
        <w:t>I've</w:t>
      </w:r>
      <w:proofErr w:type="gramEnd"/>
      <w:r>
        <w:rPr>
          <w:color w:val="222222"/>
          <w:highlight w:val="white"/>
        </w:rPr>
        <w:t xml:space="preserve"> got a question for you...</w:t>
      </w:r>
    </w:p>
    <w:p w14:paraId="3002AA77" w14:textId="77777777" w:rsidR="004D66A8" w:rsidRDefault="004D66A8">
      <w:pPr>
        <w:rPr>
          <w:color w:val="222222"/>
          <w:highlight w:val="white"/>
        </w:rPr>
      </w:pPr>
    </w:p>
    <w:p w14:paraId="3002AA78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Do you mind if I share my story with you over the next few days?</w:t>
      </w:r>
    </w:p>
    <w:p w14:paraId="3002AA79" w14:textId="77777777" w:rsidR="004D66A8" w:rsidRDefault="004D66A8">
      <w:pPr>
        <w:rPr>
          <w:color w:val="222222"/>
          <w:highlight w:val="white"/>
        </w:rPr>
      </w:pPr>
    </w:p>
    <w:p w14:paraId="3002AA7A" w14:textId="6B3C3333" w:rsidR="004D66A8" w:rsidRPr="00FE246E" w:rsidRDefault="00C3135F">
      <w:pPr>
        <w:rPr>
          <w:bCs/>
          <w:color w:val="222222"/>
          <w:highlight w:val="white"/>
        </w:rPr>
      </w:pPr>
      <w:r w:rsidRPr="00FE246E">
        <w:rPr>
          <w:bCs/>
          <w:color w:val="222222"/>
          <w:highlight w:val="white"/>
        </w:rPr>
        <w:t>I want to tell you why I went from a successful insurance broker to helping other agents and brokers</w:t>
      </w:r>
      <w:r w:rsidR="00FE246E" w:rsidRPr="00FE246E">
        <w:rPr>
          <w:bCs/>
          <w:color w:val="222222"/>
          <w:highlight w:val="white"/>
        </w:rPr>
        <w:t xml:space="preserve"> like yourself with the financial side of their business.</w:t>
      </w:r>
    </w:p>
    <w:p w14:paraId="3002AA7B" w14:textId="77777777" w:rsidR="004D66A8" w:rsidRDefault="004D66A8">
      <w:pPr>
        <w:rPr>
          <w:color w:val="222222"/>
          <w:highlight w:val="white"/>
        </w:rPr>
      </w:pPr>
    </w:p>
    <w:p w14:paraId="3002AA7C" w14:textId="38370EF5" w:rsidR="004D66A8" w:rsidRDefault="00EA706A">
      <w:pPr>
        <w:rPr>
          <w:rStyle w:val="Hyperlink"/>
          <w:b/>
          <w:highlight w:val="white"/>
        </w:rPr>
      </w:pPr>
      <w:r>
        <w:rPr>
          <w:color w:val="222222"/>
          <w:highlight w:val="white"/>
        </w:rPr>
        <w:t xml:space="preserve">If you have any questions, PLEASE join my Facebook group: </w:t>
      </w:r>
      <w:hyperlink r:id="rId6" w:history="1">
        <w:r w:rsidR="000D41AE" w:rsidRPr="00D92F24">
          <w:rPr>
            <w:rStyle w:val="Hyperlink"/>
            <w:b/>
            <w:highlight w:val="white"/>
          </w:rPr>
          <w:t>Ask The Insurance CFO</w:t>
        </w:r>
      </w:hyperlink>
      <w:r w:rsidR="00A458BD">
        <w:rPr>
          <w:rStyle w:val="Hyperlink"/>
          <w:b/>
          <w:highlight w:val="white"/>
        </w:rPr>
        <w:t xml:space="preserve"> </w:t>
      </w:r>
    </w:p>
    <w:p w14:paraId="334596A9" w14:textId="1819A9B3" w:rsidR="00A458BD" w:rsidRPr="00A458BD" w:rsidRDefault="00A458BD">
      <w:pPr>
        <w:rPr>
          <w:bCs/>
          <w:highlight w:val="white"/>
        </w:rPr>
      </w:pPr>
      <w:r>
        <w:rPr>
          <w:rStyle w:val="Hyperlink"/>
          <w:bCs/>
          <w:color w:val="auto"/>
          <w:highlight w:val="white"/>
          <w:u w:val="none"/>
        </w:rPr>
        <w:t>or reach out to me at info</w:t>
      </w:r>
      <w:r w:rsidR="00F8582A">
        <w:rPr>
          <w:rStyle w:val="Hyperlink"/>
          <w:bCs/>
          <w:color w:val="auto"/>
          <w:highlight w:val="white"/>
          <w:u w:val="none"/>
        </w:rPr>
        <w:t>@theagentsbookkeeper.com</w:t>
      </w:r>
    </w:p>
    <w:p w14:paraId="3002AA7D" w14:textId="77777777" w:rsidR="004D66A8" w:rsidRDefault="004D66A8">
      <w:pPr>
        <w:rPr>
          <w:color w:val="222222"/>
          <w:highlight w:val="white"/>
        </w:rPr>
      </w:pPr>
    </w:p>
    <w:p w14:paraId="3002AA7E" w14:textId="2F0EFC3F" w:rsidR="004D66A8" w:rsidRDefault="001B6D67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We</w:t>
      </w:r>
      <w:r w:rsidR="00A57B17">
        <w:rPr>
          <w:color w:val="222222"/>
          <w:highlight w:val="white"/>
        </w:rPr>
        <w:t>’d</w:t>
      </w:r>
      <w:proofErr w:type="gramEnd"/>
      <w:r w:rsidR="00A57B17">
        <w:rPr>
          <w:color w:val="222222"/>
          <w:highlight w:val="white"/>
        </w:rPr>
        <w:t xml:space="preserve"> </w:t>
      </w:r>
      <w:r w:rsidR="00A57B17" w:rsidRPr="00A57B17">
        <w:rPr>
          <w:b/>
          <w:bCs/>
          <w:color w:val="222222"/>
          <w:highlight w:val="white"/>
        </w:rPr>
        <w:t>LOVE</w:t>
      </w:r>
      <w:r w:rsidR="00EA706A">
        <w:rPr>
          <w:color w:val="222222"/>
          <w:highlight w:val="white"/>
        </w:rPr>
        <w:t xml:space="preserve"> for you to introduce yourself :) </w:t>
      </w:r>
    </w:p>
    <w:p w14:paraId="3002AA7F" w14:textId="77777777" w:rsidR="004D66A8" w:rsidRDefault="004D66A8">
      <w:pPr>
        <w:rPr>
          <w:color w:val="222222"/>
          <w:highlight w:val="white"/>
        </w:rPr>
      </w:pPr>
    </w:p>
    <w:p w14:paraId="3002AA80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Thanks,</w:t>
      </w:r>
    </w:p>
    <w:p w14:paraId="3002AA81" w14:textId="55A6DC2D" w:rsidR="004D66A8" w:rsidRPr="00EA706A" w:rsidRDefault="00EA706A">
      <w:pPr>
        <w:rPr>
          <w:bCs/>
          <w:i/>
          <w:iCs/>
          <w:color w:val="222222"/>
          <w:highlight w:val="white"/>
        </w:rPr>
      </w:pPr>
      <w:r w:rsidRPr="00EA706A">
        <w:rPr>
          <w:bCs/>
          <w:i/>
          <w:iCs/>
          <w:color w:val="222222"/>
          <w:highlight w:val="white"/>
        </w:rPr>
        <w:lastRenderedPageBreak/>
        <w:t>Jimmie</w:t>
      </w:r>
    </w:p>
    <w:p w14:paraId="3002AA82" w14:textId="77777777" w:rsidR="004D66A8" w:rsidRDefault="004D66A8">
      <w:pPr>
        <w:rPr>
          <w:color w:val="222222"/>
          <w:highlight w:val="white"/>
        </w:rPr>
      </w:pPr>
    </w:p>
    <w:p w14:paraId="3002AA83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PS - Please be on the lookout for my email tomorrow. The subject of the email is </w:t>
      </w:r>
      <w:r>
        <w:rPr>
          <w:b/>
          <w:color w:val="222222"/>
          <w:highlight w:val="white"/>
        </w:rPr>
        <w:t>[Subject of 2nd Email in This Sequence]</w:t>
      </w:r>
      <w:r>
        <w:rPr>
          <w:color w:val="222222"/>
          <w:highlight w:val="white"/>
        </w:rPr>
        <w:t>.</w:t>
      </w:r>
    </w:p>
    <w:p w14:paraId="3002AA84" w14:textId="77777777" w:rsidR="004D66A8" w:rsidRDefault="004D66A8">
      <w:pPr>
        <w:rPr>
          <w:color w:val="222222"/>
          <w:highlight w:val="white"/>
        </w:rPr>
      </w:pPr>
    </w:p>
    <w:p w14:paraId="3002AA85" w14:textId="77777777" w:rsidR="004D66A8" w:rsidRDefault="004D66A8">
      <w:pPr>
        <w:rPr>
          <w:color w:val="222222"/>
          <w:highlight w:val="white"/>
        </w:rPr>
      </w:pPr>
    </w:p>
    <w:p w14:paraId="3002AA86" w14:textId="77777777" w:rsidR="004D66A8" w:rsidRDefault="00EA706A">
      <w:pPr>
        <w:rPr>
          <w:b/>
          <w:color w:val="222222"/>
          <w:sz w:val="28"/>
          <w:szCs w:val="28"/>
          <w:highlight w:val="white"/>
        </w:rPr>
      </w:pPr>
      <w:r>
        <w:rPr>
          <w:b/>
          <w:color w:val="222222"/>
          <w:sz w:val="28"/>
          <w:szCs w:val="28"/>
          <w:highlight w:val="white"/>
        </w:rPr>
        <w:t>Email 2</w:t>
      </w:r>
    </w:p>
    <w:p w14:paraId="3002AA87" w14:textId="77777777" w:rsidR="004D66A8" w:rsidRDefault="004D66A8">
      <w:pPr>
        <w:rPr>
          <w:color w:val="313C47"/>
          <w:highlight w:val="white"/>
        </w:rPr>
      </w:pPr>
    </w:p>
    <w:p w14:paraId="3002AA88" w14:textId="77777777" w:rsidR="004D66A8" w:rsidRDefault="00EA706A">
      <w:r>
        <w:t>Theme of Email: High Drama Backstory</w:t>
      </w:r>
    </w:p>
    <w:p w14:paraId="3002AA89" w14:textId="77777777" w:rsidR="004D66A8" w:rsidRDefault="004D66A8"/>
    <w:p w14:paraId="3002AA8A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</w:pPr>
      <w:r>
        <w:t>Time Sent: 1 Day</w:t>
      </w:r>
    </w:p>
    <w:p w14:paraId="3002AA8B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</w:pPr>
    </w:p>
    <w:p w14:paraId="3002AA8C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</w:pPr>
      <w:r>
        <w:t xml:space="preserve">Subject: The day </w:t>
      </w:r>
      <w:r>
        <w:rPr>
          <w:b/>
        </w:rPr>
        <w:t>[CONVENTIONAL APPROACH]</w:t>
      </w:r>
      <w:r>
        <w:t xml:space="preserve"> failed me.</w:t>
      </w:r>
    </w:p>
    <w:p w14:paraId="3002AA8D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</w:pPr>
    </w:p>
    <w:p w14:paraId="3002AA8E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</w:rPr>
      </w:pPr>
      <w:r>
        <w:rPr>
          <w:b/>
          <w:color w:val="FF0000"/>
        </w:rPr>
        <w:t>INSTRUCTIONS (delete after reading): Replace the bold text in brackets with your own text.</w:t>
      </w:r>
    </w:p>
    <w:p w14:paraId="3002AA8F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</w:rPr>
      </w:pPr>
    </w:p>
    <w:p w14:paraId="3002AA90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</w:rPr>
      </w:pPr>
      <w:r>
        <w:rPr>
          <w:b/>
          <w:color w:val="FF0000"/>
        </w:rPr>
        <w:t>Start this email with high drama in a story that got you into working with and specializing in helping business owners in your niche.</w:t>
      </w:r>
    </w:p>
    <w:p w14:paraId="3002AA91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</w:rPr>
      </w:pPr>
    </w:p>
    <w:p w14:paraId="3002AA92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</w:rPr>
      </w:pPr>
      <w:r>
        <w:rPr>
          <w:b/>
          <w:color w:val="FF0000"/>
        </w:rPr>
        <w:t xml:space="preserve">i.e. I came into work one morning, and the very sight of my cluttered desk sent my mind buzzing with anxiety about all the things I had to do. I was working </w:t>
      </w:r>
      <w:proofErr w:type="gramStart"/>
      <w:r>
        <w:rPr>
          <w:b/>
          <w:color w:val="FF0000"/>
        </w:rPr>
        <w:t>really hard</w:t>
      </w:r>
      <w:proofErr w:type="gramEnd"/>
      <w:r>
        <w:rPr>
          <w:b/>
          <w:color w:val="FF0000"/>
        </w:rPr>
        <w:t xml:space="preserve"> but still didn't feel like I was serving my clients at the level I knew I was capable of.</w:t>
      </w:r>
    </w:p>
    <w:p w14:paraId="3002AA93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</w:rPr>
      </w:pPr>
    </w:p>
    <w:p w14:paraId="3002AA94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</w:rPr>
      </w:pPr>
      <w:r>
        <w:rPr>
          <w:b/>
          <w:color w:val="FF0000"/>
        </w:rPr>
        <w:t xml:space="preserve">***Don't forget to add your "from" name and subject line in the </w:t>
      </w:r>
      <w:proofErr w:type="gramStart"/>
      <w:r>
        <w:rPr>
          <w:b/>
          <w:color w:val="FF0000"/>
        </w:rPr>
        <w:t>settings.*</w:t>
      </w:r>
      <w:proofErr w:type="gramEnd"/>
      <w:r>
        <w:rPr>
          <w:b/>
          <w:color w:val="FF0000"/>
        </w:rPr>
        <w:t>**</w:t>
      </w:r>
    </w:p>
    <w:p w14:paraId="3002AA95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A96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Hey #FIRST#,</w:t>
      </w:r>
    </w:p>
    <w:p w14:paraId="3002AA97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A98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“How did I get here?”</w:t>
      </w:r>
    </w:p>
    <w:p w14:paraId="444F61FA" w14:textId="7D78056E" w:rsidR="00822AF5" w:rsidRDefault="00A128FE">
      <w:pPr>
        <w:pBdr>
          <w:top w:val="nil"/>
          <w:left w:val="nil"/>
          <w:bottom w:val="nil"/>
          <w:right w:val="nil"/>
          <w:between w:val="nil"/>
        </w:pBdr>
        <w:rPr>
          <w:bCs/>
          <w:color w:val="222222"/>
        </w:rPr>
      </w:pPr>
      <w:r>
        <w:rPr>
          <w:bCs/>
          <w:color w:val="222222"/>
        </w:rPr>
        <w:t xml:space="preserve">… </w:t>
      </w:r>
      <w:proofErr w:type="gramStart"/>
      <w:r>
        <w:rPr>
          <w:bCs/>
          <w:color w:val="222222"/>
        </w:rPr>
        <w:t>that’s</w:t>
      </w:r>
      <w:proofErr w:type="gramEnd"/>
      <w:r w:rsidR="00A57B17">
        <w:rPr>
          <w:bCs/>
          <w:color w:val="222222"/>
        </w:rPr>
        <w:t xml:space="preserve"> really</w:t>
      </w:r>
      <w:r>
        <w:rPr>
          <w:bCs/>
          <w:color w:val="222222"/>
        </w:rPr>
        <w:t xml:space="preserve"> the question</w:t>
      </w:r>
      <w:r w:rsidR="00A57B17">
        <w:rPr>
          <w:bCs/>
          <w:color w:val="222222"/>
        </w:rPr>
        <w:t>,</w:t>
      </w:r>
      <w:r>
        <w:rPr>
          <w:bCs/>
          <w:color w:val="222222"/>
        </w:rPr>
        <w:t xml:space="preserve"> isn’t</w:t>
      </w:r>
      <w:r w:rsidR="00F56EA5">
        <w:rPr>
          <w:bCs/>
          <w:color w:val="222222"/>
        </w:rPr>
        <w:t xml:space="preserve"> it</w:t>
      </w:r>
      <w:r>
        <w:rPr>
          <w:bCs/>
          <w:color w:val="222222"/>
        </w:rPr>
        <w:t xml:space="preserve"> now? </w:t>
      </w:r>
      <w:proofErr w:type="gramStart"/>
      <w:r>
        <w:rPr>
          <w:bCs/>
          <w:color w:val="222222"/>
        </w:rPr>
        <w:t>I</w:t>
      </w:r>
      <w:r w:rsidR="003E4700">
        <w:rPr>
          <w:bCs/>
          <w:color w:val="222222"/>
        </w:rPr>
        <w:t>’m</w:t>
      </w:r>
      <w:proofErr w:type="gramEnd"/>
      <w:r w:rsidR="003E4700">
        <w:rPr>
          <w:bCs/>
          <w:color w:val="222222"/>
        </w:rPr>
        <w:t xml:space="preserve"> </w:t>
      </w:r>
      <w:r w:rsidR="00294573">
        <w:rPr>
          <w:bCs/>
          <w:color w:val="222222"/>
        </w:rPr>
        <w:t>not really</w:t>
      </w:r>
      <w:r>
        <w:rPr>
          <w:bCs/>
          <w:color w:val="222222"/>
        </w:rPr>
        <w:t xml:space="preserve"> sure how I got here. I was a successful insurance </w:t>
      </w:r>
      <w:r w:rsidR="00F56EA5">
        <w:rPr>
          <w:bCs/>
          <w:color w:val="222222"/>
        </w:rPr>
        <w:t>broker;</w:t>
      </w:r>
      <w:r w:rsidR="003B2B94">
        <w:rPr>
          <w:bCs/>
          <w:color w:val="222222"/>
        </w:rPr>
        <w:t xml:space="preserve"> in </w:t>
      </w:r>
      <w:r w:rsidR="00822AF5">
        <w:rPr>
          <w:bCs/>
          <w:color w:val="222222"/>
        </w:rPr>
        <w:t>fact,</w:t>
      </w:r>
      <w:r w:rsidR="003B2B94">
        <w:rPr>
          <w:bCs/>
          <w:color w:val="222222"/>
        </w:rPr>
        <w:t xml:space="preserve"> I was a </w:t>
      </w:r>
      <w:r w:rsidR="00F8582A">
        <w:rPr>
          <w:bCs/>
          <w:color w:val="222222"/>
        </w:rPr>
        <w:t>top-level</w:t>
      </w:r>
      <w:r w:rsidR="003B2B94">
        <w:rPr>
          <w:bCs/>
          <w:color w:val="222222"/>
        </w:rPr>
        <w:t xml:space="preserve"> executive in a boutique insurance firm in Atlanta. </w:t>
      </w:r>
    </w:p>
    <w:p w14:paraId="0E7A1260" w14:textId="77777777" w:rsidR="00822AF5" w:rsidRDefault="00822AF5">
      <w:pPr>
        <w:pBdr>
          <w:top w:val="nil"/>
          <w:left w:val="nil"/>
          <w:bottom w:val="nil"/>
          <w:right w:val="nil"/>
          <w:between w:val="nil"/>
        </w:pBdr>
        <w:rPr>
          <w:bCs/>
          <w:color w:val="222222"/>
        </w:rPr>
      </w:pPr>
    </w:p>
    <w:p w14:paraId="0BD395A2" w14:textId="44D2A59F" w:rsidR="00802CD2" w:rsidRDefault="003B2B94">
      <w:pPr>
        <w:pBdr>
          <w:top w:val="nil"/>
          <w:left w:val="nil"/>
          <w:bottom w:val="nil"/>
          <w:right w:val="nil"/>
          <w:between w:val="nil"/>
        </w:pBdr>
        <w:rPr>
          <w:bCs/>
          <w:color w:val="222222"/>
        </w:rPr>
      </w:pPr>
      <w:r>
        <w:rPr>
          <w:bCs/>
          <w:color w:val="222222"/>
        </w:rPr>
        <w:t>I know many of the leader</w:t>
      </w:r>
      <w:r w:rsidR="00D35943">
        <w:rPr>
          <w:bCs/>
          <w:color w:val="222222"/>
        </w:rPr>
        <w:t>s</w:t>
      </w:r>
      <w:r>
        <w:rPr>
          <w:bCs/>
          <w:color w:val="222222"/>
        </w:rPr>
        <w:t xml:space="preserve"> in the life/health </w:t>
      </w:r>
      <w:r w:rsidR="00D35943">
        <w:rPr>
          <w:bCs/>
          <w:color w:val="222222"/>
        </w:rPr>
        <w:t xml:space="preserve">industry… </w:t>
      </w:r>
      <w:r w:rsidR="00015277">
        <w:rPr>
          <w:bCs/>
          <w:color w:val="222222"/>
        </w:rPr>
        <w:t xml:space="preserve">But I saw many up &amp; coming agents struggling, even though they were successfully selling. </w:t>
      </w:r>
      <w:r w:rsidR="002F3D04">
        <w:rPr>
          <w:bCs/>
          <w:color w:val="222222"/>
        </w:rPr>
        <w:t xml:space="preserve">Instead, </w:t>
      </w:r>
      <w:proofErr w:type="gramStart"/>
      <w:r w:rsidR="002F3D04">
        <w:rPr>
          <w:bCs/>
          <w:color w:val="222222"/>
        </w:rPr>
        <w:t>T</w:t>
      </w:r>
      <w:r w:rsidR="003E59C1">
        <w:rPr>
          <w:bCs/>
          <w:color w:val="222222"/>
        </w:rPr>
        <w:t>hey</w:t>
      </w:r>
      <w:proofErr w:type="gramEnd"/>
      <w:r w:rsidR="003E59C1">
        <w:rPr>
          <w:bCs/>
          <w:color w:val="222222"/>
        </w:rPr>
        <w:t xml:space="preserve"> were drowning in the </w:t>
      </w:r>
      <w:r w:rsidR="00F56EA5">
        <w:rPr>
          <w:bCs/>
          <w:color w:val="222222"/>
        </w:rPr>
        <w:t>minutiae</w:t>
      </w:r>
      <w:r w:rsidR="003E59C1">
        <w:rPr>
          <w:bCs/>
          <w:color w:val="222222"/>
        </w:rPr>
        <w:t xml:space="preserve"> of running a business,</w:t>
      </w:r>
      <w:r w:rsidR="00F56EA5">
        <w:rPr>
          <w:bCs/>
          <w:color w:val="222222"/>
        </w:rPr>
        <w:t xml:space="preserve"> which is </w:t>
      </w:r>
      <w:r w:rsidR="003E59C1">
        <w:rPr>
          <w:bCs/>
          <w:color w:val="222222"/>
        </w:rPr>
        <w:t>not why they got into insurance</w:t>
      </w:r>
      <w:r w:rsidR="002F3D04">
        <w:rPr>
          <w:bCs/>
          <w:color w:val="222222"/>
        </w:rPr>
        <w:t>. Most people get</w:t>
      </w:r>
      <w:r w:rsidR="003E59C1">
        <w:rPr>
          <w:bCs/>
          <w:color w:val="222222"/>
        </w:rPr>
        <w:t xml:space="preserve"> into insurance to make money and help </w:t>
      </w:r>
      <w:r w:rsidR="00FB2887">
        <w:rPr>
          <w:bCs/>
          <w:color w:val="222222"/>
        </w:rPr>
        <w:t>people. I</w:t>
      </w:r>
      <w:r w:rsidR="0032307A">
        <w:rPr>
          <w:bCs/>
          <w:color w:val="222222"/>
        </w:rPr>
        <w:t xml:space="preserve"> believe </w:t>
      </w:r>
      <w:r w:rsidR="00FB2887">
        <w:rPr>
          <w:bCs/>
          <w:color w:val="222222"/>
        </w:rPr>
        <w:t>e</w:t>
      </w:r>
      <w:r w:rsidR="00E624A0">
        <w:rPr>
          <w:bCs/>
          <w:color w:val="222222"/>
        </w:rPr>
        <w:t xml:space="preserve">ven those with a business </w:t>
      </w:r>
      <w:r w:rsidR="0032307A">
        <w:rPr>
          <w:bCs/>
          <w:color w:val="222222"/>
        </w:rPr>
        <w:t xml:space="preserve">background </w:t>
      </w:r>
      <w:proofErr w:type="gramStart"/>
      <w:r w:rsidR="0032307A">
        <w:rPr>
          <w:bCs/>
          <w:color w:val="222222"/>
        </w:rPr>
        <w:t>didn’t</w:t>
      </w:r>
      <w:proofErr w:type="gramEnd"/>
      <w:r w:rsidR="00F66CAE">
        <w:rPr>
          <w:bCs/>
          <w:color w:val="222222"/>
        </w:rPr>
        <w:t xml:space="preserve"> get into insurance </w:t>
      </w:r>
      <w:r w:rsidR="002F3D04">
        <w:rPr>
          <w:bCs/>
          <w:color w:val="222222"/>
        </w:rPr>
        <w:t>to deal</w:t>
      </w:r>
      <w:r w:rsidR="003E59C1">
        <w:rPr>
          <w:bCs/>
          <w:color w:val="222222"/>
        </w:rPr>
        <w:t xml:space="preserve"> with debits &amp; credits</w:t>
      </w:r>
      <w:r w:rsidR="00F56EA5">
        <w:rPr>
          <w:bCs/>
          <w:color w:val="222222"/>
        </w:rPr>
        <w:t xml:space="preserve">, </w:t>
      </w:r>
      <w:r w:rsidR="002F3D04">
        <w:rPr>
          <w:bCs/>
          <w:color w:val="222222"/>
        </w:rPr>
        <w:t>t</w:t>
      </w:r>
      <w:r w:rsidR="00F56EA5">
        <w:rPr>
          <w:bCs/>
          <w:color w:val="222222"/>
        </w:rPr>
        <w:t>axes</w:t>
      </w:r>
      <w:r w:rsidR="002F3D04">
        <w:rPr>
          <w:bCs/>
          <w:color w:val="222222"/>
        </w:rPr>
        <w:t>,</w:t>
      </w:r>
      <w:r w:rsidR="00F56EA5">
        <w:rPr>
          <w:bCs/>
          <w:color w:val="222222"/>
        </w:rPr>
        <w:t xml:space="preserve"> and reconciliations and the day to day finances.</w:t>
      </w:r>
    </w:p>
    <w:p w14:paraId="1F0CE872" w14:textId="77777777" w:rsidR="00802CD2" w:rsidRDefault="00802CD2">
      <w:pPr>
        <w:pBdr>
          <w:top w:val="nil"/>
          <w:left w:val="nil"/>
          <w:bottom w:val="nil"/>
          <w:right w:val="nil"/>
          <w:between w:val="nil"/>
        </w:pBdr>
        <w:rPr>
          <w:bCs/>
          <w:color w:val="222222"/>
        </w:rPr>
      </w:pPr>
    </w:p>
    <w:p w14:paraId="3002AA9B" w14:textId="7748367A" w:rsidR="004D66A8" w:rsidRDefault="00FC59C6">
      <w:pPr>
        <w:pBdr>
          <w:top w:val="nil"/>
          <w:left w:val="nil"/>
          <w:bottom w:val="nil"/>
          <w:right w:val="nil"/>
          <w:between w:val="nil"/>
        </w:pBdr>
        <w:rPr>
          <w:bCs/>
          <w:color w:val="222222"/>
        </w:rPr>
      </w:pPr>
      <w:r>
        <w:rPr>
          <w:bCs/>
          <w:color w:val="222222"/>
        </w:rPr>
        <w:t xml:space="preserve"> </w:t>
      </w:r>
      <w:r w:rsidR="002F3D04">
        <w:rPr>
          <w:bCs/>
          <w:color w:val="222222"/>
        </w:rPr>
        <w:t xml:space="preserve">I came to realize I LOVE those things which most people </w:t>
      </w:r>
      <w:proofErr w:type="gramStart"/>
      <w:r w:rsidR="002F3D04">
        <w:rPr>
          <w:bCs/>
          <w:color w:val="222222"/>
        </w:rPr>
        <w:t>don’t</w:t>
      </w:r>
      <w:proofErr w:type="gramEnd"/>
      <w:r w:rsidR="002F3D04">
        <w:rPr>
          <w:bCs/>
          <w:color w:val="222222"/>
        </w:rPr>
        <w:t xml:space="preserve"> enjoy</w:t>
      </w:r>
      <w:r>
        <w:rPr>
          <w:bCs/>
          <w:color w:val="222222"/>
        </w:rPr>
        <w:t xml:space="preserve">. I </w:t>
      </w:r>
      <w:r w:rsidR="006241DE">
        <w:rPr>
          <w:bCs/>
          <w:color w:val="222222"/>
        </w:rPr>
        <w:t>love</w:t>
      </w:r>
      <w:r>
        <w:rPr>
          <w:bCs/>
          <w:color w:val="222222"/>
        </w:rPr>
        <w:t xml:space="preserve"> bookkeeping, and I enjoy the life/health insurance industry.</w:t>
      </w:r>
      <w:r w:rsidR="00206099">
        <w:rPr>
          <w:bCs/>
          <w:color w:val="222222"/>
        </w:rPr>
        <w:t xml:space="preserve"> </w:t>
      </w:r>
    </w:p>
    <w:p w14:paraId="1D10689A" w14:textId="1989A1EE" w:rsidR="00F77FA2" w:rsidRDefault="00F77FA2">
      <w:pPr>
        <w:pBdr>
          <w:top w:val="nil"/>
          <w:left w:val="nil"/>
          <w:bottom w:val="nil"/>
          <w:right w:val="nil"/>
          <w:between w:val="nil"/>
        </w:pBdr>
        <w:rPr>
          <w:bCs/>
          <w:color w:val="222222"/>
        </w:rPr>
      </w:pPr>
    </w:p>
    <w:p w14:paraId="5015F3F6" w14:textId="0CA95258" w:rsidR="00F77FA2" w:rsidRDefault="00F77FA2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bCs/>
          <w:color w:val="222222"/>
        </w:rPr>
        <w:lastRenderedPageBreak/>
        <w:t xml:space="preserve">I realized that I could help the people that were helping people and providing for their family. </w:t>
      </w:r>
      <w:r w:rsidR="00EC3D3D">
        <w:rPr>
          <w:bCs/>
          <w:color w:val="222222"/>
        </w:rPr>
        <w:t xml:space="preserve">Having been an outsourced CFO in the past and running my own firm, I decided to start helping insurance agents like </w:t>
      </w:r>
      <w:r w:rsidR="00802CD2">
        <w:rPr>
          <w:bCs/>
          <w:color w:val="222222"/>
        </w:rPr>
        <w:t>yourself.</w:t>
      </w:r>
      <w:r w:rsidR="00EC3D3D">
        <w:rPr>
          <w:bCs/>
          <w:color w:val="222222"/>
        </w:rPr>
        <w:t xml:space="preserve"> </w:t>
      </w:r>
    </w:p>
    <w:p w14:paraId="3002AAA1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</w:p>
    <w:p w14:paraId="3002AAA2" w14:textId="67EEA2B2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 xml:space="preserve">Since then, </w:t>
      </w:r>
      <w:proofErr w:type="gramStart"/>
      <w:r>
        <w:rPr>
          <w:color w:val="222222"/>
        </w:rPr>
        <w:t>I've</w:t>
      </w:r>
      <w:proofErr w:type="gramEnd"/>
      <w:r>
        <w:rPr>
          <w:color w:val="222222"/>
        </w:rPr>
        <w:t xml:space="preserve"> learned a lot about the specific problems</w:t>
      </w:r>
      <w:r w:rsidR="00827934">
        <w:rPr>
          <w:color w:val="222222"/>
        </w:rPr>
        <w:t xml:space="preserve"> that</w:t>
      </w:r>
      <w:r>
        <w:rPr>
          <w:color w:val="222222"/>
        </w:rPr>
        <w:t xml:space="preserve"> </w:t>
      </w:r>
      <w:r w:rsidR="00FB4DDC">
        <w:rPr>
          <w:bCs/>
          <w:color w:val="222222"/>
        </w:rPr>
        <w:t>life/health insurance agents</w:t>
      </w:r>
      <w:r>
        <w:rPr>
          <w:color w:val="222222"/>
        </w:rPr>
        <w:t xml:space="preserve"> face.</w:t>
      </w:r>
    </w:p>
    <w:p w14:paraId="3002AAA3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AA4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Would you like to know what I found out?</w:t>
      </w:r>
    </w:p>
    <w:p w14:paraId="3002AAA5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AA7" w14:textId="22F5C758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 xml:space="preserve">If so, then look for my email tomorrow. </w:t>
      </w:r>
    </w:p>
    <w:p w14:paraId="49ED503D" w14:textId="77777777" w:rsidR="00FB4DDC" w:rsidRDefault="00FB4DDC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AA8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Thanks,</w:t>
      </w:r>
    </w:p>
    <w:p w14:paraId="3002AAA9" w14:textId="21CA2B49" w:rsidR="004D66A8" w:rsidRPr="00FB4DDC" w:rsidRDefault="00FB4DDC">
      <w:pPr>
        <w:pBdr>
          <w:top w:val="nil"/>
          <w:left w:val="nil"/>
          <w:bottom w:val="nil"/>
          <w:right w:val="nil"/>
          <w:between w:val="nil"/>
        </w:pBdr>
        <w:rPr>
          <w:bCs/>
          <w:color w:val="222222"/>
        </w:rPr>
      </w:pPr>
      <w:r>
        <w:rPr>
          <w:bCs/>
          <w:color w:val="222222"/>
        </w:rPr>
        <w:t>Jimmie</w:t>
      </w:r>
    </w:p>
    <w:p w14:paraId="3002AAAA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</w:p>
    <w:p w14:paraId="3002AAAB" w14:textId="5C386E64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P.S. - To book a free strategy session with me, click here</w:t>
      </w:r>
      <w:r w:rsidR="00FB2887">
        <w:rPr>
          <w:color w:val="222222"/>
        </w:rPr>
        <w:t>. We can</w:t>
      </w:r>
      <w:r>
        <w:rPr>
          <w:color w:val="222222"/>
        </w:rPr>
        <w:t xml:space="preserve"> review your business entity structure, accounting system, and tax plan to make sure </w:t>
      </w:r>
      <w:proofErr w:type="gramStart"/>
      <w:r>
        <w:rPr>
          <w:color w:val="222222"/>
        </w:rPr>
        <w:t>you're</w:t>
      </w:r>
      <w:proofErr w:type="gramEnd"/>
      <w:r>
        <w:rPr>
          <w:color w:val="222222"/>
        </w:rPr>
        <w:t xml:space="preserve"> maximizing profits and minimizing taxes.</w:t>
      </w:r>
    </w:p>
    <w:p w14:paraId="3002AAAC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</w:pPr>
    </w:p>
    <w:p w14:paraId="3002AAAD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</w:pPr>
    </w:p>
    <w:p w14:paraId="3002AAAE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sz w:val="28"/>
          <w:szCs w:val="28"/>
        </w:rPr>
      </w:pPr>
      <w:r>
        <w:rPr>
          <w:b/>
          <w:sz w:val="28"/>
          <w:szCs w:val="28"/>
        </w:rPr>
        <w:t>Email 3</w:t>
      </w:r>
    </w:p>
    <w:p w14:paraId="3002AAAF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</w:pPr>
    </w:p>
    <w:p w14:paraId="3002AAB0" w14:textId="77777777" w:rsidR="004D66A8" w:rsidRDefault="00EA706A">
      <w:r>
        <w:t>Theme of Email: Epiphany</w:t>
      </w:r>
    </w:p>
    <w:p w14:paraId="3002AAB1" w14:textId="77777777" w:rsidR="004D66A8" w:rsidRDefault="004D66A8"/>
    <w:p w14:paraId="3002AAB2" w14:textId="77777777" w:rsidR="004D66A8" w:rsidRDefault="00EA706A">
      <w:r>
        <w:t>Time Sent: 2 Days</w:t>
      </w:r>
    </w:p>
    <w:p w14:paraId="3002AAB3" w14:textId="77777777" w:rsidR="004D66A8" w:rsidRDefault="004D66A8"/>
    <w:p w14:paraId="3002AAB4" w14:textId="77777777" w:rsidR="004D66A8" w:rsidRDefault="00EA706A">
      <w:r>
        <w:t>Subject: My big epiphany</w:t>
      </w:r>
    </w:p>
    <w:p w14:paraId="3002AAB5" w14:textId="77777777" w:rsidR="004D66A8" w:rsidRDefault="004D66A8"/>
    <w:p w14:paraId="3002AAB6" w14:textId="77777777" w:rsidR="004D66A8" w:rsidRDefault="00EA706A">
      <w:pPr>
        <w:rPr>
          <w:b/>
          <w:color w:val="FF0000"/>
        </w:rPr>
      </w:pPr>
      <w:r>
        <w:rPr>
          <w:b/>
          <w:color w:val="FF0000"/>
        </w:rPr>
        <w:t>INSTRUCTIONS (delete after reading): Replace the bold text in brackets with your own text.</w:t>
      </w:r>
    </w:p>
    <w:p w14:paraId="3002AAB7" w14:textId="77777777" w:rsidR="004D66A8" w:rsidRDefault="004D66A8">
      <w:pPr>
        <w:rPr>
          <w:b/>
          <w:color w:val="FF0000"/>
        </w:rPr>
      </w:pPr>
    </w:p>
    <w:p w14:paraId="3002AAB8" w14:textId="77777777" w:rsidR="004D66A8" w:rsidRDefault="00EA706A">
      <w:pPr>
        <w:rPr>
          <w:b/>
          <w:color w:val="FF0000"/>
        </w:rPr>
      </w:pPr>
      <w:r>
        <w:rPr>
          <w:b/>
          <w:color w:val="FF0000"/>
        </w:rPr>
        <w:t>#1 GOAL OF THIS EMAIL:</w:t>
      </w:r>
    </w:p>
    <w:p w14:paraId="3002AAB9" w14:textId="77777777" w:rsidR="004D66A8" w:rsidRDefault="004D66A8">
      <w:pPr>
        <w:rPr>
          <w:b/>
          <w:color w:val="FF0000"/>
        </w:rPr>
      </w:pPr>
    </w:p>
    <w:p w14:paraId="3002AABA" w14:textId="77777777" w:rsidR="004D66A8" w:rsidRDefault="00EA706A">
      <w:pPr>
        <w:rPr>
          <w:b/>
          <w:color w:val="FF0000"/>
        </w:rPr>
      </w:pPr>
      <w:r>
        <w:rPr>
          <w:b/>
          <w:color w:val="FF0000"/>
        </w:rPr>
        <w:t>Walk them through the epiphany you had that led you to take a NEW course. Place a stronger emphasis on feeling, rather than fact (gets them into the same state you were in).</w:t>
      </w:r>
    </w:p>
    <w:p w14:paraId="3002AABB" w14:textId="77777777" w:rsidR="004D66A8" w:rsidRDefault="004D66A8">
      <w:pPr>
        <w:rPr>
          <w:b/>
          <w:color w:val="FF0000"/>
        </w:rPr>
      </w:pPr>
    </w:p>
    <w:p w14:paraId="3002AABC" w14:textId="77777777" w:rsidR="004D66A8" w:rsidRDefault="00EA706A">
      <w:pPr>
        <w:rPr>
          <w:b/>
          <w:color w:val="FF0000"/>
        </w:rPr>
      </w:pPr>
      <w:r>
        <w:rPr>
          <w:b/>
          <w:color w:val="FF0000"/>
        </w:rPr>
        <w:t>Follow up to yesterday's email. Share how you got your epiphany, what you did in response, and the results you experienced.</w:t>
      </w:r>
    </w:p>
    <w:p w14:paraId="3002AABD" w14:textId="77777777" w:rsidR="004D66A8" w:rsidRDefault="004D66A8">
      <w:pPr>
        <w:rPr>
          <w:b/>
          <w:color w:val="FF0000"/>
        </w:rPr>
      </w:pPr>
    </w:p>
    <w:p w14:paraId="3002AABE" w14:textId="77777777" w:rsidR="004D66A8" w:rsidRDefault="00EA706A">
      <w:pPr>
        <w:rPr>
          <w:b/>
          <w:color w:val="FF0000"/>
        </w:rPr>
      </w:pPr>
      <w:r>
        <w:rPr>
          <w:b/>
          <w:color w:val="FF0000"/>
        </w:rPr>
        <w:t xml:space="preserve">***Don't forget to add your "from" name and subject line in the </w:t>
      </w:r>
      <w:proofErr w:type="gramStart"/>
      <w:r>
        <w:rPr>
          <w:b/>
          <w:color w:val="FF0000"/>
        </w:rPr>
        <w:t>settings.*</w:t>
      </w:r>
      <w:proofErr w:type="gramEnd"/>
      <w:r>
        <w:rPr>
          <w:b/>
          <w:color w:val="FF0000"/>
        </w:rPr>
        <w:t>**</w:t>
      </w:r>
    </w:p>
    <w:p w14:paraId="3002AABF" w14:textId="77777777" w:rsidR="004D66A8" w:rsidRDefault="004D66A8">
      <w:pPr>
        <w:rPr>
          <w:color w:val="222222"/>
        </w:rPr>
      </w:pPr>
    </w:p>
    <w:p w14:paraId="3002AAC0" w14:textId="77777777" w:rsidR="004D66A8" w:rsidRDefault="00EA706A">
      <w:pPr>
        <w:rPr>
          <w:color w:val="222222"/>
        </w:rPr>
      </w:pPr>
      <w:r>
        <w:rPr>
          <w:color w:val="222222"/>
        </w:rPr>
        <w:t>Hey #FIRST#,</w:t>
      </w:r>
    </w:p>
    <w:p w14:paraId="3002AAC1" w14:textId="77777777" w:rsidR="004D66A8" w:rsidRDefault="004D66A8">
      <w:pPr>
        <w:rPr>
          <w:color w:val="222222"/>
        </w:rPr>
      </w:pPr>
    </w:p>
    <w:p w14:paraId="3002AAC2" w14:textId="77777777" w:rsidR="004D66A8" w:rsidRDefault="00EA706A">
      <w:pPr>
        <w:rPr>
          <w:b/>
          <w:color w:val="222222"/>
        </w:rPr>
      </w:pPr>
      <w:r>
        <w:rPr>
          <w:b/>
          <w:color w:val="222222"/>
        </w:rPr>
        <w:t xml:space="preserve">[EPIPHANY STORY - What made you realize you wanted to work with business owners like them? How has/will that </w:t>
      </w:r>
      <w:proofErr w:type="gramStart"/>
      <w:r>
        <w:rPr>
          <w:b/>
          <w:color w:val="222222"/>
        </w:rPr>
        <w:t>changed</w:t>
      </w:r>
      <w:proofErr w:type="gramEnd"/>
      <w:r>
        <w:rPr>
          <w:b/>
          <w:color w:val="222222"/>
        </w:rPr>
        <w:t xml:space="preserve"> the quality of service your provide your clients?]</w:t>
      </w:r>
    </w:p>
    <w:p w14:paraId="3002AAC3" w14:textId="77777777" w:rsidR="004D66A8" w:rsidRDefault="004D66A8">
      <w:pPr>
        <w:rPr>
          <w:b/>
          <w:color w:val="222222"/>
        </w:rPr>
      </w:pPr>
    </w:p>
    <w:p w14:paraId="3002AAC4" w14:textId="5422661B" w:rsidR="004D66A8" w:rsidRDefault="00EA706A">
      <w:pPr>
        <w:rPr>
          <w:color w:val="222222"/>
        </w:rPr>
      </w:pPr>
      <w:r>
        <w:rPr>
          <w:color w:val="222222"/>
        </w:rPr>
        <w:t xml:space="preserve">If you feel like you might be missing out by not working with a financial expert who specializes in </w:t>
      </w:r>
      <w:r w:rsidR="00DF0971">
        <w:rPr>
          <w:bCs/>
          <w:color w:val="222222"/>
        </w:rPr>
        <w:t xml:space="preserve">the insurance </w:t>
      </w:r>
      <w:proofErr w:type="gramStart"/>
      <w:r w:rsidR="00DF0971">
        <w:rPr>
          <w:bCs/>
          <w:color w:val="222222"/>
        </w:rPr>
        <w:t xml:space="preserve">industry, </w:t>
      </w:r>
      <w:r>
        <w:rPr>
          <w:color w:val="222222"/>
        </w:rPr>
        <w:t xml:space="preserve"> I</w:t>
      </w:r>
      <w:proofErr w:type="gramEnd"/>
      <w:r>
        <w:rPr>
          <w:color w:val="222222"/>
        </w:rPr>
        <w:t xml:space="preserve"> invite you to book a free strategy session with me. </w:t>
      </w:r>
    </w:p>
    <w:p w14:paraId="3002AAC5" w14:textId="77777777" w:rsidR="004D66A8" w:rsidRDefault="004D66A8">
      <w:pPr>
        <w:rPr>
          <w:color w:val="222222"/>
        </w:rPr>
      </w:pPr>
    </w:p>
    <w:p w14:paraId="3002AAC6" w14:textId="77777777" w:rsidR="004D66A8" w:rsidRDefault="00EA706A">
      <w:pPr>
        <w:rPr>
          <w:color w:val="222222"/>
        </w:rPr>
      </w:pPr>
      <w:proofErr w:type="gramStart"/>
      <w:r>
        <w:rPr>
          <w:color w:val="222222"/>
        </w:rPr>
        <w:t>We'll</w:t>
      </w:r>
      <w:proofErr w:type="gramEnd"/>
      <w:r>
        <w:rPr>
          <w:color w:val="222222"/>
        </w:rPr>
        <w:t xml:space="preserve"> review your entire financial situation and come up with an actionable plan to maximize profits, improve cash flow, and minimize your tax liability.</w:t>
      </w:r>
    </w:p>
    <w:p w14:paraId="3002AAC7" w14:textId="77777777" w:rsidR="004D66A8" w:rsidRDefault="004D66A8">
      <w:pPr>
        <w:rPr>
          <w:color w:val="222222"/>
        </w:rPr>
      </w:pPr>
    </w:p>
    <w:p w14:paraId="3002AAC8" w14:textId="77777777" w:rsidR="004D66A8" w:rsidRDefault="00EA706A">
      <w:pPr>
        <w:rPr>
          <w:color w:val="222222"/>
        </w:rPr>
      </w:pPr>
      <w:r>
        <w:rPr>
          <w:color w:val="222222"/>
        </w:rPr>
        <w:t>Click here to book a free strategy session with me.</w:t>
      </w:r>
    </w:p>
    <w:p w14:paraId="3002AAC9" w14:textId="77777777" w:rsidR="004D66A8" w:rsidRDefault="004D66A8">
      <w:pPr>
        <w:rPr>
          <w:color w:val="222222"/>
        </w:rPr>
      </w:pPr>
    </w:p>
    <w:p w14:paraId="3002AACA" w14:textId="77777777" w:rsidR="004D66A8" w:rsidRDefault="00EA706A">
      <w:pPr>
        <w:rPr>
          <w:color w:val="222222"/>
        </w:rPr>
      </w:pPr>
      <w:r>
        <w:rPr>
          <w:color w:val="222222"/>
        </w:rPr>
        <w:t>Thanks,</w:t>
      </w:r>
    </w:p>
    <w:p w14:paraId="3002AACC" w14:textId="77777777" w:rsidR="004D66A8" w:rsidRDefault="004D66A8">
      <w:pPr>
        <w:rPr>
          <w:b/>
          <w:color w:val="222222"/>
        </w:rPr>
      </w:pPr>
    </w:p>
    <w:p w14:paraId="3002AACD" w14:textId="77777777" w:rsidR="004D66A8" w:rsidRDefault="00EA706A">
      <w:pPr>
        <w:rPr>
          <w:color w:val="222222"/>
        </w:rPr>
      </w:pPr>
      <w:r>
        <w:rPr>
          <w:color w:val="222222"/>
        </w:rPr>
        <w:t xml:space="preserve">P.S. Tomorrow I want to show you a few hidden benefits that working with an expert in your industry will give you, benefits you probably </w:t>
      </w:r>
      <w:proofErr w:type="gramStart"/>
      <w:r>
        <w:rPr>
          <w:color w:val="222222"/>
        </w:rPr>
        <w:t>don’t</w:t>
      </w:r>
      <w:proofErr w:type="gramEnd"/>
      <w:r>
        <w:rPr>
          <w:color w:val="222222"/>
        </w:rPr>
        <w:t xml:space="preserve"> even know exist. Look for that email tomorrow!</w:t>
      </w:r>
    </w:p>
    <w:p w14:paraId="3002AACE" w14:textId="77777777" w:rsidR="004D66A8" w:rsidRDefault="004D66A8">
      <w:pPr>
        <w:rPr>
          <w:color w:val="222222"/>
        </w:rPr>
      </w:pPr>
    </w:p>
    <w:p w14:paraId="3002AACF" w14:textId="77777777" w:rsidR="004D66A8" w:rsidRDefault="004D66A8">
      <w:pPr>
        <w:rPr>
          <w:color w:val="222222"/>
        </w:rPr>
      </w:pPr>
    </w:p>
    <w:p w14:paraId="3002AAD0" w14:textId="77777777" w:rsidR="004D66A8" w:rsidRDefault="00EA706A">
      <w:pPr>
        <w:rPr>
          <w:b/>
          <w:color w:val="222222"/>
          <w:sz w:val="28"/>
          <w:szCs w:val="28"/>
        </w:rPr>
      </w:pPr>
      <w:r>
        <w:rPr>
          <w:b/>
          <w:color w:val="222222"/>
          <w:sz w:val="28"/>
          <w:szCs w:val="28"/>
        </w:rPr>
        <w:t>Email 4</w:t>
      </w:r>
    </w:p>
    <w:p w14:paraId="3002AAD1" w14:textId="77777777" w:rsidR="004D66A8" w:rsidRDefault="004D66A8"/>
    <w:p w14:paraId="3002AAD2" w14:textId="77777777" w:rsidR="004D66A8" w:rsidRDefault="00EA706A">
      <w:r>
        <w:t>Theme of Email: Hidden Benefits</w:t>
      </w:r>
    </w:p>
    <w:p w14:paraId="3002AAD3" w14:textId="77777777" w:rsidR="004D66A8" w:rsidRDefault="004D66A8"/>
    <w:p w14:paraId="3002AAD4" w14:textId="77777777" w:rsidR="004D66A8" w:rsidRDefault="00EA706A">
      <w:r>
        <w:t>Time Sent: 3 Days</w:t>
      </w:r>
    </w:p>
    <w:p w14:paraId="3002AAD5" w14:textId="77777777" w:rsidR="004D66A8" w:rsidRDefault="004D66A8"/>
    <w:p w14:paraId="3002AAD6" w14:textId="77777777" w:rsidR="004D66A8" w:rsidRDefault="00EA706A">
      <w:r>
        <w:t>Subject: The hidden benefits…</w:t>
      </w:r>
    </w:p>
    <w:p w14:paraId="3002AAD7" w14:textId="77777777" w:rsidR="004D66A8" w:rsidRDefault="004D66A8"/>
    <w:p w14:paraId="3002AAD8" w14:textId="77777777" w:rsidR="004D66A8" w:rsidRDefault="00EA706A">
      <w:pPr>
        <w:rPr>
          <w:b/>
          <w:color w:val="FF0000"/>
        </w:rPr>
      </w:pPr>
      <w:r>
        <w:rPr>
          <w:b/>
          <w:color w:val="FF0000"/>
        </w:rPr>
        <w:t>INSTRUCTIONS (delete after reading): Replace the bold text in brackets with your own text.</w:t>
      </w:r>
    </w:p>
    <w:p w14:paraId="3002AAD9" w14:textId="77777777" w:rsidR="004D66A8" w:rsidRDefault="004D66A8">
      <w:pPr>
        <w:rPr>
          <w:b/>
          <w:color w:val="FF0000"/>
        </w:rPr>
      </w:pPr>
    </w:p>
    <w:p w14:paraId="3002AADA" w14:textId="77777777" w:rsidR="004D66A8" w:rsidRDefault="00EA706A">
      <w:pPr>
        <w:rPr>
          <w:b/>
          <w:color w:val="FF0000"/>
        </w:rPr>
      </w:pPr>
      <w:r>
        <w:rPr>
          <w:b/>
          <w:color w:val="FF0000"/>
        </w:rPr>
        <w:t>#1 Goal for this email:</w:t>
      </w:r>
    </w:p>
    <w:p w14:paraId="3002AADB" w14:textId="77777777" w:rsidR="004D66A8" w:rsidRDefault="004D66A8">
      <w:pPr>
        <w:rPr>
          <w:b/>
          <w:color w:val="FF0000"/>
        </w:rPr>
      </w:pPr>
    </w:p>
    <w:p w14:paraId="3002AADC" w14:textId="77777777" w:rsidR="004D66A8" w:rsidRDefault="00EA706A">
      <w:pPr>
        <w:rPr>
          <w:b/>
          <w:color w:val="FF0000"/>
        </w:rPr>
      </w:pPr>
      <w:r>
        <w:rPr>
          <w:b/>
          <w:color w:val="FF0000"/>
        </w:rPr>
        <w:t xml:space="preserve">"things were already better for my clients since I decided to specialize in [NICHE], but </w:t>
      </w:r>
      <w:proofErr w:type="spellStart"/>
      <w:r>
        <w:rPr>
          <w:b/>
          <w:color w:val="FF0000"/>
        </w:rPr>
        <w:t>i</w:t>
      </w:r>
      <w:proofErr w:type="spellEnd"/>
      <w:r>
        <w:rPr>
          <w:b/>
          <w:color w:val="FF0000"/>
        </w:rPr>
        <w:t xml:space="preserve"> had no idea that X, Y, and Z would be so much better for them too!"</w:t>
      </w:r>
    </w:p>
    <w:p w14:paraId="3002AADD" w14:textId="77777777" w:rsidR="004D66A8" w:rsidRDefault="004D66A8">
      <w:pPr>
        <w:rPr>
          <w:b/>
          <w:color w:val="FF0000"/>
        </w:rPr>
      </w:pPr>
    </w:p>
    <w:p w14:paraId="3002AADE" w14:textId="77777777" w:rsidR="004D66A8" w:rsidRDefault="00EA706A">
      <w:pPr>
        <w:rPr>
          <w:b/>
          <w:color w:val="FF0000"/>
        </w:rPr>
      </w:pPr>
      <w:r>
        <w:rPr>
          <w:b/>
          <w:color w:val="FF0000"/>
        </w:rPr>
        <w:t xml:space="preserve">***Don't forget to add your "from" name and subject line in the </w:t>
      </w:r>
      <w:proofErr w:type="gramStart"/>
      <w:r>
        <w:rPr>
          <w:b/>
          <w:color w:val="FF0000"/>
        </w:rPr>
        <w:t>settings.*</w:t>
      </w:r>
      <w:proofErr w:type="gramEnd"/>
      <w:r>
        <w:rPr>
          <w:b/>
          <w:color w:val="FF0000"/>
        </w:rPr>
        <w:t>**</w:t>
      </w:r>
    </w:p>
    <w:p w14:paraId="3002AADF" w14:textId="77777777" w:rsidR="004D66A8" w:rsidRDefault="004D66A8">
      <w:pPr>
        <w:rPr>
          <w:b/>
          <w:color w:val="222222"/>
        </w:rPr>
      </w:pPr>
    </w:p>
    <w:p w14:paraId="3002AAE0" w14:textId="77777777" w:rsidR="004D66A8" w:rsidRDefault="00EA706A">
      <w:pPr>
        <w:rPr>
          <w:color w:val="222222"/>
        </w:rPr>
      </w:pPr>
      <w:r>
        <w:rPr>
          <w:color w:val="222222"/>
        </w:rPr>
        <w:t>#FIRST#,</w:t>
      </w:r>
    </w:p>
    <w:p w14:paraId="3002AAE1" w14:textId="77777777" w:rsidR="004D66A8" w:rsidRDefault="004D66A8">
      <w:pPr>
        <w:rPr>
          <w:color w:val="222222"/>
        </w:rPr>
      </w:pPr>
    </w:p>
    <w:p w14:paraId="3002AAE2" w14:textId="7ED7642F" w:rsidR="004D66A8" w:rsidRDefault="00EA706A">
      <w:pPr>
        <w:rPr>
          <w:color w:val="222222"/>
        </w:rPr>
      </w:pPr>
      <w:r>
        <w:rPr>
          <w:color w:val="222222"/>
        </w:rPr>
        <w:t xml:space="preserve">When I first started specializing in working with </w:t>
      </w:r>
      <w:r w:rsidR="00832D93" w:rsidRPr="00940BF7">
        <w:rPr>
          <w:bCs/>
          <w:color w:val="222222"/>
        </w:rPr>
        <w:t>life/health agents</w:t>
      </w:r>
      <w:r>
        <w:rPr>
          <w:color w:val="222222"/>
        </w:rPr>
        <w:t xml:space="preserve">, I was concerned </w:t>
      </w:r>
      <w:r w:rsidR="00AA2CE2">
        <w:rPr>
          <w:color w:val="222222"/>
        </w:rPr>
        <w:t xml:space="preserve">that </w:t>
      </w:r>
      <w:r w:rsidR="00793311">
        <w:rPr>
          <w:color w:val="222222"/>
        </w:rPr>
        <w:t xml:space="preserve">agents like yourself may not see the benefit in working with a bookkeeper or outsourced CFO like myself.  </w:t>
      </w:r>
    </w:p>
    <w:p w14:paraId="3002AAE3" w14:textId="77777777" w:rsidR="004D66A8" w:rsidRDefault="004D66A8">
      <w:pPr>
        <w:rPr>
          <w:color w:val="222222"/>
        </w:rPr>
      </w:pPr>
    </w:p>
    <w:p w14:paraId="3002AAE4" w14:textId="3F954D9A" w:rsidR="004D66A8" w:rsidRDefault="0074226C">
      <w:pPr>
        <w:rPr>
          <w:color w:val="222222"/>
        </w:rPr>
      </w:pPr>
      <w:r>
        <w:rPr>
          <w:color w:val="222222"/>
        </w:rPr>
        <w:t xml:space="preserve">Guess what? I was dead wrong. </w:t>
      </w:r>
    </w:p>
    <w:p w14:paraId="5DCED89F" w14:textId="63593722" w:rsidR="009517DC" w:rsidRDefault="009517DC">
      <w:pPr>
        <w:rPr>
          <w:color w:val="222222"/>
        </w:rPr>
      </w:pPr>
    </w:p>
    <w:p w14:paraId="2F89C497" w14:textId="02E93E90" w:rsidR="002A5A0A" w:rsidRDefault="009517DC">
      <w:pPr>
        <w:rPr>
          <w:color w:val="222222"/>
        </w:rPr>
      </w:pPr>
      <w:r>
        <w:rPr>
          <w:color w:val="222222"/>
        </w:rPr>
        <w:lastRenderedPageBreak/>
        <w:t xml:space="preserve">My clients like having the day to day financial part of their business </w:t>
      </w:r>
      <w:r w:rsidR="00435D13">
        <w:rPr>
          <w:color w:val="222222"/>
        </w:rPr>
        <w:t>“</w:t>
      </w:r>
      <w:r>
        <w:rPr>
          <w:color w:val="222222"/>
        </w:rPr>
        <w:t>lifted off their shoulders</w:t>
      </w:r>
      <w:r w:rsidR="00435D13">
        <w:rPr>
          <w:color w:val="222222"/>
        </w:rPr>
        <w:t>” so to speak</w:t>
      </w:r>
      <w:r>
        <w:rPr>
          <w:color w:val="222222"/>
        </w:rPr>
        <w:t xml:space="preserve"> and delegated to me. </w:t>
      </w:r>
      <w:r w:rsidR="00FB044D">
        <w:rPr>
          <w:color w:val="222222"/>
        </w:rPr>
        <w:t>Most have found they have much more time to concentrate on the</w:t>
      </w:r>
      <w:r w:rsidR="00EC5730">
        <w:rPr>
          <w:color w:val="222222"/>
        </w:rPr>
        <w:t xml:space="preserve"> business of selling and helping others.</w:t>
      </w:r>
    </w:p>
    <w:p w14:paraId="7F0B9F95" w14:textId="77777777" w:rsidR="002A5A0A" w:rsidRDefault="002A5A0A">
      <w:pPr>
        <w:rPr>
          <w:color w:val="222222"/>
        </w:rPr>
      </w:pPr>
    </w:p>
    <w:p w14:paraId="379ADC7D" w14:textId="4EC21329" w:rsidR="00920272" w:rsidRDefault="002A5A0A">
      <w:pPr>
        <w:rPr>
          <w:color w:val="222222"/>
        </w:rPr>
      </w:pPr>
      <w:r>
        <w:rPr>
          <w:color w:val="222222"/>
        </w:rPr>
        <w:t xml:space="preserve">But what </w:t>
      </w:r>
      <w:r w:rsidR="00435D13">
        <w:rPr>
          <w:color w:val="222222"/>
        </w:rPr>
        <w:t>really surprised me</w:t>
      </w:r>
      <w:r>
        <w:rPr>
          <w:color w:val="222222"/>
        </w:rPr>
        <w:t xml:space="preserve"> is </w:t>
      </w:r>
      <w:r w:rsidR="00920272">
        <w:rPr>
          <w:color w:val="222222"/>
        </w:rPr>
        <w:t>that most owners like you</w:t>
      </w:r>
      <w:r w:rsidR="00FB044D">
        <w:rPr>
          <w:color w:val="222222"/>
        </w:rPr>
        <w:t xml:space="preserve"> found they</w:t>
      </w:r>
      <w:r>
        <w:rPr>
          <w:color w:val="222222"/>
        </w:rPr>
        <w:t xml:space="preserve"> also</w:t>
      </w:r>
      <w:r w:rsidR="00FB044D">
        <w:rPr>
          <w:color w:val="222222"/>
        </w:rPr>
        <w:t xml:space="preserve"> have more time for family and </w:t>
      </w:r>
      <w:r w:rsidR="00BA0FA6">
        <w:rPr>
          <w:color w:val="222222"/>
        </w:rPr>
        <w:t>other pursuits</w:t>
      </w:r>
      <w:r w:rsidR="00920272">
        <w:rPr>
          <w:color w:val="222222"/>
        </w:rPr>
        <w:t>.</w:t>
      </w:r>
      <w:r w:rsidR="00435D13">
        <w:rPr>
          <w:color w:val="222222"/>
        </w:rPr>
        <w:t xml:space="preserve"> Even more time for selling!</w:t>
      </w:r>
    </w:p>
    <w:p w14:paraId="0E7E14C9" w14:textId="77777777" w:rsidR="00C159F7" w:rsidRDefault="00C159F7">
      <w:pPr>
        <w:rPr>
          <w:color w:val="222222"/>
        </w:rPr>
      </w:pPr>
    </w:p>
    <w:p w14:paraId="70A4F85A" w14:textId="74E7CBC9" w:rsidR="009517DC" w:rsidRDefault="00C159F7">
      <w:pPr>
        <w:rPr>
          <w:color w:val="222222"/>
        </w:rPr>
      </w:pPr>
      <w:r>
        <w:rPr>
          <w:color w:val="222222"/>
        </w:rPr>
        <w:t>They know</w:t>
      </w:r>
      <w:r w:rsidR="00BA0FA6">
        <w:rPr>
          <w:color w:val="222222"/>
        </w:rPr>
        <w:t xml:space="preserve"> they will be </w:t>
      </w:r>
      <w:r w:rsidR="002A2F8F">
        <w:rPr>
          <w:color w:val="222222"/>
        </w:rPr>
        <w:t xml:space="preserve">receiving regular and accurate reports on the financial state of their agency, </w:t>
      </w:r>
      <w:r w:rsidR="00E53EA3">
        <w:rPr>
          <w:color w:val="222222"/>
        </w:rPr>
        <w:t xml:space="preserve">along </w:t>
      </w:r>
      <w:r w:rsidR="00A531C9">
        <w:rPr>
          <w:color w:val="222222"/>
        </w:rPr>
        <w:t>with</w:t>
      </w:r>
      <w:r w:rsidR="00E53EA3">
        <w:rPr>
          <w:color w:val="222222"/>
        </w:rPr>
        <w:t xml:space="preserve"> my</w:t>
      </w:r>
      <w:r w:rsidR="00A531C9">
        <w:rPr>
          <w:color w:val="222222"/>
        </w:rPr>
        <w:t xml:space="preserve"> recommendations </w:t>
      </w:r>
      <w:r w:rsidR="00E53EA3">
        <w:rPr>
          <w:color w:val="222222"/>
        </w:rPr>
        <w:t xml:space="preserve">sprinkled (or liberally poured) </w:t>
      </w:r>
      <w:r w:rsidR="00A531C9">
        <w:rPr>
          <w:color w:val="222222"/>
        </w:rPr>
        <w:t>here and there to help their business become more profitable.</w:t>
      </w:r>
    </w:p>
    <w:p w14:paraId="3002AAE7" w14:textId="77777777" w:rsidR="004D66A8" w:rsidRDefault="004D66A8">
      <w:pPr>
        <w:rPr>
          <w:b/>
          <w:color w:val="222222"/>
        </w:rPr>
      </w:pPr>
    </w:p>
    <w:p w14:paraId="3002AAEA" w14:textId="77777777" w:rsidR="004D66A8" w:rsidRDefault="00EA706A">
      <w:pPr>
        <w:rPr>
          <w:color w:val="222222"/>
        </w:rPr>
      </w:pPr>
      <w:r>
        <w:rPr>
          <w:color w:val="222222"/>
        </w:rPr>
        <w:t xml:space="preserve">To me, </w:t>
      </w:r>
      <w:proofErr w:type="gramStart"/>
      <w:r>
        <w:rPr>
          <w:color w:val="222222"/>
        </w:rPr>
        <w:t>that’s</w:t>
      </w:r>
      <w:proofErr w:type="gramEnd"/>
      <w:r>
        <w:rPr>
          <w:color w:val="222222"/>
        </w:rPr>
        <w:t xml:space="preserve"> the REAL benefit of all this. </w:t>
      </w:r>
      <w:proofErr w:type="gramStart"/>
      <w:r>
        <w:rPr>
          <w:color w:val="222222"/>
        </w:rPr>
        <w:t>I’m</w:t>
      </w:r>
      <w:proofErr w:type="gramEnd"/>
      <w:r>
        <w:rPr>
          <w:color w:val="222222"/>
        </w:rPr>
        <w:t xml:space="preserve"> guessing it’s probably the same for you too - am I right?</w:t>
      </w:r>
    </w:p>
    <w:p w14:paraId="3002AAEB" w14:textId="77777777" w:rsidR="004D66A8" w:rsidRDefault="004D66A8">
      <w:pPr>
        <w:rPr>
          <w:color w:val="222222"/>
        </w:rPr>
      </w:pPr>
    </w:p>
    <w:p w14:paraId="3002AAEC" w14:textId="77777777" w:rsidR="004D66A8" w:rsidRDefault="00EA706A">
      <w:pPr>
        <w:rPr>
          <w:color w:val="222222"/>
        </w:rPr>
      </w:pPr>
      <w:r>
        <w:rPr>
          <w:color w:val="222222"/>
        </w:rPr>
        <w:t xml:space="preserve">If so, you </w:t>
      </w:r>
      <w:r w:rsidRPr="00FB44C3">
        <w:rPr>
          <w:b/>
          <w:bCs/>
          <w:color w:val="222222"/>
        </w:rPr>
        <w:t>NEED</w:t>
      </w:r>
      <w:r>
        <w:rPr>
          <w:color w:val="222222"/>
        </w:rPr>
        <w:t xml:space="preserve"> to book a free strategy session with me.</w:t>
      </w:r>
    </w:p>
    <w:p w14:paraId="3002AAED" w14:textId="77777777" w:rsidR="004D66A8" w:rsidRDefault="004D66A8">
      <w:pPr>
        <w:rPr>
          <w:color w:val="222222"/>
        </w:rPr>
      </w:pPr>
    </w:p>
    <w:p w14:paraId="3002AAEE" w14:textId="1F1312FE" w:rsidR="004D66A8" w:rsidRDefault="00EA706A">
      <w:pPr>
        <w:rPr>
          <w:color w:val="222222"/>
        </w:rPr>
      </w:pPr>
      <w:r>
        <w:rPr>
          <w:color w:val="222222"/>
        </w:rPr>
        <w:t>Normally, I charge</w:t>
      </w:r>
      <w:r w:rsidR="00D63768">
        <w:rPr>
          <w:color w:val="222222"/>
        </w:rPr>
        <w:t xml:space="preserve"> </w:t>
      </w:r>
      <w:r>
        <w:rPr>
          <w:color w:val="222222"/>
        </w:rPr>
        <w:t xml:space="preserve">my time, but I'm </w:t>
      </w:r>
      <w:r w:rsidR="00D63768">
        <w:rPr>
          <w:color w:val="222222"/>
        </w:rPr>
        <w:t xml:space="preserve">going </w:t>
      </w:r>
      <w:proofErr w:type="gramStart"/>
      <w:r w:rsidR="00D63768">
        <w:rPr>
          <w:color w:val="222222"/>
        </w:rPr>
        <w:t xml:space="preserve">to </w:t>
      </w:r>
      <w:r>
        <w:rPr>
          <w:color w:val="222222"/>
        </w:rPr>
        <w:t xml:space="preserve"> give</w:t>
      </w:r>
      <w:proofErr w:type="gramEnd"/>
      <w:r>
        <w:rPr>
          <w:color w:val="222222"/>
        </w:rPr>
        <w:t xml:space="preserve"> you a full hour absolutely free.</w:t>
      </w:r>
    </w:p>
    <w:p w14:paraId="3002AAEF" w14:textId="77777777" w:rsidR="004D66A8" w:rsidRDefault="004D66A8">
      <w:pPr>
        <w:rPr>
          <w:color w:val="222222"/>
        </w:rPr>
      </w:pPr>
    </w:p>
    <w:p w14:paraId="3002AAF0" w14:textId="171E419A" w:rsidR="004D66A8" w:rsidRDefault="00EA706A">
      <w:pPr>
        <w:rPr>
          <w:color w:val="222222"/>
        </w:rPr>
      </w:pPr>
      <w:r>
        <w:rPr>
          <w:color w:val="222222"/>
        </w:rPr>
        <w:t xml:space="preserve">Even if we </w:t>
      </w:r>
      <w:proofErr w:type="gramStart"/>
      <w:r>
        <w:rPr>
          <w:color w:val="222222"/>
        </w:rPr>
        <w:t>don't</w:t>
      </w:r>
      <w:proofErr w:type="gramEnd"/>
      <w:r>
        <w:rPr>
          <w:color w:val="222222"/>
        </w:rPr>
        <w:t xml:space="preserve"> decide to work together, you'll have </w:t>
      </w:r>
      <w:r w:rsidR="00D63768">
        <w:rPr>
          <w:color w:val="222222"/>
        </w:rPr>
        <w:t>practical and actionable</w:t>
      </w:r>
      <w:r>
        <w:rPr>
          <w:color w:val="222222"/>
        </w:rPr>
        <w:t xml:space="preserve"> ideas to improve your finances</w:t>
      </w:r>
      <w:r w:rsidR="00D63768">
        <w:rPr>
          <w:color w:val="222222"/>
        </w:rPr>
        <w:t>,</w:t>
      </w:r>
      <w:r>
        <w:rPr>
          <w:color w:val="222222"/>
        </w:rPr>
        <w:t xml:space="preserve"> and peace of mind knowing you had your business reviewed by an expert in your industry.</w:t>
      </w:r>
    </w:p>
    <w:p w14:paraId="3002AAF1" w14:textId="77777777" w:rsidR="004D66A8" w:rsidRDefault="004D66A8">
      <w:pPr>
        <w:rPr>
          <w:color w:val="222222"/>
        </w:rPr>
      </w:pPr>
    </w:p>
    <w:p w14:paraId="3002AAF2" w14:textId="7BDA5B48" w:rsidR="004D66A8" w:rsidRDefault="00F52968">
      <w:pPr>
        <w:rPr>
          <w:color w:val="222222"/>
        </w:rPr>
      </w:pPr>
      <w:r>
        <w:rPr>
          <w:color w:val="222222"/>
        </w:rPr>
        <w:t>Sound good</w:t>
      </w:r>
      <w:r w:rsidR="00EA706A">
        <w:rPr>
          <w:color w:val="222222"/>
        </w:rPr>
        <w:t>?</w:t>
      </w:r>
    </w:p>
    <w:p w14:paraId="3002AAF3" w14:textId="77777777" w:rsidR="004D66A8" w:rsidRDefault="004D66A8">
      <w:pPr>
        <w:rPr>
          <w:color w:val="222222"/>
        </w:rPr>
      </w:pPr>
    </w:p>
    <w:p w14:paraId="3002AAF4" w14:textId="4AE27EBD" w:rsidR="004D66A8" w:rsidRDefault="00093370">
      <w:pPr>
        <w:rPr>
          <w:color w:val="222222"/>
        </w:rPr>
      </w:pPr>
      <w:r>
        <w:rPr>
          <w:color w:val="222222"/>
        </w:rPr>
        <w:t>Great</w:t>
      </w:r>
      <w:r w:rsidR="00EA706A">
        <w:rPr>
          <w:color w:val="222222"/>
        </w:rPr>
        <w:t xml:space="preserve"> - then book a time with me here: </w:t>
      </w:r>
    </w:p>
    <w:p w14:paraId="3002AAF5" w14:textId="77777777" w:rsidR="004D66A8" w:rsidRDefault="004D66A8">
      <w:pPr>
        <w:rPr>
          <w:b/>
          <w:color w:val="222222"/>
        </w:rPr>
      </w:pPr>
    </w:p>
    <w:p w14:paraId="3002AAF6" w14:textId="7D78152B" w:rsidR="004D66A8" w:rsidRDefault="00294573">
      <w:pPr>
        <w:rPr>
          <w:b/>
          <w:color w:val="222222"/>
        </w:rPr>
      </w:pPr>
      <w:hyperlink r:id="rId7" w:history="1">
        <w:r w:rsidR="00093370" w:rsidRPr="0046154A">
          <w:rPr>
            <w:rStyle w:val="Hyperlink"/>
            <w:b/>
          </w:rPr>
          <w:t xml:space="preserve">Book a </w:t>
        </w:r>
        <w:r w:rsidR="009861F2" w:rsidRPr="0046154A">
          <w:rPr>
            <w:rStyle w:val="Hyperlink"/>
            <w:b/>
          </w:rPr>
          <w:t>Strategy</w:t>
        </w:r>
        <w:r w:rsidR="00093370" w:rsidRPr="0046154A">
          <w:rPr>
            <w:rStyle w:val="Hyperlink"/>
            <w:b/>
          </w:rPr>
          <w:t xml:space="preserve"> Session with Jimmie</w:t>
        </w:r>
      </w:hyperlink>
      <w:r w:rsidR="00093370">
        <w:rPr>
          <w:b/>
          <w:color w:val="222222"/>
        </w:rPr>
        <w:t xml:space="preserve"> </w:t>
      </w:r>
    </w:p>
    <w:p w14:paraId="3002AAF7" w14:textId="77777777" w:rsidR="004D66A8" w:rsidRDefault="004D66A8">
      <w:pPr>
        <w:rPr>
          <w:b/>
          <w:color w:val="222222"/>
        </w:rPr>
      </w:pPr>
    </w:p>
    <w:p w14:paraId="3002AAF8" w14:textId="77777777" w:rsidR="004D66A8" w:rsidRDefault="00EA706A">
      <w:pPr>
        <w:rPr>
          <w:color w:val="222222"/>
        </w:rPr>
      </w:pPr>
      <w:r>
        <w:rPr>
          <w:color w:val="222222"/>
        </w:rPr>
        <w:t>Thanks,</w:t>
      </w:r>
    </w:p>
    <w:p w14:paraId="3002AAF9" w14:textId="2E4C99F5" w:rsidR="004D66A8" w:rsidRDefault="0046154A">
      <w:pPr>
        <w:rPr>
          <w:b/>
          <w:color w:val="222222"/>
        </w:rPr>
      </w:pPr>
      <w:r>
        <w:rPr>
          <w:b/>
          <w:color w:val="222222"/>
        </w:rPr>
        <w:t>Jimmie Needles</w:t>
      </w:r>
    </w:p>
    <w:p w14:paraId="3002AAFA" w14:textId="77777777" w:rsidR="004D66A8" w:rsidRDefault="004D66A8">
      <w:pPr>
        <w:rPr>
          <w:b/>
          <w:color w:val="222222"/>
        </w:rPr>
      </w:pPr>
    </w:p>
    <w:p w14:paraId="3002AAFB" w14:textId="77777777" w:rsidR="004D66A8" w:rsidRDefault="004D66A8">
      <w:pPr>
        <w:rPr>
          <w:b/>
          <w:color w:val="222222"/>
        </w:rPr>
      </w:pPr>
    </w:p>
    <w:p w14:paraId="3002AAFC" w14:textId="77777777" w:rsidR="004D66A8" w:rsidRDefault="00EA706A">
      <w:pPr>
        <w:rPr>
          <w:b/>
          <w:color w:val="222222"/>
          <w:sz w:val="28"/>
          <w:szCs w:val="28"/>
        </w:rPr>
      </w:pPr>
      <w:r>
        <w:rPr>
          <w:b/>
          <w:color w:val="222222"/>
          <w:sz w:val="28"/>
          <w:szCs w:val="28"/>
        </w:rPr>
        <w:t>Email 5</w:t>
      </w:r>
    </w:p>
    <w:p w14:paraId="3002AAFD" w14:textId="77777777" w:rsidR="004D66A8" w:rsidRDefault="004D66A8"/>
    <w:p w14:paraId="3002AAFE" w14:textId="77777777" w:rsidR="004D66A8" w:rsidRDefault="00EA706A">
      <w:r>
        <w:t>Theme of Email: Call-to-Action</w:t>
      </w:r>
    </w:p>
    <w:p w14:paraId="3002AAFF" w14:textId="77777777" w:rsidR="004D66A8" w:rsidRDefault="004D66A8"/>
    <w:p w14:paraId="3002AB00" w14:textId="77777777" w:rsidR="004D66A8" w:rsidRDefault="00EA706A">
      <w:r>
        <w:t>Time Sent: 4 Days</w:t>
      </w:r>
    </w:p>
    <w:p w14:paraId="3002AB01" w14:textId="77777777" w:rsidR="004D66A8" w:rsidRDefault="004D66A8"/>
    <w:p w14:paraId="3002AB02" w14:textId="77777777" w:rsidR="004D66A8" w:rsidRDefault="00EA706A">
      <w:r>
        <w:t>Subject: Spots are booking up fast…</w:t>
      </w:r>
    </w:p>
    <w:p w14:paraId="3002AB03" w14:textId="77777777" w:rsidR="004D66A8" w:rsidRDefault="004D66A8"/>
    <w:p w14:paraId="3002AB04" w14:textId="77777777" w:rsidR="004D66A8" w:rsidRDefault="00EA706A">
      <w:pPr>
        <w:rPr>
          <w:b/>
          <w:color w:val="FF0000"/>
        </w:rPr>
      </w:pPr>
      <w:r>
        <w:rPr>
          <w:b/>
          <w:color w:val="FF0000"/>
        </w:rPr>
        <w:t>INSTRUCTIONS (delete after reading): Replace the bold text in brackets with your own text.</w:t>
      </w:r>
    </w:p>
    <w:p w14:paraId="3002AB05" w14:textId="77777777" w:rsidR="004D66A8" w:rsidRDefault="004D66A8">
      <w:pPr>
        <w:rPr>
          <w:b/>
          <w:color w:val="FF0000"/>
        </w:rPr>
      </w:pPr>
    </w:p>
    <w:p w14:paraId="3002AB06" w14:textId="77777777" w:rsidR="004D66A8" w:rsidRDefault="00EA706A">
      <w:pPr>
        <w:rPr>
          <w:b/>
          <w:color w:val="FF0000"/>
        </w:rPr>
      </w:pPr>
      <w:r>
        <w:rPr>
          <w:b/>
          <w:color w:val="FF0000"/>
        </w:rPr>
        <w:t xml:space="preserve">#1 Goal </w:t>
      </w:r>
      <w:proofErr w:type="gramStart"/>
      <w:r>
        <w:rPr>
          <w:b/>
          <w:color w:val="FF0000"/>
        </w:rPr>
        <w:t>For</w:t>
      </w:r>
      <w:proofErr w:type="gramEnd"/>
      <w:r>
        <w:rPr>
          <w:b/>
          <w:color w:val="FF0000"/>
        </w:rPr>
        <w:t xml:space="preserve"> This Email:</w:t>
      </w:r>
    </w:p>
    <w:p w14:paraId="3002AB07" w14:textId="77777777" w:rsidR="004D66A8" w:rsidRDefault="004D66A8">
      <w:pPr>
        <w:rPr>
          <w:b/>
          <w:color w:val="FF0000"/>
        </w:rPr>
      </w:pPr>
    </w:p>
    <w:p w14:paraId="3002AB08" w14:textId="77777777" w:rsidR="004D66A8" w:rsidRDefault="00EA706A">
      <w:pPr>
        <w:rPr>
          <w:b/>
          <w:color w:val="FF0000"/>
        </w:rPr>
      </w:pPr>
      <w:r>
        <w:rPr>
          <w:b/>
          <w:color w:val="FF0000"/>
        </w:rPr>
        <w:t>Give a real-world reason for scarcity and urgency. Then give a call to action.</w:t>
      </w:r>
    </w:p>
    <w:p w14:paraId="3002AB09" w14:textId="77777777" w:rsidR="004D66A8" w:rsidRDefault="004D66A8">
      <w:pPr>
        <w:rPr>
          <w:b/>
          <w:color w:val="FF0000"/>
        </w:rPr>
      </w:pPr>
    </w:p>
    <w:p w14:paraId="3002AB0A" w14:textId="77777777" w:rsidR="004D66A8" w:rsidRDefault="00EA706A">
      <w:pPr>
        <w:rPr>
          <w:b/>
          <w:color w:val="FF0000"/>
        </w:rPr>
      </w:pPr>
      <w:r>
        <w:rPr>
          <w:b/>
          <w:color w:val="FF0000"/>
        </w:rPr>
        <w:t xml:space="preserve">***Don't forget to add your "from" name and subject line in the </w:t>
      </w:r>
      <w:proofErr w:type="gramStart"/>
      <w:r>
        <w:rPr>
          <w:b/>
          <w:color w:val="FF0000"/>
        </w:rPr>
        <w:t>settings.*</w:t>
      </w:r>
      <w:proofErr w:type="gramEnd"/>
      <w:r>
        <w:rPr>
          <w:b/>
          <w:color w:val="FF0000"/>
        </w:rPr>
        <w:t>**</w:t>
      </w:r>
    </w:p>
    <w:p w14:paraId="3002AB0B" w14:textId="77777777" w:rsidR="004D66A8" w:rsidRDefault="004D66A8">
      <w:pPr>
        <w:rPr>
          <w:color w:val="222222"/>
        </w:rPr>
      </w:pPr>
    </w:p>
    <w:p w14:paraId="3002AB0C" w14:textId="77777777" w:rsidR="004D66A8" w:rsidRDefault="00EA706A">
      <w:pPr>
        <w:rPr>
          <w:color w:val="222222"/>
        </w:rPr>
      </w:pPr>
      <w:r>
        <w:rPr>
          <w:color w:val="222222"/>
        </w:rPr>
        <w:t>Hey #FIRST#,</w:t>
      </w:r>
    </w:p>
    <w:p w14:paraId="3002AB0D" w14:textId="77777777" w:rsidR="004D66A8" w:rsidRDefault="004D66A8">
      <w:pPr>
        <w:rPr>
          <w:color w:val="222222"/>
        </w:rPr>
      </w:pPr>
    </w:p>
    <w:p w14:paraId="3002AB0E" w14:textId="77777777" w:rsidR="004D66A8" w:rsidRDefault="00EA706A">
      <w:pPr>
        <w:rPr>
          <w:color w:val="222222"/>
        </w:rPr>
      </w:pPr>
      <w:r>
        <w:rPr>
          <w:color w:val="222222"/>
        </w:rPr>
        <w:t xml:space="preserve">The past few days, </w:t>
      </w:r>
      <w:proofErr w:type="gramStart"/>
      <w:r>
        <w:rPr>
          <w:color w:val="222222"/>
        </w:rPr>
        <w:t>I've</w:t>
      </w:r>
      <w:proofErr w:type="gramEnd"/>
      <w:r>
        <w:rPr>
          <w:color w:val="222222"/>
        </w:rPr>
        <w:t xml:space="preserve"> been talking about how you can book an hour of my time absolutely free...</w:t>
      </w:r>
    </w:p>
    <w:p w14:paraId="3002AB0F" w14:textId="77777777" w:rsidR="004D66A8" w:rsidRDefault="004D66A8">
      <w:pPr>
        <w:rPr>
          <w:color w:val="222222"/>
        </w:rPr>
      </w:pPr>
    </w:p>
    <w:p w14:paraId="3002AB10" w14:textId="77777777" w:rsidR="004D66A8" w:rsidRDefault="00EA706A">
      <w:pPr>
        <w:rPr>
          <w:color w:val="222222"/>
        </w:rPr>
      </w:pPr>
      <w:r>
        <w:rPr>
          <w:color w:val="222222"/>
        </w:rPr>
        <w:t>But spots are filling up fast.</w:t>
      </w:r>
    </w:p>
    <w:p w14:paraId="3002AB11" w14:textId="77777777" w:rsidR="004D66A8" w:rsidRDefault="004D66A8">
      <w:pPr>
        <w:rPr>
          <w:color w:val="222222"/>
        </w:rPr>
      </w:pPr>
    </w:p>
    <w:p w14:paraId="3002AB12" w14:textId="77777777" w:rsidR="004D66A8" w:rsidRDefault="00EA706A">
      <w:pPr>
        <w:rPr>
          <w:color w:val="222222"/>
        </w:rPr>
      </w:pPr>
      <w:r>
        <w:rPr>
          <w:color w:val="222222"/>
        </w:rPr>
        <w:t xml:space="preserve">If you feel like you </w:t>
      </w:r>
      <w:proofErr w:type="gramStart"/>
      <w:r>
        <w:rPr>
          <w:color w:val="222222"/>
        </w:rPr>
        <w:t>aren't</w:t>
      </w:r>
      <w:proofErr w:type="gramEnd"/>
      <w:r>
        <w:rPr>
          <w:color w:val="222222"/>
        </w:rPr>
        <w:t xml:space="preserve"> as profitable as you should be...</w:t>
      </w:r>
    </w:p>
    <w:p w14:paraId="3002AB13" w14:textId="77777777" w:rsidR="004D66A8" w:rsidRDefault="004D66A8">
      <w:pPr>
        <w:rPr>
          <w:color w:val="222222"/>
        </w:rPr>
      </w:pPr>
    </w:p>
    <w:p w14:paraId="3002AB14" w14:textId="77777777" w:rsidR="004D66A8" w:rsidRDefault="00EA706A">
      <w:pPr>
        <w:rPr>
          <w:color w:val="222222"/>
        </w:rPr>
      </w:pPr>
      <w:r>
        <w:rPr>
          <w:color w:val="222222"/>
        </w:rPr>
        <w:t>If you feel like you might be paying too much in taxes...</w:t>
      </w:r>
    </w:p>
    <w:p w14:paraId="3002AB15" w14:textId="77777777" w:rsidR="004D66A8" w:rsidRDefault="004D66A8">
      <w:pPr>
        <w:rPr>
          <w:color w:val="222222"/>
        </w:rPr>
      </w:pPr>
    </w:p>
    <w:p w14:paraId="3002AB16" w14:textId="77777777" w:rsidR="004D66A8" w:rsidRDefault="00EA706A">
      <w:pPr>
        <w:rPr>
          <w:color w:val="222222"/>
        </w:rPr>
      </w:pPr>
      <w:r>
        <w:rPr>
          <w:color w:val="222222"/>
        </w:rPr>
        <w:t xml:space="preserve">If you feel like </w:t>
      </w:r>
      <w:proofErr w:type="gramStart"/>
      <w:r>
        <w:rPr>
          <w:color w:val="222222"/>
        </w:rPr>
        <w:t>you're</w:t>
      </w:r>
      <w:proofErr w:type="gramEnd"/>
      <w:r>
        <w:rPr>
          <w:color w:val="222222"/>
        </w:rPr>
        <w:t xml:space="preserve"> not fully leveraging your business to create lasting wealth for your family...</w:t>
      </w:r>
    </w:p>
    <w:p w14:paraId="3002AB17" w14:textId="77777777" w:rsidR="004D66A8" w:rsidRDefault="004D66A8">
      <w:pPr>
        <w:rPr>
          <w:color w:val="222222"/>
        </w:rPr>
      </w:pPr>
    </w:p>
    <w:p w14:paraId="3002AB18" w14:textId="77777777" w:rsidR="004D66A8" w:rsidRDefault="00EA706A">
      <w:pPr>
        <w:rPr>
          <w:color w:val="222222"/>
        </w:rPr>
      </w:pPr>
      <w:r>
        <w:rPr>
          <w:color w:val="222222"/>
        </w:rPr>
        <w:t>Click here for a free 1-on-1 strategy session with me.</w:t>
      </w:r>
    </w:p>
    <w:p w14:paraId="3002AB19" w14:textId="77777777" w:rsidR="004D66A8" w:rsidRDefault="004D66A8">
      <w:pPr>
        <w:rPr>
          <w:color w:val="222222"/>
        </w:rPr>
      </w:pPr>
    </w:p>
    <w:p w14:paraId="3002AB1A" w14:textId="77777777" w:rsidR="004D66A8" w:rsidRDefault="00EA706A">
      <w:pPr>
        <w:rPr>
          <w:color w:val="222222"/>
        </w:rPr>
      </w:pPr>
      <w:r>
        <w:rPr>
          <w:color w:val="222222"/>
        </w:rPr>
        <w:t xml:space="preserve">Please book now while you still can. I </w:t>
      </w:r>
      <w:proofErr w:type="gramStart"/>
      <w:r>
        <w:rPr>
          <w:color w:val="222222"/>
        </w:rPr>
        <w:t>don't</w:t>
      </w:r>
      <w:proofErr w:type="gramEnd"/>
      <w:r>
        <w:rPr>
          <w:color w:val="222222"/>
        </w:rPr>
        <w:t xml:space="preserve"> know how much longer I'll be able to keep this offer up.</w:t>
      </w:r>
    </w:p>
    <w:p w14:paraId="3002AB1B" w14:textId="77777777" w:rsidR="004D66A8" w:rsidRDefault="004D66A8">
      <w:pPr>
        <w:rPr>
          <w:color w:val="222222"/>
        </w:rPr>
      </w:pPr>
    </w:p>
    <w:p w14:paraId="3002AB1C" w14:textId="77777777" w:rsidR="004D66A8" w:rsidRDefault="00EA706A">
      <w:pPr>
        <w:rPr>
          <w:color w:val="222222"/>
        </w:rPr>
      </w:pPr>
      <w:r>
        <w:rPr>
          <w:color w:val="222222"/>
        </w:rPr>
        <w:t>Thanks,</w:t>
      </w:r>
    </w:p>
    <w:p w14:paraId="3002AB1D" w14:textId="1966A7F5" w:rsidR="004D66A8" w:rsidRPr="007F040D" w:rsidRDefault="007F040D">
      <w:pPr>
        <w:rPr>
          <w:rFonts w:ascii="Caveat" w:hAnsi="Caveat"/>
          <w:b/>
          <w:color w:val="222222"/>
          <w:sz w:val="36"/>
          <w:szCs w:val="36"/>
        </w:rPr>
      </w:pPr>
      <w:r w:rsidRPr="007F040D">
        <w:rPr>
          <w:rFonts w:ascii="Caveat" w:hAnsi="Caveat"/>
          <w:b/>
          <w:color w:val="222222"/>
          <w:sz w:val="36"/>
          <w:szCs w:val="36"/>
        </w:rPr>
        <w:t>Jimmie</w:t>
      </w:r>
    </w:p>
    <w:p w14:paraId="3002AB1E" w14:textId="77777777" w:rsidR="004D66A8" w:rsidRDefault="004D66A8"/>
    <w:p w14:paraId="3002AB1F" w14:textId="77777777" w:rsidR="004D66A8" w:rsidRDefault="004D66A8">
      <w:pPr>
        <w:rPr>
          <w:b/>
          <w:color w:val="222222"/>
        </w:rPr>
      </w:pPr>
    </w:p>
    <w:p w14:paraId="3002AB20" w14:textId="77777777" w:rsidR="004D66A8" w:rsidRDefault="00EA706A">
      <w:pPr>
        <w:rPr>
          <w:b/>
          <w:color w:val="222222"/>
          <w:sz w:val="28"/>
          <w:szCs w:val="28"/>
        </w:rPr>
      </w:pPr>
      <w:r>
        <w:rPr>
          <w:b/>
          <w:color w:val="222222"/>
          <w:sz w:val="28"/>
          <w:szCs w:val="28"/>
        </w:rPr>
        <w:t>Email 6</w:t>
      </w:r>
    </w:p>
    <w:p w14:paraId="3002AB21" w14:textId="77777777" w:rsidR="004D66A8" w:rsidRDefault="004D66A8"/>
    <w:p w14:paraId="3002AB22" w14:textId="77777777" w:rsidR="004D66A8" w:rsidRDefault="00EA706A">
      <w:r>
        <w:t>Theme of Email: Story</w:t>
      </w:r>
    </w:p>
    <w:p w14:paraId="3002AB23" w14:textId="77777777" w:rsidR="004D66A8" w:rsidRDefault="004D66A8"/>
    <w:p w14:paraId="3002AB24" w14:textId="77777777" w:rsidR="004D66A8" w:rsidRDefault="00EA706A">
      <w:r>
        <w:t>Time Sent: 6 Days</w:t>
      </w:r>
    </w:p>
    <w:p w14:paraId="3002AB25" w14:textId="77777777" w:rsidR="004D66A8" w:rsidRDefault="004D66A8"/>
    <w:p w14:paraId="3002AB26" w14:textId="77777777" w:rsidR="004D66A8" w:rsidRDefault="00EA706A">
      <w:pPr>
        <w:rPr>
          <w:color w:val="313C47"/>
          <w:highlight w:val="white"/>
        </w:rPr>
      </w:pPr>
      <w:r>
        <w:t xml:space="preserve">Subject: </w:t>
      </w:r>
      <w:r>
        <w:rPr>
          <w:color w:val="313C47"/>
          <w:highlight w:val="white"/>
        </w:rPr>
        <w:t>This is typical…</w:t>
      </w:r>
    </w:p>
    <w:p w14:paraId="3002AB27" w14:textId="77777777" w:rsidR="004D66A8" w:rsidRDefault="004D66A8">
      <w:pPr>
        <w:rPr>
          <w:color w:val="313C47"/>
          <w:highlight w:val="white"/>
        </w:rPr>
      </w:pPr>
    </w:p>
    <w:p w14:paraId="3002AB28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 xml:space="preserve">INSTRUCTIONS (delete after reading): Replace the bold text in brackets with your own text. </w:t>
      </w:r>
    </w:p>
    <w:p w14:paraId="3002AB29" w14:textId="77777777" w:rsidR="004D66A8" w:rsidRDefault="004D66A8">
      <w:pPr>
        <w:rPr>
          <w:b/>
          <w:color w:val="FF0000"/>
          <w:highlight w:val="white"/>
        </w:rPr>
      </w:pPr>
    </w:p>
    <w:p w14:paraId="3002AB2A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>Our Soap Opera Sequence is over...</w:t>
      </w:r>
    </w:p>
    <w:p w14:paraId="3002AB2B" w14:textId="77777777" w:rsidR="004D66A8" w:rsidRDefault="004D66A8">
      <w:pPr>
        <w:rPr>
          <w:b/>
          <w:color w:val="FF0000"/>
          <w:highlight w:val="white"/>
        </w:rPr>
      </w:pPr>
    </w:p>
    <w:p w14:paraId="3002AB2C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>From now on, we are going to be using a "Seinfeld Sequence."</w:t>
      </w:r>
    </w:p>
    <w:p w14:paraId="3002AB2D" w14:textId="77777777" w:rsidR="004D66A8" w:rsidRDefault="004D66A8">
      <w:pPr>
        <w:rPr>
          <w:b/>
          <w:color w:val="FF0000"/>
          <w:highlight w:val="white"/>
        </w:rPr>
      </w:pPr>
    </w:p>
    <w:p w14:paraId="3002AB2E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lastRenderedPageBreak/>
        <w:t xml:space="preserve">Think about the show Seinfeld. </w:t>
      </w:r>
      <w:proofErr w:type="gramStart"/>
      <w:r>
        <w:rPr>
          <w:b/>
          <w:color w:val="FF0000"/>
          <w:highlight w:val="white"/>
        </w:rPr>
        <w:t>It's</w:t>
      </w:r>
      <w:proofErr w:type="gramEnd"/>
      <w:r>
        <w:rPr>
          <w:b/>
          <w:color w:val="FF0000"/>
          <w:highlight w:val="white"/>
        </w:rPr>
        <w:t xml:space="preserve"> famously a show about "nothing." But </w:t>
      </w:r>
      <w:proofErr w:type="gramStart"/>
      <w:r>
        <w:rPr>
          <w:b/>
          <w:color w:val="FF0000"/>
          <w:highlight w:val="white"/>
        </w:rPr>
        <w:t>it's</w:t>
      </w:r>
      <w:proofErr w:type="gramEnd"/>
      <w:r>
        <w:rPr>
          <w:b/>
          <w:color w:val="FF0000"/>
          <w:highlight w:val="white"/>
        </w:rPr>
        <w:t xml:space="preserve"> funny and entertaining. </w:t>
      </w:r>
    </w:p>
    <w:p w14:paraId="3002AB2F" w14:textId="77777777" w:rsidR="004D66A8" w:rsidRDefault="004D66A8">
      <w:pPr>
        <w:rPr>
          <w:b/>
          <w:color w:val="FF0000"/>
          <w:highlight w:val="white"/>
        </w:rPr>
      </w:pPr>
    </w:p>
    <w:p w14:paraId="3002AB30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>Your Seinfeld emails should be much like the show. Tell entertaining stories from your real life, and then put a call-to-action to your call booking form at the end of each of them.</w:t>
      </w:r>
    </w:p>
    <w:p w14:paraId="3002AB31" w14:textId="77777777" w:rsidR="004D66A8" w:rsidRDefault="004D66A8">
      <w:pPr>
        <w:rPr>
          <w:b/>
          <w:color w:val="FF0000"/>
          <w:highlight w:val="white"/>
        </w:rPr>
      </w:pPr>
    </w:p>
    <w:p w14:paraId="3002AB32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>You can also intersperse the entertaining story-based emails with "value bomb" emails, in which you educate. But although it seems counterintuitive, people really read emails for entertainment, so always let that shine through.</w:t>
      </w:r>
    </w:p>
    <w:p w14:paraId="3002AB33" w14:textId="77777777" w:rsidR="004D66A8" w:rsidRDefault="004D66A8">
      <w:pPr>
        <w:rPr>
          <w:b/>
          <w:color w:val="FF0000"/>
          <w:highlight w:val="white"/>
        </w:rPr>
      </w:pPr>
    </w:p>
    <w:p w14:paraId="3002AB34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 xml:space="preserve">***Don't forget to add your "from" name in the </w:t>
      </w:r>
      <w:proofErr w:type="gramStart"/>
      <w:r>
        <w:rPr>
          <w:b/>
          <w:color w:val="FF0000"/>
          <w:highlight w:val="white"/>
        </w:rPr>
        <w:t>settings.*</w:t>
      </w:r>
      <w:proofErr w:type="gramEnd"/>
      <w:r>
        <w:rPr>
          <w:b/>
          <w:color w:val="FF0000"/>
          <w:highlight w:val="white"/>
        </w:rPr>
        <w:t>**</w:t>
      </w:r>
    </w:p>
    <w:p w14:paraId="3002AB35" w14:textId="77777777" w:rsidR="004D66A8" w:rsidRDefault="004D66A8">
      <w:pPr>
        <w:rPr>
          <w:color w:val="222222"/>
          <w:highlight w:val="white"/>
        </w:rPr>
      </w:pPr>
    </w:p>
    <w:p w14:paraId="3002AB36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Hey #FIRST#,</w:t>
      </w:r>
    </w:p>
    <w:p w14:paraId="3002AB37" w14:textId="77777777" w:rsidR="004D66A8" w:rsidRDefault="004D66A8">
      <w:pPr>
        <w:rPr>
          <w:color w:val="222222"/>
          <w:highlight w:val="white"/>
        </w:rPr>
      </w:pPr>
    </w:p>
    <w:p w14:paraId="3002AB38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I see this happen all the time.</w:t>
      </w:r>
    </w:p>
    <w:p w14:paraId="3002AB39" w14:textId="77777777" w:rsidR="004D66A8" w:rsidRDefault="004D66A8">
      <w:pPr>
        <w:rPr>
          <w:color w:val="222222"/>
          <w:highlight w:val="white"/>
        </w:rPr>
      </w:pPr>
    </w:p>
    <w:p w14:paraId="3002AB3A" w14:textId="340341DE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The other day, I was on </w:t>
      </w:r>
      <w:r w:rsidR="00451E93">
        <w:rPr>
          <w:color w:val="222222"/>
          <w:highlight w:val="white"/>
        </w:rPr>
        <w:t xml:space="preserve">a popular </w:t>
      </w:r>
      <w:r w:rsidR="008B75E8">
        <w:rPr>
          <w:color w:val="222222"/>
          <w:highlight w:val="white"/>
        </w:rPr>
        <w:t>Facebook group for Medicare agents</w:t>
      </w:r>
      <w:r>
        <w:rPr>
          <w:color w:val="222222"/>
          <w:highlight w:val="white"/>
        </w:rPr>
        <w:t xml:space="preserve"> and I came across this story:</w:t>
      </w:r>
    </w:p>
    <w:p w14:paraId="3002AB3B" w14:textId="77777777" w:rsidR="004D66A8" w:rsidRDefault="004D66A8">
      <w:pPr>
        <w:rPr>
          <w:b/>
          <w:color w:val="222222"/>
          <w:highlight w:val="white"/>
        </w:rPr>
      </w:pPr>
    </w:p>
    <w:p w14:paraId="3002AB3C" w14:textId="10D81C66" w:rsidR="004D66A8" w:rsidRPr="00A7393B" w:rsidRDefault="00E10B54">
      <w:pPr>
        <w:rPr>
          <w:bCs/>
          <w:color w:val="222222"/>
          <w:highlight w:val="white"/>
        </w:rPr>
      </w:pPr>
      <w:r w:rsidRPr="00A7393B">
        <w:rPr>
          <w:bCs/>
          <w:color w:val="222222"/>
          <w:highlight w:val="white"/>
        </w:rPr>
        <w:t xml:space="preserve">The gentleman in question had asked about several different </w:t>
      </w:r>
      <w:r w:rsidR="004E104E" w:rsidRPr="00A7393B">
        <w:rPr>
          <w:bCs/>
          <w:color w:val="222222"/>
          <w:highlight w:val="white"/>
        </w:rPr>
        <w:t xml:space="preserve">marketing strategies you are probably familiar with, </w:t>
      </w:r>
      <w:r w:rsidR="00362AEC" w:rsidRPr="00A7393B">
        <w:rPr>
          <w:bCs/>
          <w:color w:val="222222"/>
          <w:highlight w:val="white"/>
        </w:rPr>
        <w:t>Facebook</w:t>
      </w:r>
      <w:r w:rsidR="004E104E" w:rsidRPr="00A7393B">
        <w:rPr>
          <w:bCs/>
          <w:color w:val="222222"/>
          <w:highlight w:val="white"/>
        </w:rPr>
        <w:t xml:space="preserve"> </w:t>
      </w:r>
      <w:r w:rsidR="00362AEC" w:rsidRPr="00A7393B">
        <w:rPr>
          <w:bCs/>
          <w:color w:val="222222"/>
          <w:highlight w:val="white"/>
        </w:rPr>
        <w:t>advertising</w:t>
      </w:r>
      <w:r w:rsidR="004E104E" w:rsidRPr="00A7393B">
        <w:rPr>
          <w:bCs/>
          <w:color w:val="222222"/>
          <w:highlight w:val="white"/>
        </w:rPr>
        <w:t xml:space="preserve">, drop mailing, </w:t>
      </w:r>
      <w:r w:rsidR="006C34C7" w:rsidRPr="00A7393B">
        <w:rPr>
          <w:bCs/>
          <w:color w:val="222222"/>
          <w:highlight w:val="white"/>
        </w:rPr>
        <w:t>live transfers and I think purchased leads.  He was asking the opinion of the group about which one is best, because he has tried them all and was not sure.</w:t>
      </w:r>
      <w:r w:rsidR="00961513" w:rsidRPr="00A7393B">
        <w:rPr>
          <w:bCs/>
          <w:color w:val="222222"/>
          <w:highlight w:val="white"/>
        </w:rPr>
        <w:t xml:space="preserve"> People in the group were asking him </w:t>
      </w:r>
      <w:r w:rsidR="00040D84" w:rsidRPr="00A7393B">
        <w:rPr>
          <w:bCs/>
          <w:color w:val="222222"/>
          <w:highlight w:val="white"/>
        </w:rPr>
        <w:t xml:space="preserve">which had the best return on investment (ROI) for him and what the cost per acquisition (CPA) was for each type.  </w:t>
      </w:r>
      <w:r w:rsidR="0088085D" w:rsidRPr="00A7393B">
        <w:rPr>
          <w:bCs/>
          <w:color w:val="222222"/>
          <w:highlight w:val="white"/>
        </w:rPr>
        <w:t xml:space="preserve">He </w:t>
      </w:r>
      <w:proofErr w:type="gramStart"/>
      <w:r w:rsidR="0088085D" w:rsidRPr="00A7393B">
        <w:rPr>
          <w:bCs/>
          <w:color w:val="222222"/>
          <w:highlight w:val="white"/>
        </w:rPr>
        <w:t>didn’t</w:t>
      </w:r>
      <w:proofErr w:type="gramEnd"/>
      <w:r w:rsidR="0088085D" w:rsidRPr="00A7393B">
        <w:rPr>
          <w:bCs/>
          <w:color w:val="222222"/>
          <w:highlight w:val="white"/>
        </w:rPr>
        <w:t xml:space="preserve"> have the answers. He </w:t>
      </w:r>
      <w:proofErr w:type="gramStart"/>
      <w:r w:rsidR="0088085D" w:rsidRPr="00A7393B">
        <w:rPr>
          <w:bCs/>
          <w:color w:val="222222"/>
          <w:highlight w:val="white"/>
        </w:rPr>
        <w:t>didn’t</w:t>
      </w:r>
      <w:proofErr w:type="gramEnd"/>
      <w:r w:rsidR="0088085D" w:rsidRPr="00A7393B">
        <w:rPr>
          <w:bCs/>
          <w:color w:val="222222"/>
          <w:highlight w:val="white"/>
        </w:rPr>
        <w:t xml:space="preserve"> know to track those things. </w:t>
      </w:r>
    </w:p>
    <w:p w14:paraId="4DC61F9D" w14:textId="44B7AA78" w:rsidR="0088085D" w:rsidRPr="00A7393B" w:rsidRDefault="0088085D">
      <w:pPr>
        <w:rPr>
          <w:bCs/>
          <w:color w:val="222222"/>
          <w:highlight w:val="white"/>
        </w:rPr>
      </w:pPr>
    </w:p>
    <w:p w14:paraId="55138EAA" w14:textId="1A7E54DB" w:rsidR="0088085D" w:rsidRPr="00A7393B" w:rsidRDefault="0088085D">
      <w:pPr>
        <w:rPr>
          <w:bCs/>
          <w:color w:val="222222"/>
          <w:highlight w:val="white"/>
        </w:rPr>
      </w:pPr>
      <w:r w:rsidRPr="00A7393B">
        <w:rPr>
          <w:bCs/>
          <w:color w:val="222222"/>
          <w:highlight w:val="white"/>
        </w:rPr>
        <w:t>By tracking these indicators, you will know</w:t>
      </w:r>
      <w:r w:rsidR="00F60FBD" w:rsidRPr="00A7393B">
        <w:rPr>
          <w:bCs/>
          <w:color w:val="222222"/>
          <w:highlight w:val="white"/>
        </w:rPr>
        <w:t xml:space="preserve"> exactly</w:t>
      </w:r>
      <w:r w:rsidR="00A7393B" w:rsidRPr="00A7393B">
        <w:rPr>
          <w:bCs/>
          <w:color w:val="222222"/>
          <w:highlight w:val="white"/>
        </w:rPr>
        <w:t xml:space="preserve"> which methods work and which </w:t>
      </w:r>
      <w:proofErr w:type="gramStart"/>
      <w:r w:rsidR="00A7393B" w:rsidRPr="00A7393B">
        <w:rPr>
          <w:bCs/>
          <w:color w:val="222222"/>
          <w:highlight w:val="white"/>
        </w:rPr>
        <w:t>don’t</w:t>
      </w:r>
      <w:proofErr w:type="gramEnd"/>
      <w:r w:rsidR="00A7393B" w:rsidRPr="00A7393B">
        <w:rPr>
          <w:bCs/>
          <w:color w:val="222222"/>
          <w:highlight w:val="white"/>
        </w:rPr>
        <w:t xml:space="preserve">. </w:t>
      </w:r>
    </w:p>
    <w:p w14:paraId="3002AB3D" w14:textId="77777777" w:rsidR="004D66A8" w:rsidRDefault="004D66A8">
      <w:pPr>
        <w:rPr>
          <w:b/>
          <w:color w:val="222222"/>
          <w:highlight w:val="white"/>
        </w:rPr>
      </w:pPr>
    </w:p>
    <w:p w14:paraId="3002AB3F" w14:textId="77777777" w:rsidR="004D66A8" w:rsidRDefault="004D66A8">
      <w:pPr>
        <w:rPr>
          <w:b/>
          <w:color w:val="222222"/>
          <w:highlight w:val="white"/>
        </w:rPr>
      </w:pPr>
    </w:p>
    <w:p w14:paraId="3002AB40" w14:textId="714315B5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If </w:t>
      </w:r>
      <w:proofErr w:type="gramStart"/>
      <w:r>
        <w:rPr>
          <w:color w:val="222222"/>
          <w:highlight w:val="white"/>
        </w:rPr>
        <w:t>you're</w:t>
      </w:r>
      <w:proofErr w:type="gramEnd"/>
      <w:r>
        <w:rPr>
          <w:color w:val="222222"/>
          <w:highlight w:val="white"/>
        </w:rPr>
        <w:t xml:space="preserve"> interested in learning how you </w:t>
      </w:r>
      <w:r w:rsidR="00FD224A">
        <w:rPr>
          <w:color w:val="222222"/>
          <w:highlight w:val="white"/>
        </w:rPr>
        <w:t xml:space="preserve">to track </w:t>
      </w:r>
      <w:r w:rsidR="00604C80">
        <w:rPr>
          <w:color w:val="222222"/>
          <w:highlight w:val="white"/>
        </w:rPr>
        <w:t>your ROI and figure your CPA, you s</w:t>
      </w:r>
      <w:r>
        <w:rPr>
          <w:color w:val="222222"/>
          <w:highlight w:val="white"/>
        </w:rPr>
        <w:t>hould book a free strategy session with me here:</w:t>
      </w:r>
    </w:p>
    <w:p w14:paraId="3002AB41" w14:textId="77777777" w:rsidR="004D66A8" w:rsidRDefault="004D66A8">
      <w:pPr>
        <w:rPr>
          <w:color w:val="222222"/>
          <w:highlight w:val="white"/>
        </w:rPr>
      </w:pPr>
    </w:p>
    <w:p w14:paraId="3002AB42" w14:textId="25BABAED" w:rsidR="004D66A8" w:rsidRDefault="00294573">
      <w:pPr>
        <w:rPr>
          <w:b/>
          <w:color w:val="222222"/>
          <w:highlight w:val="white"/>
        </w:rPr>
      </w:pPr>
      <w:hyperlink r:id="rId8" w:history="1">
        <w:r w:rsidR="00FD224A" w:rsidRPr="00604C80">
          <w:rPr>
            <w:rStyle w:val="Hyperlink"/>
            <w:b/>
            <w:highlight w:val="white"/>
          </w:rPr>
          <w:t xml:space="preserve">Book a session with </w:t>
        </w:r>
        <w:r w:rsidR="00D57E31" w:rsidRPr="00604C80">
          <w:rPr>
            <w:rStyle w:val="Hyperlink"/>
            <w:b/>
            <w:highlight w:val="white"/>
          </w:rPr>
          <w:t>me here.</w:t>
        </w:r>
      </w:hyperlink>
    </w:p>
    <w:p w14:paraId="3002AB43" w14:textId="77777777" w:rsidR="004D66A8" w:rsidRDefault="004D66A8">
      <w:pPr>
        <w:rPr>
          <w:b/>
          <w:color w:val="222222"/>
          <w:highlight w:val="white"/>
        </w:rPr>
      </w:pPr>
    </w:p>
    <w:p w14:paraId="3002AB44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Thanks,</w:t>
      </w:r>
    </w:p>
    <w:p w14:paraId="3002AB45" w14:textId="1F98458A" w:rsidR="004D66A8" w:rsidRDefault="00D57E31">
      <w:pPr>
        <w:rPr>
          <w:b/>
          <w:color w:val="222222"/>
          <w:highlight w:val="white"/>
        </w:rPr>
      </w:pPr>
      <w:r>
        <w:rPr>
          <w:b/>
          <w:color w:val="222222"/>
          <w:highlight w:val="white"/>
        </w:rPr>
        <w:t xml:space="preserve">Jimmie </w:t>
      </w:r>
    </w:p>
    <w:p w14:paraId="3002AB46" w14:textId="77777777" w:rsidR="004D66A8" w:rsidRDefault="004D66A8">
      <w:pPr>
        <w:rPr>
          <w:color w:val="313C47"/>
          <w:highlight w:val="white"/>
        </w:rPr>
      </w:pPr>
    </w:p>
    <w:p w14:paraId="3002AB47" w14:textId="77777777" w:rsidR="004D66A8" w:rsidRDefault="004D66A8"/>
    <w:p w14:paraId="3002AB48" w14:textId="77777777" w:rsidR="004D66A8" w:rsidRDefault="00EA706A">
      <w:pPr>
        <w:rPr>
          <w:b/>
          <w:color w:val="222222"/>
          <w:sz w:val="28"/>
          <w:szCs w:val="28"/>
        </w:rPr>
      </w:pPr>
      <w:r>
        <w:rPr>
          <w:b/>
          <w:color w:val="222222"/>
          <w:sz w:val="28"/>
          <w:szCs w:val="28"/>
        </w:rPr>
        <w:t>Email 7</w:t>
      </w:r>
    </w:p>
    <w:p w14:paraId="3002AB49" w14:textId="77777777" w:rsidR="004D66A8" w:rsidRDefault="004D66A8"/>
    <w:p w14:paraId="3002AB4A" w14:textId="77777777" w:rsidR="004D66A8" w:rsidRDefault="00EA706A">
      <w:r>
        <w:t>Theme of Email: Q&amp;A</w:t>
      </w:r>
    </w:p>
    <w:p w14:paraId="3002AB4B" w14:textId="77777777" w:rsidR="004D66A8" w:rsidRDefault="004D66A8"/>
    <w:p w14:paraId="3002AB4C" w14:textId="77777777" w:rsidR="004D66A8" w:rsidRDefault="00EA706A">
      <w:r>
        <w:t>Time Sent: 8 Days</w:t>
      </w:r>
    </w:p>
    <w:p w14:paraId="3002AB4D" w14:textId="77777777" w:rsidR="004D66A8" w:rsidRDefault="004D66A8"/>
    <w:p w14:paraId="3002AB4E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</w:pPr>
      <w:r>
        <w:t>Subject: The top 3 [TOPIC] questions I get asked</w:t>
      </w:r>
    </w:p>
    <w:p w14:paraId="3002AB4F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</w:pPr>
    </w:p>
    <w:p w14:paraId="3002AB50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>INSTRUCTIONS (delete after reading): Replace the bold text in brackets with your own text.</w:t>
      </w:r>
    </w:p>
    <w:p w14:paraId="3002AB51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  <w:highlight w:val="white"/>
        </w:rPr>
      </w:pPr>
    </w:p>
    <w:p w14:paraId="3002AB52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>Come up with 3 of the most pressing questions your ideal clients have and give your answers to them.</w:t>
      </w:r>
    </w:p>
    <w:p w14:paraId="3002AB53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  <w:highlight w:val="white"/>
        </w:rPr>
      </w:pPr>
    </w:p>
    <w:p w14:paraId="3002AB55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  <w:highlight w:val="white"/>
        </w:rPr>
      </w:pPr>
    </w:p>
    <w:p w14:paraId="3002AB56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  <w:highlight w:val="white"/>
        </w:rPr>
      </w:pPr>
      <w:r>
        <w:rPr>
          <w:color w:val="222222"/>
          <w:highlight w:val="white"/>
        </w:rPr>
        <w:t>Hey #FIRST#,</w:t>
      </w:r>
    </w:p>
    <w:p w14:paraId="3002AB57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  <w:highlight w:val="white"/>
        </w:rPr>
      </w:pPr>
    </w:p>
    <w:p w14:paraId="3002AB58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proofErr w:type="gramStart"/>
      <w:r>
        <w:rPr>
          <w:color w:val="222222"/>
        </w:rPr>
        <w:t>I’m</w:t>
      </w:r>
      <w:proofErr w:type="gramEnd"/>
      <w:r>
        <w:rPr>
          <w:color w:val="222222"/>
        </w:rPr>
        <w:t xml:space="preserve"> going to do a bit of “Q&amp;A” today.</w:t>
      </w:r>
    </w:p>
    <w:p w14:paraId="3002AB59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B5A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First question…</w:t>
      </w:r>
    </w:p>
    <w:p w14:paraId="3002AB5B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B5C" w14:textId="72AACC09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  <w:r>
        <w:rPr>
          <w:color w:val="222222"/>
        </w:rPr>
        <w:t xml:space="preserve">Q: </w:t>
      </w:r>
      <w:r w:rsidR="00850808" w:rsidRPr="00785A06">
        <w:rPr>
          <w:bCs/>
          <w:color w:val="222222"/>
        </w:rPr>
        <w:t xml:space="preserve">I </w:t>
      </w:r>
      <w:proofErr w:type="gramStart"/>
      <w:r w:rsidR="00850808" w:rsidRPr="00785A06">
        <w:rPr>
          <w:bCs/>
          <w:color w:val="222222"/>
        </w:rPr>
        <w:t>haven’t</w:t>
      </w:r>
      <w:proofErr w:type="gramEnd"/>
      <w:r w:rsidR="00850808" w:rsidRPr="00785A06">
        <w:rPr>
          <w:bCs/>
          <w:color w:val="222222"/>
        </w:rPr>
        <w:t xml:space="preserve"> kept my books up to date. Can you help me catch up?</w:t>
      </w:r>
    </w:p>
    <w:p w14:paraId="3002AB5D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</w:p>
    <w:p w14:paraId="3002AB5E" w14:textId="3FA2531A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  <w:r>
        <w:rPr>
          <w:color w:val="222222"/>
        </w:rPr>
        <w:t xml:space="preserve">A: </w:t>
      </w:r>
      <w:r w:rsidR="00850808">
        <w:rPr>
          <w:b/>
          <w:color w:val="222222"/>
        </w:rPr>
        <w:t>Yes! I am happy to help you catch up and even continue bookkeeping services.</w:t>
      </w:r>
    </w:p>
    <w:p w14:paraId="3002AB5F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</w:p>
    <w:p w14:paraId="3002AB60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Next question…</w:t>
      </w:r>
    </w:p>
    <w:p w14:paraId="3002AB61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B62" w14:textId="2EB9F889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  <w:r>
        <w:rPr>
          <w:color w:val="222222"/>
        </w:rPr>
        <w:t xml:space="preserve">Q: </w:t>
      </w:r>
      <w:r w:rsidR="00850808" w:rsidRPr="00785A06">
        <w:rPr>
          <w:bCs/>
          <w:color w:val="222222"/>
        </w:rPr>
        <w:t xml:space="preserve">I </w:t>
      </w:r>
      <w:proofErr w:type="gramStart"/>
      <w:r w:rsidR="00850808" w:rsidRPr="00785A06">
        <w:rPr>
          <w:bCs/>
          <w:color w:val="222222"/>
        </w:rPr>
        <w:t>don’t</w:t>
      </w:r>
      <w:proofErr w:type="gramEnd"/>
      <w:r w:rsidR="00850808" w:rsidRPr="00785A06">
        <w:rPr>
          <w:bCs/>
          <w:color w:val="222222"/>
        </w:rPr>
        <w:t xml:space="preserve"> have anything setup to keep my books, can you help me?</w:t>
      </w:r>
    </w:p>
    <w:p w14:paraId="3002AB63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</w:p>
    <w:p w14:paraId="3002AB64" w14:textId="28B2738B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  <w:r>
        <w:rPr>
          <w:color w:val="222222"/>
        </w:rPr>
        <w:t xml:space="preserve">A: </w:t>
      </w:r>
      <w:r w:rsidR="00850808">
        <w:rPr>
          <w:b/>
          <w:color w:val="222222"/>
        </w:rPr>
        <w:t xml:space="preserve">Of course! It is vital to have </w:t>
      </w:r>
      <w:r w:rsidR="00FF2D9C">
        <w:rPr>
          <w:b/>
          <w:color w:val="222222"/>
        </w:rPr>
        <w:t xml:space="preserve">an accounting system in place for business and tax purposes. </w:t>
      </w:r>
    </w:p>
    <w:p w14:paraId="3002AB65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</w:p>
    <w:p w14:paraId="3002AB66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Alright, one more…</w:t>
      </w:r>
    </w:p>
    <w:p w14:paraId="3002AB67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B68" w14:textId="35F11B4E" w:rsidR="004D66A8" w:rsidRPr="00785A06" w:rsidRDefault="00EA706A">
      <w:pPr>
        <w:pBdr>
          <w:top w:val="nil"/>
          <w:left w:val="nil"/>
          <w:bottom w:val="nil"/>
          <w:right w:val="nil"/>
          <w:between w:val="nil"/>
        </w:pBdr>
        <w:rPr>
          <w:bCs/>
          <w:color w:val="222222"/>
        </w:rPr>
      </w:pPr>
      <w:r>
        <w:rPr>
          <w:color w:val="222222"/>
        </w:rPr>
        <w:t xml:space="preserve">Q: </w:t>
      </w:r>
      <w:proofErr w:type="gramStart"/>
      <w:r w:rsidR="00574DC3" w:rsidRPr="00785A06">
        <w:rPr>
          <w:bCs/>
          <w:color w:val="222222"/>
        </w:rPr>
        <w:t>I’ve</w:t>
      </w:r>
      <w:proofErr w:type="gramEnd"/>
      <w:r w:rsidR="00574DC3" w:rsidRPr="00785A06">
        <w:rPr>
          <w:bCs/>
          <w:color w:val="222222"/>
        </w:rPr>
        <w:t xml:space="preserve"> been taking care of </w:t>
      </w:r>
      <w:r w:rsidR="00785A06" w:rsidRPr="00785A06">
        <w:rPr>
          <w:bCs/>
          <w:color w:val="222222"/>
        </w:rPr>
        <w:t>it</w:t>
      </w:r>
      <w:r w:rsidR="00785A06">
        <w:rPr>
          <w:bCs/>
          <w:color w:val="222222"/>
        </w:rPr>
        <w:t xml:space="preserve"> myself</w:t>
      </w:r>
      <w:r w:rsidR="00785A06" w:rsidRPr="00785A06">
        <w:rPr>
          <w:bCs/>
          <w:color w:val="222222"/>
        </w:rPr>
        <w:t>,</w:t>
      </w:r>
      <w:r w:rsidR="00574DC3" w:rsidRPr="00785A06">
        <w:rPr>
          <w:bCs/>
          <w:color w:val="222222"/>
        </w:rPr>
        <w:t xml:space="preserve"> but I am not sure if I am doing it properly. Can you help?</w:t>
      </w:r>
    </w:p>
    <w:p w14:paraId="3002AB69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</w:p>
    <w:p w14:paraId="3002AB6A" w14:textId="27348BE2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  <w:r>
        <w:rPr>
          <w:color w:val="222222"/>
        </w:rPr>
        <w:t xml:space="preserve">A: </w:t>
      </w:r>
      <w:r w:rsidR="00574DC3">
        <w:rPr>
          <w:b/>
          <w:color w:val="222222"/>
        </w:rPr>
        <w:t xml:space="preserve">I sure can! Also, while you may be </w:t>
      </w:r>
      <w:r w:rsidR="00677E8B">
        <w:rPr>
          <w:b/>
          <w:color w:val="222222"/>
        </w:rPr>
        <w:t xml:space="preserve">putting things into </w:t>
      </w:r>
      <w:r w:rsidR="00785A06">
        <w:rPr>
          <w:b/>
          <w:color w:val="222222"/>
        </w:rPr>
        <w:t>QuickBooks</w:t>
      </w:r>
      <w:r w:rsidR="00677E8B">
        <w:rPr>
          <w:b/>
          <w:color w:val="222222"/>
        </w:rPr>
        <w:t xml:space="preserve"> online, you may be paying your CPA at the end of the year to do </w:t>
      </w:r>
      <w:proofErr w:type="spellStart"/>
      <w:r w:rsidR="00677E8B">
        <w:rPr>
          <w:b/>
          <w:color w:val="222222"/>
        </w:rPr>
        <w:t>clean up</w:t>
      </w:r>
      <w:proofErr w:type="spellEnd"/>
      <w:r w:rsidR="00677E8B">
        <w:rPr>
          <w:b/>
          <w:color w:val="222222"/>
        </w:rPr>
        <w:t xml:space="preserve"> work (reclassifying transactions, </w:t>
      </w:r>
      <w:r w:rsidR="00785A06">
        <w:rPr>
          <w:b/>
          <w:color w:val="222222"/>
        </w:rPr>
        <w:t>reconciliations</w:t>
      </w:r>
      <w:r w:rsidR="000E4D85">
        <w:rPr>
          <w:b/>
          <w:color w:val="222222"/>
        </w:rPr>
        <w:t xml:space="preserve">, posting missing transactions </w:t>
      </w:r>
      <w:r w:rsidR="00785A06">
        <w:rPr>
          <w:b/>
          <w:color w:val="222222"/>
        </w:rPr>
        <w:t>etc.</w:t>
      </w:r>
      <w:r w:rsidR="000E4D85">
        <w:rPr>
          <w:b/>
          <w:color w:val="222222"/>
        </w:rPr>
        <w:t>) before they can do your taxes. By having a clean, accurate set of books</w:t>
      </w:r>
      <w:r w:rsidR="00E96A3D">
        <w:rPr>
          <w:b/>
          <w:color w:val="222222"/>
        </w:rPr>
        <w:t xml:space="preserve"> to give your CPA, you can </w:t>
      </w:r>
      <w:proofErr w:type="gramStart"/>
      <w:r w:rsidR="00E96A3D">
        <w:rPr>
          <w:b/>
          <w:color w:val="222222"/>
        </w:rPr>
        <w:t>actually save</w:t>
      </w:r>
      <w:proofErr w:type="gramEnd"/>
      <w:r w:rsidR="00E96A3D">
        <w:rPr>
          <w:b/>
          <w:color w:val="222222"/>
        </w:rPr>
        <w:t xml:space="preserve"> money on your tax prep bill!</w:t>
      </w:r>
    </w:p>
    <w:p w14:paraId="3002AB6B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</w:p>
    <w:p w14:paraId="3002AB6C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The GOOD news is…</w:t>
      </w:r>
    </w:p>
    <w:p w14:paraId="3002AB6D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B6E" w14:textId="74E65DF6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 xml:space="preserve">I can do </w:t>
      </w:r>
      <w:r w:rsidR="00651C90">
        <w:rPr>
          <w:color w:val="222222"/>
        </w:rPr>
        <w:t>a review</w:t>
      </w:r>
      <w:r>
        <w:rPr>
          <w:color w:val="222222"/>
        </w:rPr>
        <w:t xml:space="preserve"> of your business finances so you don’t have </w:t>
      </w:r>
      <w:r w:rsidR="00E96A3D">
        <w:rPr>
          <w:color w:val="222222"/>
        </w:rPr>
        <w:t xml:space="preserve">to </w:t>
      </w:r>
      <w:proofErr w:type="gramStart"/>
      <w:r w:rsidR="00E96A3D">
        <w:rPr>
          <w:color w:val="222222"/>
        </w:rPr>
        <w:t>wonder .</w:t>
      </w:r>
      <w:proofErr w:type="gramEnd"/>
    </w:p>
    <w:p w14:paraId="3002AB6F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B70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You book your free 1-on-1 strategy session here:</w:t>
      </w:r>
    </w:p>
    <w:p w14:paraId="3002AB71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</w:p>
    <w:p w14:paraId="1FE9867B" w14:textId="77777777" w:rsidR="00D81287" w:rsidRDefault="00294573" w:rsidP="00D81287">
      <w:pPr>
        <w:rPr>
          <w:b/>
          <w:color w:val="222222"/>
          <w:highlight w:val="white"/>
        </w:rPr>
      </w:pPr>
      <w:hyperlink r:id="rId9" w:history="1">
        <w:r w:rsidR="00D81287" w:rsidRPr="00604C80">
          <w:rPr>
            <w:rStyle w:val="Hyperlink"/>
            <w:b/>
            <w:highlight w:val="white"/>
          </w:rPr>
          <w:t>Book a session with me here.</w:t>
        </w:r>
      </w:hyperlink>
    </w:p>
    <w:p w14:paraId="3002AB73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</w:p>
    <w:p w14:paraId="3002AB74" w14:textId="5CD8DCAC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Thanks,</w:t>
      </w:r>
    </w:p>
    <w:p w14:paraId="069690F9" w14:textId="29C7E45D" w:rsidR="00D81287" w:rsidRPr="00B12DE7" w:rsidRDefault="00D81287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color w:val="222222"/>
        </w:rPr>
      </w:pPr>
      <w:r w:rsidRPr="00B12DE7">
        <w:rPr>
          <w:b/>
          <w:bCs/>
          <w:color w:val="222222"/>
        </w:rPr>
        <w:t>Jimmie</w:t>
      </w:r>
    </w:p>
    <w:p w14:paraId="3002AB75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  <w:r>
        <w:rPr>
          <w:b/>
          <w:color w:val="222222"/>
        </w:rPr>
        <w:t>[YOUR NAME]</w:t>
      </w:r>
    </w:p>
    <w:p w14:paraId="3002AB76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</w:pPr>
    </w:p>
    <w:p w14:paraId="3002AB77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</w:pPr>
    </w:p>
    <w:p w14:paraId="3002AB78" w14:textId="77777777" w:rsidR="004D66A8" w:rsidRDefault="00EA706A">
      <w:pPr>
        <w:rPr>
          <w:b/>
          <w:color w:val="222222"/>
          <w:sz w:val="28"/>
          <w:szCs w:val="28"/>
        </w:rPr>
      </w:pPr>
      <w:r>
        <w:rPr>
          <w:b/>
          <w:color w:val="222222"/>
          <w:sz w:val="28"/>
          <w:szCs w:val="28"/>
        </w:rPr>
        <w:t>Email 8</w:t>
      </w:r>
    </w:p>
    <w:p w14:paraId="3002AB79" w14:textId="77777777" w:rsidR="004D66A8" w:rsidRDefault="004D66A8"/>
    <w:p w14:paraId="3002AB7A" w14:textId="77777777" w:rsidR="004D66A8" w:rsidRDefault="00EA706A">
      <w:r>
        <w:t>Theme of Email: Checklist</w:t>
      </w:r>
    </w:p>
    <w:p w14:paraId="3002AB7B" w14:textId="77777777" w:rsidR="004D66A8" w:rsidRDefault="004D66A8"/>
    <w:p w14:paraId="3002AB7C" w14:textId="77777777" w:rsidR="004D66A8" w:rsidRDefault="00EA706A">
      <w:r>
        <w:t>Time Sent: 11 Days</w:t>
      </w:r>
    </w:p>
    <w:p w14:paraId="3002AB7D" w14:textId="77777777" w:rsidR="004D66A8" w:rsidRDefault="004D66A8"/>
    <w:p w14:paraId="3002AB7E" w14:textId="77777777" w:rsidR="004D66A8" w:rsidRDefault="00EA706A">
      <w:r>
        <w:t xml:space="preserve">Subject: Top </w:t>
      </w:r>
      <w:r>
        <w:rPr>
          <w:color w:val="313C47"/>
          <w:highlight w:val="white"/>
        </w:rPr>
        <w:t>[NUMBER] biggest mistakes [NICHE] make</w:t>
      </w:r>
    </w:p>
    <w:p w14:paraId="3002AB7F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</w:pPr>
    </w:p>
    <w:p w14:paraId="3002AB80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</w:rPr>
      </w:pPr>
      <w:r>
        <w:rPr>
          <w:b/>
          <w:color w:val="FF0000"/>
        </w:rPr>
        <w:t>INSTRUCTIONS (delete after reading): Replace the bold text in brackets with your own text.</w:t>
      </w:r>
    </w:p>
    <w:p w14:paraId="3002AB81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</w:rPr>
      </w:pPr>
    </w:p>
    <w:p w14:paraId="3002AB82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</w:rPr>
      </w:pPr>
      <w:r>
        <w:rPr>
          <w:b/>
          <w:color w:val="FF0000"/>
        </w:rPr>
        <w:t>List the common mistakes your ideal clients make so you can help them avoid them.</w:t>
      </w:r>
    </w:p>
    <w:p w14:paraId="3002AB83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</w:rPr>
      </w:pPr>
    </w:p>
    <w:p w14:paraId="3002AB84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</w:rPr>
      </w:pPr>
      <w:r>
        <w:rPr>
          <w:b/>
          <w:color w:val="FF0000"/>
        </w:rPr>
        <w:t xml:space="preserve">***Don't forget to add your "from" name and subject line in the </w:t>
      </w:r>
      <w:proofErr w:type="gramStart"/>
      <w:r>
        <w:rPr>
          <w:b/>
          <w:color w:val="FF0000"/>
        </w:rPr>
        <w:t>settings.*</w:t>
      </w:r>
      <w:proofErr w:type="gramEnd"/>
      <w:r>
        <w:rPr>
          <w:b/>
          <w:color w:val="FF0000"/>
        </w:rPr>
        <w:t>**</w:t>
      </w:r>
    </w:p>
    <w:p w14:paraId="3002AB85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B86" w14:textId="248C18DF" w:rsidR="004D66A8" w:rsidRDefault="009D1879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Hi</w:t>
      </w:r>
      <w:r w:rsidR="00EA706A">
        <w:rPr>
          <w:color w:val="222222"/>
        </w:rPr>
        <w:t xml:space="preserve"> #FIRST#,</w:t>
      </w:r>
    </w:p>
    <w:p w14:paraId="3002AB87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B88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proofErr w:type="gramStart"/>
      <w:r>
        <w:rPr>
          <w:color w:val="222222"/>
        </w:rPr>
        <w:t>Here’s</w:t>
      </w:r>
      <w:proofErr w:type="gramEnd"/>
      <w:r>
        <w:rPr>
          <w:color w:val="222222"/>
        </w:rPr>
        <w:t xml:space="preserve"> something you might find helpful.</w:t>
      </w:r>
    </w:p>
    <w:p w14:paraId="3002AB89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B8A" w14:textId="26055332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 xml:space="preserve">In my </w:t>
      </w:r>
      <w:r w:rsidR="00654070">
        <w:rPr>
          <w:bCs/>
          <w:color w:val="222222"/>
        </w:rPr>
        <w:t>5</w:t>
      </w:r>
      <w:r>
        <w:rPr>
          <w:color w:val="222222"/>
        </w:rPr>
        <w:t xml:space="preserve">+ years of helping small business owners, </w:t>
      </w:r>
      <w:proofErr w:type="gramStart"/>
      <w:r>
        <w:rPr>
          <w:color w:val="222222"/>
        </w:rPr>
        <w:t>I’ve</w:t>
      </w:r>
      <w:proofErr w:type="gramEnd"/>
      <w:r>
        <w:rPr>
          <w:color w:val="222222"/>
        </w:rPr>
        <w:t xml:space="preserve"> seen the same handful of mistakes occur over and over again.</w:t>
      </w:r>
    </w:p>
    <w:p w14:paraId="3002AB8B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B8C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In fact, if you can just avoid making the following mistakes, I suspect you will have no trouble reaching your goals.</w:t>
      </w:r>
    </w:p>
    <w:p w14:paraId="3002AB8D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B8E" w14:textId="0BDF2A16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Here they are:</w:t>
      </w:r>
    </w:p>
    <w:p w14:paraId="0B5E4A2A" w14:textId="2F19AB04" w:rsidR="00571FBB" w:rsidRDefault="008539C1" w:rsidP="00571FBB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Not understanding the difference between profits and cash flow.</w:t>
      </w:r>
    </w:p>
    <w:p w14:paraId="06C274A0" w14:textId="0B148FB2" w:rsidR="008539C1" w:rsidRDefault="008539C1" w:rsidP="00571FBB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Not performing regular commission audits.</w:t>
      </w:r>
    </w:p>
    <w:p w14:paraId="032D1D1D" w14:textId="2ED953F7" w:rsidR="008539C1" w:rsidRDefault="008539C1" w:rsidP="00571FBB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Not setting up a retirement early.</w:t>
      </w:r>
    </w:p>
    <w:p w14:paraId="6276FC53" w14:textId="5F58ABA6" w:rsidR="008539C1" w:rsidRDefault="009D1879" w:rsidP="00571FBB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Not expanding soon enough.</w:t>
      </w:r>
    </w:p>
    <w:p w14:paraId="67BDED39" w14:textId="57263353" w:rsidR="009D1879" w:rsidRPr="00571FBB" w:rsidRDefault="009D1879" w:rsidP="00571FBB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Not keeping your personal and business finances separate.</w:t>
      </w:r>
    </w:p>
    <w:p w14:paraId="3002AB8F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B91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</w:p>
    <w:p w14:paraId="3002AB92" w14:textId="6DBD2271" w:rsidR="004D66A8" w:rsidRDefault="00571FBB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So,</w:t>
      </w:r>
      <w:r w:rsidR="00EA706A">
        <w:rPr>
          <w:color w:val="222222"/>
        </w:rPr>
        <w:t xml:space="preserve"> there you have it. Now you know what to avoid.</w:t>
      </w:r>
    </w:p>
    <w:p w14:paraId="3002AB93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B94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If you feel like you might have one or more of those problems and would like expert help implementing a game plan to fix them...</w:t>
      </w:r>
    </w:p>
    <w:p w14:paraId="3002AB95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B96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lastRenderedPageBreak/>
        <w:t>Click here to book a free 1-on-1 strategy session with me.</w:t>
      </w:r>
    </w:p>
    <w:p w14:paraId="3002AB97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B98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Thanks,</w:t>
      </w:r>
    </w:p>
    <w:p w14:paraId="3002AB99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  <w:r>
        <w:rPr>
          <w:b/>
          <w:color w:val="222222"/>
        </w:rPr>
        <w:t>[YOUR NAME]</w:t>
      </w:r>
    </w:p>
    <w:p w14:paraId="3002AB9A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</w:pPr>
    </w:p>
    <w:p w14:paraId="3002AB9B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</w:pPr>
    </w:p>
    <w:p w14:paraId="3002AB9C" w14:textId="77777777" w:rsidR="004D66A8" w:rsidRDefault="00EA706A">
      <w:pPr>
        <w:rPr>
          <w:b/>
          <w:color w:val="222222"/>
          <w:sz w:val="28"/>
          <w:szCs w:val="28"/>
        </w:rPr>
      </w:pPr>
      <w:r>
        <w:rPr>
          <w:b/>
          <w:color w:val="222222"/>
          <w:sz w:val="28"/>
          <w:szCs w:val="28"/>
        </w:rPr>
        <w:t>Email 9</w:t>
      </w:r>
    </w:p>
    <w:p w14:paraId="3002AB9D" w14:textId="77777777" w:rsidR="004D66A8" w:rsidRDefault="004D66A8"/>
    <w:p w14:paraId="3002AB9E" w14:textId="77777777" w:rsidR="004D66A8" w:rsidRDefault="00EA706A">
      <w:r>
        <w:t>Theme of Email: TV/Movie</w:t>
      </w:r>
    </w:p>
    <w:p w14:paraId="3002AB9F" w14:textId="77777777" w:rsidR="004D66A8" w:rsidRDefault="004D66A8"/>
    <w:p w14:paraId="3002ABA0" w14:textId="77777777" w:rsidR="004D66A8" w:rsidRDefault="00EA706A">
      <w:r>
        <w:t>Time Sent: 14 Days</w:t>
      </w:r>
    </w:p>
    <w:p w14:paraId="3002ABA1" w14:textId="77777777" w:rsidR="004D66A8" w:rsidRDefault="004D66A8"/>
    <w:p w14:paraId="3002ABA2" w14:textId="77777777" w:rsidR="004D66A8" w:rsidRDefault="00EA706A">
      <w:pPr>
        <w:rPr>
          <w:b/>
          <w:color w:val="313C47"/>
          <w:highlight w:val="white"/>
        </w:rPr>
      </w:pPr>
      <w:r>
        <w:t xml:space="preserve">Subject: </w:t>
      </w:r>
      <w:r>
        <w:rPr>
          <w:color w:val="313C47"/>
          <w:highlight w:val="white"/>
        </w:rPr>
        <w:t xml:space="preserve">Surprising </w:t>
      </w:r>
      <w:r>
        <w:rPr>
          <w:b/>
          <w:color w:val="313C47"/>
          <w:highlight w:val="white"/>
        </w:rPr>
        <w:t>[TOPIC]</w:t>
      </w:r>
      <w:r>
        <w:rPr>
          <w:color w:val="313C47"/>
          <w:highlight w:val="white"/>
        </w:rPr>
        <w:t xml:space="preserve"> lesson from</w:t>
      </w:r>
      <w:r>
        <w:rPr>
          <w:b/>
          <w:color w:val="313C47"/>
          <w:highlight w:val="white"/>
        </w:rPr>
        <w:t xml:space="preserve"> [TV SHOW/MOVIE TITLE]</w:t>
      </w:r>
    </w:p>
    <w:p w14:paraId="3002ABA3" w14:textId="77777777" w:rsidR="004D66A8" w:rsidRDefault="004D66A8">
      <w:pPr>
        <w:rPr>
          <w:color w:val="313C47"/>
          <w:highlight w:val="white"/>
        </w:rPr>
      </w:pPr>
    </w:p>
    <w:p w14:paraId="3002ABA4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>INSTRUCTIONS (delete after reading): Replace the bold text in brackets with your own text.</w:t>
      </w:r>
    </w:p>
    <w:p w14:paraId="3002ABA5" w14:textId="77777777" w:rsidR="004D66A8" w:rsidRDefault="004D66A8">
      <w:pPr>
        <w:rPr>
          <w:b/>
          <w:color w:val="FF0000"/>
          <w:highlight w:val="white"/>
        </w:rPr>
      </w:pPr>
    </w:p>
    <w:p w14:paraId="3002ABA6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>Use a scene from a popular TV show or movie to tell a parable your ideal clients will relate to.</w:t>
      </w:r>
    </w:p>
    <w:p w14:paraId="3002ABA7" w14:textId="77777777" w:rsidR="004D66A8" w:rsidRDefault="004D66A8">
      <w:pPr>
        <w:rPr>
          <w:b/>
          <w:color w:val="FF0000"/>
          <w:highlight w:val="white"/>
        </w:rPr>
      </w:pPr>
    </w:p>
    <w:p w14:paraId="3002ABA8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 xml:space="preserve">***Don't forget to add your "from" name and subject line in the </w:t>
      </w:r>
      <w:proofErr w:type="gramStart"/>
      <w:r>
        <w:rPr>
          <w:b/>
          <w:color w:val="FF0000"/>
          <w:highlight w:val="white"/>
        </w:rPr>
        <w:t>settings.*</w:t>
      </w:r>
      <w:proofErr w:type="gramEnd"/>
      <w:r>
        <w:rPr>
          <w:b/>
          <w:color w:val="FF0000"/>
          <w:highlight w:val="white"/>
        </w:rPr>
        <w:t>**</w:t>
      </w:r>
    </w:p>
    <w:p w14:paraId="3002ABA9" w14:textId="77777777" w:rsidR="004D66A8" w:rsidRDefault="004D66A8">
      <w:pPr>
        <w:rPr>
          <w:color w:val="222222"/>
          <w:highlight w:val="white"/>
        </w:rPr>
      </w:pPr>
    </w:p>
    <w:p w14:paraId="3002ABAA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Hey #FIRST#,</w:t>
      </w:r>
    </w:p>
    <w:p w14:paraId="3002ABAB" w14:textId="77777777" w:rsidR="004D66A8" w:rsidRDefault="004D66A8">
      <w:pPr>
        <w:rPr>
          <w:color w:val="222222"/>
          <w:highlight w:val="white"/>
        </w:rPr>
      </w:pPr>
    </w:p>
    <w:p w14:paraId="3002ABAC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The other day I was watching </w:t>
      </w:r>
      <w:r>
        <w:rPr>
          <w:b/>
          <w:color w:val="222222"/>
          <w:highlight w:val="white"/>
        </w:rPr>
        <w:t>[POPULAR TV SHOW/MOVIE]</w:t>
      </w:r>
      <w:r>
        <w:rPr>
          <w:color w:val="222222"/>
          <w:highlight w:val="white"/>
        </w:rPr>
        <w:t>.</w:t>
      </w:r>
    </w:p>
    <w:p w14:paraId="3002ABAD" w14:textId="77777777" w:rsidR="004D66A8" w:rsidRDefault="004D66A8">
      <w:pPr>
        <w:rPr>
          <w:color w:val="222222"/>
          <w:highlight w:val="white"/>
        </w:rPr>
      </w:pPr>
    </w:p>
    <w:p w14:paraId="3002ABAE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One of the most interesting scenes is where </w:t>
      </w:r>
      <w:r>
        <w:rPr>
          <w:b/>
          <w:color w:val="222222"/>
          <w:highlight w:val="white"/>
        </w:rPr>
        <w:t>[DESCRIBE SCENE]</w:t>
      </w:r>
      <w:r>
        <w:rPr>
          <w:color w:val="222222"/>
          <w:highlight w:val="white"/>
        </w:rPr>
        <w:t>.</w:t>
      </w:r>
    </w:p>
    <w:p w14:paraId="3002ABAF" w14:textId="77777777" w:rsidR="004D66A8" w:rsidRDefault="004D66A8">
      <w:pPr>
        <w:rPr>
          <w:color w:val="222222"/>
          <w:highlight w:val="white"/>
        </w:rPr>
      </w:pPr>
    </w:p>
    <w:p w14:paraId="3002ABB0" w14:textId="77777777" w:rsidR="004D66A8" w:rsidRDefault="00EA706A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That’s</w:t>
      </w:r>
      <w:proofErr w:type="gramEnd"/>
      <w:r>
        <w:rPr>
          <w:color w:val="222222"/>
          <w:highlight w:val="white"/>
        </w:rPr>
        <w:t xml:space="preserve"> really a lot like </w:t>
      </w:r>
      <w:r>
        <w:rPr>
          <w:b/>
          <w:color w:val="222222"/>
          <w:highlight w:val="white"/>
        </w:rPr>
        <w:t>[MAKE A COMPARISON TO HOW PEOPLE IN YOUR MARKET BEHAVE]</w:t>
      </w:r>
      <w:r>
        <w:rPr>
          <w:color w:val="222222"/>
          <w:highlight w:val="white"/>
        </w:rPr>
        <w:t>.</w:t>
      </w:r>
    </w:p>
    <w:p w14:paraId="3002ABB1" w14:textId="77777777" w:rsidR="004D66A8" w:rsidRDefault="004D66A8">
      <w:pPr>
        <w:rPr>
          <w:color w:val="222222"/>
          <w:highlight w:val="white"/>
        </w:rPr>
      </w:pPr>
    </w:p>
    <w:p w14:paraId="3002ABB2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Maybe </w:t>
      </w:r>
      <w:proofErr w:type="gramStart"/>
      <w:r>
        <w:rPr>
          <w:color w:val="222222"/>
          <w:highlight w:val="white"/>
        </w:rPr>
        <w:t>I’m</w:t>
      </w:r>
      <w:proofErr w:type="gramEnd"/>
      <w:r>
        <w:rPr>
          <w:color w:val="222222"/>
          <w:highlight w:val="white"/>
        </w:rPr>
        <w:t xml:space="preserve"> </w:t>
      </w:r>
      <w:proofErr w:type="spellStart"/>
      <w:r>
        <w:rPr>
          <w:color w:val="222222"/>
          <w:highlight w:val="white"/>
        </w:rPr>
        <w:t>geeking</w:t>
      </w:r>
      <w:proofErr w:type="spellEnd"/>
      <w:r>
        <w:rPr>
          <w:color w:val="222222"/>
          <w:highlight w:val="white"/>
        </w:rPr>
        <w:t xml:space="preserve"> out on this a bit…</w:t>
      </w:r>
    </w:p>
    <w:p w14:paraId="3002ABB3" w14:textId="77777777" w:rsidR="004D66A8" w:rsidRDefault="004D66A8">
      <w:pPr>
        <w:rPr>
          <w:color w:val="222222"/>
          <w:highlight w:val="white"/>
        </w:rPr>
      </w:pPr>
    </w:p>
    <w:p w14:paraId="3002ABB4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But when </w:t>
      </w:r>
      <w:proofErr w:type="gramStart"/>
      <w:r>
        <w:rPr>
          <w:color w:val="222222"/>
          <w:highlight w:val="white"/>
        </w:rPr>
        <w:t>you’re</w:t>
      </w:r>
      <w:proofErr w:type="gramEnd"/>
      <w:r>
        <w:rPr>
          <w:color w:val="222222"/>
          <w:highlight w:val="white"/>
        </w:rPr>
        <w:t xml:space="preserve"> as immersed as I am into </w:t>
      </w:r>
      <w:r>
        <w:rPr>
          <w:b/>
          <w:color w:val="222222"/>
          <w:highlight w:val="white"/>
        </w:rPr>
        <w:t>[TOPIC]</w:t>
      </w:r>
      <w:r>
        <w:rPr>
          <w:color w:val="222222"/>
          <w:highlight w:val="white"/>
        </w:rPr>
        <w:t xml:space="preserve"> you just start seeing these little lessons everywhere… even in popular shows.</w:t>
      </w:r>
    </w:p>
    <w:p w14:paraId="3002ABB5" w14:textId="77777777" w:rsidR="004D66A8" w:rsidRDefault="004D66A8">
      <w:pPr>
        <w:rPr>
          <w:color w:val="222222"/>
          <w:highlight w:val="white"/>
        </w:rPr>
      </w:pPr>
    </w:p>
    <w:p w14:paraId="3002ABB6" w14:textId="77777777" w:rsidR="004D66A8" w:rsidRDefault="00EA706A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It's</w:t>
      </w:r>
      <w:proofErr w:type="gramEnd"/>
      <w:r>
        <w:rPr>
          <w:color w:val="222222"/>
          <w:highlight w:val="white"/>
        </w:rPr>
        <w:t xml:space="preserve"> my life mission to help </w:t>
      </w:r>
      <w:r>
        <w:rPr>
          <w:b/>
          <w:color w:val="222222"/>
          <w:highlight w:val="white"/>
        </w:rPr>
        <w:t>[NICHE]</w:t>
      </w:r>
      <w:r>
        <w:rPr>
          <w:color w:val="222222"/>
          <w:highlight w:val="white"/>
        </w:rPr>
        <w:t xml:space="preserve"> avoid</w:t>
      </w:r>
      <w:r>
        <w:rPr>
          <w:b/>
          <w:color w:val="222222"/>
          <w:highlight w:val="white"/>
        </w:rPr>
        <w:t xml:space="preserve"> [PROBLEM IN TV SHOW/MOVIE SCENE]</w:t>
      </w:r>
      <w:r>
        <w:rPr>
          <w:color w:val="222222"/>
          <w:highlight w:val="white"/>
        </w:rPr>
        <w:t>.</w:t>
      </w:r>
    </w:p>
    <w:p w14:paraId="3002ABB7" w14:textId="77777777" w:rsidR="004D66A8" w:rsidRDefault="004D66A8">
      <w:pPr>
        <w:rPr>
          <w:color w:val="222222"/>
          <w:highlight w:val="white"/>
        </w:rPr>
      </w:pPr>
    </w:p>
    <w:p w14:paraId="3002ABB8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If you think I could help you, </w:t>
      </w:r>
      <w:proofErr w:type="gramStart"/>
      <w:r>
        <w:rPr>
          <w:color w:val="222222"/>
          <w:highlight w:val="white"/>
        </w:rPr>
        <w:t>let's</w:t>
      </w:r>
      <w:proofErr w:type="gramEnd"/>
      <w:r>
        <w:rPr>
          <w:color w:val="222222"/>
          <w:highlight w:val="white"/>
        </w:rPr>
        <w:t xml:space="preserve"> talk: </w:t>
      </w:r>
    </w:p>
    <w:p w14:paraId="3002ABB9" w14:textId="77777777" w:rsidR="004D66A8" w:rsidRDefault="004D66A8">
      <w:pPr>
        <w:rPr>
          <w:color w:val="222222"/>
          <w:highlight w:val="white"/>
        </w:rPr>
      </w:pPr>
    </w:p>
    <w:p w14:paraId="3002ABBA" w14:textId="77777777" w:rsidR="004D66A8" w:rsidRDefault="00EA706A">
      <w:pPr>
        <w:rPr>
          <w:b/>
          <w:color w:val="222222"/>
          <w:highlight w:val="white"/>
        </w:rPr>
      </w:pPr>
      <w:r>
        <w:rPr>
          <w:b/>
          <w:color w:val="222222"/>
          <w:highlight w:val="white"/>
        </w:rPr>
        <w:t>[LINK TO CALL BOOKING FORM]</w:t>
      </w:r>
    </w:p>
    <w:p w14:paraId="3002ABBB" w14:textId="77777777" w:rsidR="004D66A8" w:rsidRDefault="004D66A8">
      <w:pPr>
        <w:rPr>
          <w:color w:val="222222"/>
          <w:highlight w:val="white"/>
        </w:rPr>
      </w:pPr>
    </w:p>
    <w:p w14:paraId="3002ABBC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Thanks,</w:t>
      </w:r>
    </w:p>
    <w:p w14:paraId="3002ABBD" w14:textId="77777777" w:rsidR="004D66A8" w:rsidRDefault="00EA706A">
      <w:pPr>
        <w:rPr>
          <w:b/>
          <w:color w:val="222222"/>
          <w:highlight w:val="white"/>
        </w:rPr>
      </w:pPr>
      <w:r>
        <w:rPr>
          <w:b/>
          <w:color w:val="222222"/>
          <w:highlight w:val="white"/>
        </w:rPr>
        <w:t>[YOUR NAME]</w:t>
      </w:r>
    </w:p>
    <w:p w14:paraId="3002ABBE" w14:textId="77777777" w:rsidR="004D66A8" w:rsidRDefault="004D66A8">
      <w:pPr>
        <w:rPr>
          <w:b/>
          <w:color w:val="222222"/>
          <w:highlight w:val="white"/>
        </w:rPr>
      </w:pPr>
    </w:p>
    <w:p w14:paraId="3002ABBF" w14:textId="77777777" w:rsidR="004D66A8" w:rsidRDefault="004D66A8">
      <w:pPr>
        <w:rPr>
          <w:b/>
          <w:color w:val="222222"/>
          <w:highlight w:val="white"/>
        </w:rPr>
      </w:pPr>
    </w:p>
    <w:p w14:paraId="3002ABC0" w14:textId="77777777" w:rsidR="004D66A8" w:rsidRDefault="00EA706A">
      <w:pPr>
        <w:rPr>
          <w:b/>
          <w:color w:val="222222"/>
          <w:sz w:val="28"/>
          <w:szCs w:val="28"/>
        </w:rPr>
      </w:pPr>
      <w:r>
        <w:rPr>
          <w:b/>
          <w:color w:val="222222"/>
          <w:sz w:val="28"/>
          <w:szCs w:val="28"/>
        </w:rPr>
        <w:t>Email 10</w:t>
      </w:r>
    </w:p>
    <w:p w14:paraId="3002ABC1" w14:textId="77777777" w:rsidR="004D66A8" w:rsidRDefault="004D66A8"/>
    <w:p w14:paraId="3002ABC2" w14:textId="77777777" w:rsidR="004D66A8" w:rsidRDefault="00EA706A">
      <w:r>
        <w:t>Theme of Email: Inspirational</w:t>
      </w:r>
    </w:p>
    <w:p w14:paraId="3002ABC3" w14:textId="77777777" w:rsidR="004D66A8" w:rsidRDefault="004D66A8"/>
    <w:p w14:paraId="3002ABC4" w14:textId="77777777" w:rsidR="004D66A8" w:rsidRDefault="00EA706A">
      <w:r>
        <w:t>Time Sent: 17 Days</w:t>
      </w:r>
    </w:p>
    <w:p w14:paraId="3002ABC5" w14:textId="77777777" w:rsidR="004D66A8" w:rsidRDefault="004D66A8"/>
    <w:p w14:paraId="3002ABC6" w14:textId="77777777" w:rsidR="004D66A8" w:rsidRDefault="00EA706A">
      <w:pPr>
        <w:rPr>
          <w:color w:val="313C47"/>
          <w:highlight w:val="white"/>
        </w:rPr>
      </w:pPr>
      <w:r>
        <w:t xml:space="preserve">Subject: </w:t>
      </w:r>
      <w:r>
        <w:rPr>
          <w:color w:val="313C47"/>
          <w:highlight w:val="white"/>
        </w:rPr>
        <w:t xml:space="preserve">Wannabe </w:t>
      </w:r>
      <w:r>
        <w:rPr>
          <w:b/>
          <w:color w:val="313C47"/>
          <w:highlight w:val="white"/>
        </w:rPr>
        <w:t xml:space="preserve">[SUCCESS STATUS </w:t>
      </w:r>
      <w:proofErr w:type="gramStart"/>
      <w:r>
        <w:rPr>
          <w:b/>
          <w:color w:val="313C47"/>
          <w:highlight w:val="white"/>
        </w:rPr>
        <w:t>TITLE]</w:t>
      </w:r>
      <w:r>
        <w:rPr>
          <w:color w:val="313C47"/>
          <w:highlight w:val="white"/>
        </w:rPr>
        <w:t>s</w:t>
      </w:r>
      <w:proofErr w:type="gramEnd"/>
    </w:p>
    <w:p w14:paraId="3002ABC7" w14:textId="77777777" w:rsidR="004D66A8" w:rsidRDefault="004D66A8">
      <w:pPr>
        <w:rPr>
          <w:color w:val="222222"/>
          <w:highlight w:val="white"/>
        </w:rPr>
      </w:pPr>
    </w:p>
    <w:p w14:paraId="3002ABC8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>INSTRUCTIONS (delete after reading): Replace the bold text in brackets with your own text.</w:t>
      </w:r>
    </w:p>
    <w:p w14:paraId="3002ABC9" w14:textId="77777777" w:rsidR="004D66A8" w:rsidRDefault="004D66A8">
      <w:pPr>
        <w:rPr>
          <w:b/>
          <w:color w:val="FF0000"/>
          <w:highlight w:val="white"/>
        </w:rPr>
      </w:pPr>
    </w:p>
    <w:p w14:paraId="3002ABCA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>Identify what status your prospect is after (e.g. entrepreneur, bikini body, alpha male, etc.) and why they might fail to achieve that status.</w:t>
      </w:r>
    </w:p>
    <w:p w14:paraId="3002ABCB" w14:textId="77777777" w:rsidR="004D66A8" w:rsidRDefault="004D66A8">
      <w:pPr>
        <w:rPr>
          <w:b/>
          <w:color w:val="FF0000"/>
          <w:highlight w:val="white"/>
        </w:rPr>
      </w:pPr>
    </w:p>
    <w:p w14:paraId="3002ABCC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 xml:space="preserve">***Don't forget to add your "from" name and subject line in the </w:t>
      </w:r>
      <w:proofErr w:type="gramStart"/>
      <w:r>
        <w:rPr>
          <w:b/>
          <w:color w:val="FF0000"/>
          <w:highlight w:val="white"/>
        </w:rPr>
        <w:t>settings.*</w:t>
      </w:r>
      <w:proofErr w:type="gramEnd"/>
      <w:r>
        <w:rPr>
          <w:b/>
          <w:color w:val="FF0000"/>
          <w:highlight w:val="white"/>
        </w:rPr>
        <w:t>**</w:t>
      </w:r>
    </w:p>
    <w:p w14:paraId="3002ABCD" w14:textId="77777777" w:rsidR="004D66A8" w:rsidRDefault="004D66A8">
      <w:pPr>
        <w:rPr>
          <w:color w:val="222222"/>
          <w:highlight w:val="white"/>
        </w:rPr>
      </w:pPr>
    </w:p>
    <w:p w14:paraId="3002ABCE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#FIRST#,</w:t>
      </w:r>
    </w:p>
    <w:p w14:paraId="3002ABCF" w14:textId="77777777" w:rsidR="004D66A8" w:rsidRDefault="004D66A8">
      <w:pPr>
        <w:rPr>
          <w:color w:val="222222"/>
          <w:highlight w:val="white"/>
        </w:rPr>
      </w:pPr>
    </w:p>
    <w:p w14:paraId="3002ABD0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This just saddens me.</w:t>
      </w:r>
    </w:p>
    <w:p w14:paraId="3002ABD1" w14:textId="77777777" w:rsidR="004D66A8" w:rsidRDefault="004D66A8">
      <w:pPr>
        <w:rPr>
          <w:color w:val="222222"/>
          <w:highlight w:val="white"/>
        </w:rPr>
      </w:pPr>
    </w:p>
    <w:p w14:paraId="3002ABD2" w14:textId="77777777" w:rsidR="004D66A8" w:rsidRDefault="00EA706A">
      <w:pPr>
        <w:rPr>
          <w:b/>
          <w:color w:val="222222"/>
          <w:highlight w:val="white"/>
        </w:rPr>
      </w:pPr>
      <w:r>
        <w:rPr>
          <w:b/>
          <w:color w:val="222222"/>
          <w:highlight w:val="white"/>
        </w:rPr>
        <w:t>[DESCRIBE SOMEONE WHO GAVE UP ON THEIR GOAL]</w:t>
      </w:r>
    </w:p>
    <w:p w14:paraId="3002ABD3" w14:textId="77777777" w:rsidR="004D66A8" w:rsidRDefault="004D66A8">
      <w:pPr>
        <w:rPr>
          <w:color w:val="222222"/>
          <w:highlight w:val="white"/>
        </w:rPr>
      </w:pPr>
    </w:p>
    <w:p w14:paraId="3002ABD4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As much as </w:t>
      </w:r>
      <w:proofErr w:type="gramStart"/>
      <w:r>
        <w:rPr>
          <w:color w:val="222222"/>
          <w:highlight w:val="white"/>
        </w:rPr>
        <w:t>I’d</w:t>
      </w:r>
      <w:proofErr w:type="gramEnd"/>
      <w:r>
        <w:rPr>
          <w:color w:val="222222"/>
          <w:highlight w:val="white"/>
        </w:rPr>
        <w:t xml:space="preserve"> love for everyone in the world to </w:t>
      </w:r>
      <w:r>
        <w:rPr>
          <w:b/>
          <w:color w:val="222222"/>
          <w:highlight w:val="white"/>
        </w:rPr>
        <w:t>[DESIRED END RESULT]</w:t>
      </w:r>
      <w:r>
        <w:rPr>
          <w:color w:val="222222"/>
          <w:highlight w:val="white"/>
        </w:rPr>
        <w:t xml:space="preserve">, it just </w:t>
      </w:r>
      <w:proofErr w:type="spellStart"/>
      <w:r>
        <w:rPr>
          <w:color w:val="222222"/>
          <w:highlight w:val="white"/>
        </w:rPr>
        <w:t>ain’t</w:t>
      </w:r>
      <w:proofErr w:type="spellEnd"/>
      <w:r>
        <w:rPr>
          <w:color w:val="222222"/>
          <w:highlight w:val="white"/>
        </w:rPr>
        <w:t xml:space="preserve"> </w:t>
      </w:r>
      <w:proofErr w:type="spellStart"/>
      <w:r>
        <w:rPr>
          <w:color w:val="222222"/>
          <w:highlight w:val="white"/>
        </w:rPr>
        <w:t>gonna</w:t>
      </w:r>
      <w:proofErr w:type="spellEnd"/>
      <w:r>
        <w:rPr>
          <w:color w:val="222222"/>
          <w:highlight w:val="white"/>
        </w:rPr>
        <w:t xml:space="preserve"> happen.</w:t>
      </w:r>
    </w:p>
    <w:p w14:paraId="3002ABD5" w14:textId="77777777" w:rsidR="004D66A8" w:rsidRDefault="004D66A8">
      <w:pPr>
        <w:rPr>
          <w:color w:val="222222"/>
          <w:highlight w:val="white"/>
        </w:rPr>
      </w:pPr>
    </w:p>
    <w:p w14:paraId="3002ABD6" w14:textId="77777777" w:rsidR="004D66A8" w:rsidRDefault="00EA706A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I’d</w:t>
      </w:r>
      <w:proofErr w:type="gramEnd"/>
      <w:r>
        <w:rPr>
          <w:color w:val="222222"/>
          <w:highlight w:val="white"/>
        </w:rPr>
        <w:t xml:space="preserve"> say over 90% of people who try to </w:t>
      </w:r>
      <w:r>
        <w:rPr>
          <w:b/>
          <w:color w:val="222222"/>
          <w:highlight w:val="white"/>
        </w:rPr>
        <w:t>[DESIRED END RESULT]</w:t>
      </w:r>
      <w:r>
        <w:rPr>
          <w:color w:val="222222"/>
          <w:highlight w:val="white"/>
        </w:rPr>
        <w:t xml:space="preserve"> give up within the first </w:t>
      </w:r>
      <w:r>
        <w:rPr>
          <w:b/>
          <w:color w:val="222222"/>
          <w:highlight w:val="white"/>
        </w:rPr>
        <w:t>[TIME FRAME]</w:t>
      </w:r>
      <w:r>
        <w:rPr>
          <w:color w:val="222222"/>
          <w:highlight w:val="white"/>
        </w:rPr>
        <w:t>.</w:t>
      </w:r>
    </w:p>
    <w:p w14:paraId="3002ABD7" w14:textId="77777777" w:rsidR="004D66A8" w:rsidRDefault="004D66A8">
      <w:pPr>
        <w:rPr>
          <w:color w:val="222222"/>
          <w:highlight w:val="white"/>
        </w:rPr>
      </w:pPr>
    </w:p>
    <w:p w14:paraId="3002ABD8" w14:textId="77777777" w:rsidR="004D66A8" w:rsidRDefault="00EA706A">
      <w:pPr>
        <w:rPr>
          <w:b/>
          <w:color w:val="222222"/>
          <w:highlight w:val="white"/>
        </w:rPr>
      </w:pPr>
      <w:r>
        <w:rPr>
          <w:color w:val="222222"/>
          <w:highlight w:val="white"/>
        </w:rPr>
        <w:t xml:space="preserve">They just </w:t>
      </w:r>
      <w:proofErr w:type="gramStart"/>
      <w:r>
        <w:rPr>
          <w:color w:val="222222"/>
          <w:highlight w:val="white"/>
        </w:rPr>
        <w:t>don’t</w:t>
      </w:r>
      <w:proofErr w:type="gramEnd"/>
      <w:r>
        <w:rPr>
          <w:b/>
          <w:color w:val="222222"/>
          <w:highlight w:val="white"/>
        </w:rPr>
        <w:t xml:space="preserve"> [LIST REASONS FOR FAILURE]</w:t>
      </w:r>
    </w:p>
    <w:p w14:paraId="3002ABD9" w14:textId="77777777" w:rsidR="004D66A8" w:rsidRDefault="004D66A8">
      <w:pPr>
        <w:rPr>
          <w:color w:val="222222"/>
          <w:highlight w:val="white"/>
        </w:rPr>
      </w:pPr>
    </w:p>
    <w:p w14:paraId="3002ABDA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I’m not saying these people are incapable of </w:t>
      </w:r>
      <w:r>
        <w:rPr>
          <w:b/>
          <w:color w:val="222222"/>
          <w:highlight w:val="white"/>
        </w:rPr>
        <w:t xml:space="preserve">[DESIRED END </w:t>
      </w:r>
      <w:proofErr w:type="gramStart"/>
      <w:r>
        <w:rPr>
          <w:b/>
          <w:color w:val="222222"/>
          <w:highlight w:val="white"/>
        </w:rPr>
        <w:t>RESULT]</w:t>
      </w:r>
      <w:r>
        <w:rPr>
          <w:color w:val="222222"/>
          <w:highlight w:val="white"/>
        </w:rPr>
        <w:t>...</w:t>
      </w:r>
      <w:proofErr w:type="gramEnd"/>
    </w:p>
    <w:p w14:paraId="3002ABDB" w14:textId="77777777" w:rsidR="004D66A8" w:rsidRDefault="004D66A8">
      <w:pPr>
        <w:rPr>
          <w:color w:val="222222"/>
          <w:highlight w:val="white"/>
        </w:rPr>
      </w:pPr>
    </w:p>
    <w:p w14:paraId="3002ABDC" w14:textId="77777777" w:rsidR="004D66A8" w:rsidRDefault="00EA706A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It’s</w:t>
      </w:r>
      <w:proofErr w:type="gramEnd"/>
      <w:r>
        <w:rPr>
          <w:color w:val="222222"/>
          <w:highlight w:val="white"/>
        </w:rPr>
        <w:t xml:space="preserve"> just that they won’t stick with what’s proven to work.</w:t>
      </w:r>
    </w:p>
    <w:p w14:paraId="3002ABDD" w14:textId="77777777" w:rsidR="004D66A8" w:rsidRDefault="004D66A8">
      <w:pPr>
        <w:rPr>
          <w:color w:val="222222"/>
          <w:highlight w:val="white"/>
        </w:rPr>
      </w:pPr>
    </w:p>
    <w:p w14:paraId="3002ABDE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They dabble in a little of this and a little of that…</w:t>
      </w:r>
    </w:p>
    <w:p w14:paraId="3002ABDF" w14:textId="77777777" w:rsidR="004D66A8" w:rsidRDefault="004D66A8">
      <w:pPr>
        <w:rPr>
          <w:color w:val="222222"/>
          <w:highlight w:val="white"/>
        </w:rPr>
      </w:pPr>
    </w:p>
    <w:p w14:paraId="3002ABE0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Then they just give up.</w:t>
      </w:r>
    </w:p>
    <w:p w14:paraId="3002ABE1" w14:textId="77777777" w:rsidR="004D66A8" w:rsidRDefault="004D66A8">
      <w:pPr>
        <w:rPr>
          <w:color w:val="222222"/>
          <w:highlight w:val="white"/>
        </w:rPr>
      </w:pPr>
    </w:p>
    <w:p w14:paraId="3002ABE2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Simply wanting to change </w:t>
      </w:r>
      <w:proofErr w:type="gramStart"/>
      <w:r>
        <w:rPr>
          <w:color w:val="222222"/>
          <w:highlight w:val="white"/>
        </w:rPr>
        <w:t>isn’t</w:t>
      </w:r>
      <w:proofErr w:type="gramEnd"/>
      <w:r>
        <w:rPr>
          <w:color w:val="222222"/>
          <w:highlight w:val="white"/>
        </w:rPr>
        <w:t xml:space="preserve"> enough.</w:t>
      </w:r>
    </w:p>
    <w:p w14:paraId="3002ABE3" w14:textId="77777777" w:rsidR="004D66A8" w:rsidRDefault="004D66A8">
      <w:pPr>
        <w:rPr>
          <w:color w:val="222222"/>
          <w:highlight w:val="white"/>
        </w:rPr>
      </w:pPr>
    </w:p>
    <w:p w14:paraId="3002ABE4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Trying hard </w:t>
      </w:r>
      <w:proofErr w:type="gramStart"/>
      <w:r>
        <w:rPr>
          <w:color w:val="222222"/>
          <w:highlight w:val="white"/>
        </w:rPr>
        <w:t>isn’t</w:t>
      </w:r>
      <w:proofErr w:type="gramEnd"/>
      <w:r>
        <w:rPr>
          <w:color w:val="222222"/>
          <w:highlight w:val="white"/>
        </w:rPr>
        <w:t xml:space="preserve"> enough.</w:t>
      </w:r>
    </w:p>
    <w:p w14:paraId="3002ABE5" w14:textId="77777777" w:rsidR="004D66A8" w:rsidRDefault="004D66A8">
      <w:pPr>
        <w:rPr>
          <w:color w:val="222222"/>
          <w:highlight w:val="white"/>
        </w:rPr>
      </w:pPr>
    </w:p>
    <w:p w14:paraId="3002ABE6" w14:textId="77777777" w:rsidR="004D66A8" w:rsidRDefault="00EA706A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lastRenderedPageBreak/>
        <w:t>There’s</w:t>
      </w:r>
      <w:proofErr w:type="gramEnd"/>
      <w:r>
        <w:rPr>
          <w:color w:val="222222"/>
          <w:highlight w:val="white"/>
        </w:rPr>
        <w:t xml:space="preserve"> a certain mindset you need to have.</w:t>
      </w:r>
    </w:p>
    <w:p w14:paraId="3002ABE7" w14:textId="77777777" w:rsidR="004D66A8" w:rsidRDefault="004D66A8">
      <w:pPr>
        <w:rPr>
          <w:color w:val="222222"/>
          <w:highlight w:val="white"/>
        </w:rPr>
      </w:pPr>
    </w:p>
    <w:p w14:paraId="3002ABE8" w14:textId="77777777" w:rsidR="004D66A8" w:rsidRDefault="00EA706A">
      <w:pPr>
        <w:rPr>
          <w:b/>
          <w:color w:val="222222"/>
          <w:highlight w:val="white"/>
        </w:rPr>
      </w:pPr>
      <w:r>
        <w:rPr>
          <w:b/>
          <w:color w:val="222222"/>
          <w:highlight w:val="white"/>
        </w:rPr>
        <w:t>[DESCRIBE THE MINDSET NEEDED]</w:t>
      </w:r>
    </w:p>
    <w:p w14:paraId="3002ABE9" w14:textId="77777777" w:rsidR="004D66A8" w:rsidRDefault="004D66A8">
      <w:pPr>
        <w:rPr>
          <w:color w:val="222222"/>
          <w:highlight w:val="white"/>
        </w:rPr>
      </w:pPr>
    </w:p>
    <w:p w14:paraId="3002ABEA" w14:textId="77777777" w:rsidR="004D66A8" w:rsidRDefault="00EA706A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This is why</w:t>
      </w:r>
      <w:proofErr w:type="gramEnd"/>
      <w:r>
        <w:rPr>
          <w:color w:val="222222"/>
          <w:highlight w:val="white"/>
        </w:rPr>
        <w:t xml:space="preserve"> working with a financial expert has been so helpful to my </w:t>
      </w:r>
      <w:r>
        <w:rPr>
          <w:b/>
          <w:color w:val="222222"/>
          <w:highlight w:val="white"/>
        </w:rPr>
        <w:t xml:space="preserve">[NICHE] </w:t>
      </w:r>
      <w:r>
        <w:rPr>
          <w:color w:val="222222"/>
          <w:highlight w:val="white"/>
        </w:rPr>
        <w:t>clients.</w:t>
      </w:r>
    </w:p>
    <w:p w14:paraId="3002ABEB" w14:textId="77777777" w:rsidR="004D66A8" w:rsidRDefault="004D66A8">
      <w:pPr>
        <w:rPr>
          <w:color w:val="222222"/>
          <w:highlight w:val="white"/>
        </w:rPr>
      </w:pPr>
    </w:p>
    <w:p w14:paraId="3002ABEC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I have specialized, industry-specific knowledge that </w:t>
      </w:r>
      <w:proofErr w:type="gramStart"/>
      <w:r>
        <w:rPr>
          <w:color w:val="222222"/>
          <w:highlight w:val="white"/>
        </w:rPr>
        <w:t>the vast majority of</w:t>
      </w:r>
      <w:proofErr w:type="gramEnd"/>
      <w:r>
        <w:rPr>
          <w:color w:val="222222"/>
          <w:highlight w:val="white"/>
        </w:rPr>
        <w:t xml:space="preserve"> CPAs and accountants just don't have.</w:t>
      </w:r>
    </w:p>
    <w:p w14:paraId="3002ABED" w14:textId="77777777" w:rsidR="004D66A8" w:rsidRDefault="004D66A8">
      <w:pPr>
        <w:rPr>
          <w:color w:val="222222"/>
          <w:highlight w:val="white"/>
        </w:rPr>
      </w:pPr>
    </w:p>
    <w:p w14:paraId="3002ABEE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I give you a solid foundation to make permanent changes in your business and life.</w:t>
      </w:r>
    </w:p>
    <w:p w14:paraId="3002ABEF" w14:textId="77777777" w:rsidR="004D66A8" w:rsidRDefault="004D66A8">
      <w:pPr>
        <w:rPr>
          <w:color w:val="222222"/>
          <w:highlight w:val="white"/>
        </w:rPr>
      </w:pPr>
    </w:p>
    <w:p w14:paraId="3002ABF0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This is for serious-minded people only.</w:t>
      </w:r>
    </w:p>
    <w:p w14:paraId="3002ABF1" w14:textId="77777777" w:rsidR="004D66A8" w:rsidRDefault="004D66A8">
      <w:pPr>
        <w:rPr>
          <w:color w:val="222222"/>
          <w:highlight w:val="white"/>
        </w:rPr>
      </w:pPr>
    </w:p>
    <w:p w14:paraId="3002ABF2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If you want to see if I can help you </w:t>
      </w:r>
      <w:r>
        <w:rPr>
          <w:b/>
          <w:color w:val="222222"/>
          <w:highlight w:val="white"/>
        </w:rPr>
        <w:t>[DESIRED END RESULT]</w:t>
      </w:r>
      <w:r>
        <w:rPr>
          <w:color w:val="222222"/>
          <w:highlight w:val="white"/>
        </w:rPr>
        <w:t>, click here:</w:t>
      </w:r>
    </w:p>
    <w:p w14:paraId="3002ABF3" w14:textId="77777777" w:rsidR="004D66A8" w:rsidRDefault="004D66A8">
      <w:pPr>
        <w:rPr>
          <w:color w:val="222222"/>
          <w:highlight w:val="white"/>
        </w:rPr>
      </w:pPr>
    </w:p>
    <w:p w14:paraId="3002ABF4" w14:textId="77777777" w:rsidR="004D66A8" w:rsidRDefault="00EA706A">
      <w:pPr>
        <w:rPr>
          <w:b/>
          <w:color w:val="222222"/>
          <w:highlight w:val="white"/>
        </w:rPr>
      </w:pPr>
      <w:r>
        <w:rPr>
          <w:b/>
          <w:color w:val="222222"/>
          <w:highlight w:val="white"/>
        </w:rPr>
        <w:t>[LINK TO CALL BOOKING FORM]</w:t>
      </w:r>
    </w:p>
    <w:p w14:paraId="3002ABF5" w14:textId="77777777" w:rsidR="004D66A8" w:rsidRDefault="004D66A8">
      <w:pPr>
        <w:rPr>
          <w:color w:val="222222"/>
          <w:highlight w:val="white"/>
        </w:rPr>
      </w:pPr>
    </w:p>
    <w:p w14:paraId="3002ABF6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Thanks,</w:t>
      </w:r>
    </w:p>
    <w:p w14:paraId="3002ABF7" w14:textId="77777777" w:rsidR="004D66A8" w:rsidRDefault="00EA706A">
      <w:pPr>
        <w:rPr>
          <w:b/>
          <w:color w:val="222222"/>
          <w:highlight w:val="white"/>
        </w:rPr>
      </w:pPr>
      <w:r>
        <w:rPr>
          <w:b/>
          <w:color w:val="222222"/>
          <w:highlight w:val="white"/>
        </w:rPr>
        <w:t>[YOUR NAME]</w:t>
      </w:r>
    </w:p>
    <w:p w14:paraId="3002ABF8" w14:textId="77777777" w:rsidR="004D66A8" w:rsidRDefault="004D66A8">
      <w:pPr>
        <w:rPr>
          <w:b/>
          <w:color w:val="222222"/>
          <w:highlight w:val="white"/>
        </w:rPr>
      </w:pPr>
    </w:p>
    <w:p w14:paraId="3002ABF9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</w:pPr>
    </w:p>
    <w:p w14:paraId="3002ABFA" w14:textId="77777777" w:rsidR="004D66A8" w:rsidRDefault="00EA706A">
      <w:pPr>
        <w:rPr>
          <w:b/>
          <w:color w:val="222222"/>
          <w:sz w:val="28"/>
          <w:szCs w:val="28"/>
        </w:rPr>
      </w:pPr>
      <w:r>
        <w:rPr>
          <w:b/>
          <w:color w:val="222222"/>
          <w:sz w:val="28"/>
          <w:szCs w:val="28"/>
        </w:rPr>
        <w:t>Email 11</w:t>
      </w:r>
    </w:p>
    <w:p w14:paraId="3002ABFB" w14:textId="77777777" w:rsidR="004D66A8" w:rsidRDefault="004D66A8"/>
    <w:p w14:paraId="3002ABFC" w14:textId="77777777" w:rsidR="004D66A8" w:rsidRDefault="00EA706A">
      <w:r>
        <w:t>Theme of Email: Controversial</w:t>
      </w:r>
    </w:p>
    <w:p w14:paraId="3002ABFD" w14:textId="77777777" w:rsidR="004D66A8" w:rsidRDefault="004D66A8"/>
    <w:p w14:paraId="3002ABFE" w14:textId="77777777" w:rsidR="004D66A8" w:rsidRDefault="00EA706A">
      <w:r>
        <w:t>Time Sent: 20 Days</w:t>
      </w:r>
    </w:p>
    <w:p w14:paraId="3002ABFF" w14:textId="77777777" w:rsidR="004D66A8" w:rsidRDefault="004D66A8"/>
    <w:p w14:paraId="3002AC00" w14:textId="77777777" w:rsidR="004D66A8" w:rsidRDefault="00EA706A">
      <w:pPr>
        <w:rPr>
          <w:b/>
          <w:color w:val="313C47"/>
          <w:highlight w:val="white"/>
        </w:rPr>
      </w:pPr>
      <w:r>
        <w:t xml:space="preserve">Subject: </w:t>
      </w:r>
      <w:r>
        <w:rPr>
          <w:color w:val="313C47"/>
          <w:highlight w:val="white"/>
        </w:rPr>
        <w:t xml:space="preserve">My uncensored opinion on </w:t>
      </w:r>
      <w:r>
        <w:rPr>
          <w:b/>
          <w:color w:val="313C47"/>
          <w:highlight w:val="white"/>
        </w:rPr>
        <w:t>[RECENT FAD]</w:t>
      </w:r>
    </w:p>
    <w:p w14:paraId="3002AC01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</w:pPr>
    </w:p>
    <w:p w14:paraId="3002AC02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</w:rPr>
      </w:pPr>
      <w:r>
        <w:rPr>
          <w:b/>
          <w:color w:val="FF0000"/>
        </w:rPr>
        <w:t>INSTRUCTIONS (delete after reading): Replace the bold text in brackets with your own text.</w:t>
      </w:r>
    </w:p>
    <w:p w14:paraId="3002AC03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</w:rPr>
      </w:pPr>
    </w:p>
    <w:p w14:paraId="3002AC04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</w:rPr>
      </w:pPr>
      <w:r>
        <w:rPr>
          <w:b/>
          <w:color w:val="FF0000"/>
        </w:rPr>
        <w:t>Being polarizing can attract people to you. Give ideal clients your controversial opinion on a recent fad that affects their industry or businesses.</w:t>
      </w:r>
    </w:p>
    <w:p w14:paraId="3002AC05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</w:rPr>
      </w:pPr>
    </w:p>
    <w:p w14:paraId="3002AC06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</w:rPr>
      </w:pPr>
      <w:r>
        <w:rPr>
          <w:b/>
          <w:color w:val="FF0000"/>
        </w:rPr>
        <w:t xml:space="preserve">***Don't forget to add your "from" name and subject line in the </w:t>
      </w:r>
      <w:proofErr w:type="gramStart"/>
      <w:r>
        <w:rPr>
          <w:b/>
          <w:color w:val="FF0000"/>
        </w:rPr>
        <w:t>settings.*</w:t>
      </w:r>
      <w:proofErr w:type="gramEnd"/>
      <w:r>
        <w:rPr>
          <w:b/>
          <w:color w:val="FF0000"/>
        </w:rPr>
        <w:t>**</w:t>
      </w:r>
    </w:p>
    <w:p w14:paraId="3002AC07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C08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#FIRST#,</w:t>
      </w:r>
    </w:p>
    <w:p w14:paraId="3002AC09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C0A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proofErr w:type="gramStart"/>
      <w:r>
        <w:rPr>
          <w:color w:val="222222"/>
        </w:rPr>
        <w:t>You’ve</w:t>
      </w:r>
      <w:proofErr w:type="gramEnd"/>
      <w:r>
        <w:rPr>
          <w:color w:val="222222"/>
        </w:rPr>
        <w:t xml:space="preserve"> probably heard by now about the so-called “</w:t>
      </w:r>
      <w:r>
        <w:rPr>
          <w:b/>
          <w:color w:val="222222"/>
        </w:rPr>
        <w:t>[INDUSTRY FAD]</w:t>
      </w:r>
      <w:r>
        <w:rPr>
          <w:color w:val="222222"/>
        </w:rPr>
        <w:t>.”</w:t>
      </w:r>
    </w:p>
    <w:p w14:paraId="3002AC0B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C0C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 xml:space="preserve">Basically, </w:t>
      </w:r>
      <w:r>
        <w:rPr>
          <w:b/>
          <w:color w:val="222222"/>
        </w:rPr>
        <w:t>[DESCRIBE THE FAD]</w:t>
      </w:r>
      <w:r>
        <w:rPr>
          <w:color w:val="222222"/>
        </w:rPr>
        <w:t>.</w:t>
      </w:r>
    </w:p>
    <w:p w14:paraId="3002AC0D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C0E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Some people are going CRAZY over it.</w:t>
      </w:r>
    </w:p>
    <w:p w14:paraId="3002AC0F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C10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Me?</w:t>
      </w:r>
    </w:p>
    <w:p w14:paraId="3002AC11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C12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  <w:r>
        <w:rPr>
          <w:color w:val="222222"/>
        </w:rPr>
        <w:t xml:space="preserve">I think </w:t>
      </w:r>
      <w:proofErr w:type="gramStart"/>
      <w:r>
        <w:rPr>
          <w:color w:val="222222"/>
        </w:rPr>
        <w:t>it’s</w:t>
      </w:r>
      <w:proofErr w:type="gramEnd"/>
      <w:r>
        <w:rPr>
          <w:color w:val="222222"/>
        </w:rPr>
        <w:t xml:space="preserve"> </w:t>
      </w:r>
      <w:r>
        <w:rPr>
          <w:b/>
          <w:color w:val="222222"/>
        </w:rPr>
        <w:t>[YOUR OPINION AND REASON WHY]</w:t>
      </w:r>
    </w:p>
    <w:p w14:paraId="3002AC13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</w:p>
    <w:p w14:paraId="3002AC14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 xml:space="preserve">So </w:t>
      </w:r>
      <w:proofErr w:type="gramStart"/>
      <w:r>
        <w:rPr>
          <w:color w:val="222222"/>
        </w:rPr>
        <w:t>that’s</w:t>
      </w:r>
      <w:proofErr w:type="gramEnd"/>
      <w:r>
        <w:rPr>
          <w:color w:val="222222"/>
        </w:rPr>
        <w:t xml:space="preserve"> my verdict on that issue.</w:t>
      </w:r>
    </w:p>
    <w:p w14:paraId="3002AC15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C16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 xml:space="preserve">If you want to explore </w:t>
      </w:r>
      <w:r>
        <w:rPr>
          <w:b/>
          <w:color w:val="222222"/>
        </w:rPr>
        <w:t>[PROBLEM FAD TRIES TO SOLVE]</w:t>
      </w:r>
      <w:r>
        <w:rPr>
          <w:color w:val="222222"/>
        </w:rPr>
        <w:t xml:space="preserve"> with an experienced professional...</w:t>
      </w:r>
    </w:p>
    <w:p w14:paraId="3002AC17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C18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Click here to book a free 1-on-1 strategy session with me.</w:t>
      </w:r>
    </w:p>
    <w:p w14:paraId="3002AC19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</w:p>
    <w:p w14:paraId="3002AC1A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color w:val="222222"/>
        </w:rPr>
      </w:pPr>
      <w:r>
        <w:rPr>
          <w:color w:val="222222"/>
        </w:rPr>
        <w:t>Thanks,</w:t>
      </w:r>
    </w:p>
    <w:p w14:paraId="3002AC1B" w14:textId="77777777" w:rsidR="004D66A8" w:rsidRDefault="00EA706A">
      <w:pPr>
        <w:pBdr>
          <w:top w:val="nil"/>
          <w:left w:val="nil"/>
          <w:bottom w:val="nil"/>
          <w:right w:val="nil"/>
          <w:between w:val="nil"/>
        </w:pBdr>
        <w:rPr>
          <w:b/>
          <w:color w:val="222222"/>
        </w:rPr>
      </w:pPr>
      <w:r>
        <w:rPr>
          <w:b/>
          <w:color w:val="222222"/>
        </w:rPr>
        <w:t>[YOUR NAME]</w:t>
      </w:r>
    </w:p>
    <w:p w14:paraId="3002AC1C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</w:pPr>
    </w:p>
    <w:p w14:paraId="3002AC1D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</w:pPr>
    </w:p>
    <w:p w14:paraId="3002AC1E" w14:textId="77777777" w:rsidR="004D66A8" w:rsidRDefault="00EA706A">
      <w:pPr>
        <w:rPr>
          <w:b/>
          <w:color w:val="222222"/>
          <w:sz w:val="28"/>
          <w:szCs w:val="28"/>
        </w:rPr>
      </w:pPr>
      <w:r>
        <w:rPr>
          <w:b/>
          <w:color w:val="222222"/>
          <w:sz w:val="28"/>
          <w:szCs w:val="28"/>
        </w:rPr>
        <w:t>Email 12</w:t>
      </w:r>
    </w:p>
    <w:p w14:paraId="3002AC1F" w14:textId="77777777" w:rsidR="004D66A8" w:rsidRDefault="004D66A8"/>
    <w:p w14:paraId="3002AC20" w14:textId="77777777" w:rsidR="004D66A8" w:rsidRDefault="00EA706A">
      <w:r>
        <w:t>Theme of Email: Story</w:t>
      </w:r>
    </w:p>
    <w:p w14:paraId="3002AC21" w14:textId="77777777" w:rsidR="004D66A8" w:rsidRDefault="004D66A8"/>
    <w:p w14:paraId="3002AC22" w14:textId="77777777" w:rsidR="004D66A8" w:rsidRDefault="00EA706A">
      <w:r>
        <w:t>Time Sent: 23 Days</w:t>
      </w:r>
    </w:p>
    <w:p w14:paraId="3002AC23" w14:textId="77777777" w:rsidR="004D66A8" w:rsidRDefault="004D66A8"/>
    <w:p w14:paraId="3002AC24" w14:textId="77777777" w:rsidR="004D66A8" w:rsidRDefault="00EA706A">
      <w:pPr>
        <w:rPr>
          <w:color w:val="313C47"/>
          <w:highlight w:val="white"/>
        </w:rPr>
      </w:pPr>
      <w:r>
        <w:t xml:space="preserve">Subject: </w:t>
      </w:r>
      <w:r>
        <w:rPr>
          <w:color w:val="313C47"/>
          <w:highlight w:val="white"/>
        </w:rPr>
        <w:t>My big stupid</w:t>
      </w:r>
      <w:r>
        <w:rPr>
          <w:b/>
          <w:color w:val="313C47"/>
          <w:highlight w:val="white"/>
        </w:rPr>
        <w:t xml:space="preserve"> [TOPIC] </w:t>
      </w:r>
      <w:r>
        <w:rPr>
          <w:color w:val="313C47"/>
          <w:highlight w:val="white"/>
        </w:rPr>
        <w:t>failure</w:t>
      </w:r>
    </w:p>
    <w:p w14:paraId="3002AC25" w14:textId="77777777" w:rsidR="004D66A8" w:rsidRDefault="004D66A8">
      <w:pPr>
        <w:rPr>
          <w:color w:val="313C47"/>
          <w:highlight w:val="white"/>
        </w:rPr>
      </w:pPr>
    </w:p>
    <w:p w14:paraId="3002AC26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>INSTRUCTIONS (delete after reading): Replace the bold text in brackets with your own text.</w:t>
      </w:r>
    </w:p>
    <w:p w14:paraId="3002AC27" w14:textId="77777777" w:rsidR="004D66A8" w:rsidRDefault="004D66A8">
      <w:pPr>
        <w:rPr>
          <w:b/>
          <w:color w:val="FF0000"/>
          <w:highlight w:val="white"/>
        </w:rPr>
      </w:pPr>
    </w:p>
    <w:p w14:paraId="3002AC28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 xml:space="preserve">Show your ideal clients that </w:t>
      </w:r>
      <w:proofErr w:type="gramStart"/>
      <w:r>
        <w:rPr>
          <w:b/>
          <w:color w:val="FF0000"/>
          <w:highlight w:val="white"/>
        </w:rPr>
        <w:t>you’re</w:t>
      </w:r>
      <w:proofErr w:type="gramEnd"/>
      <w:r>
        <w:rPr>
          <w:b/>
          <w:color w:val="FF0000"/>
          <w:highlight w:val="white"/>
        </w:rPr>
        <w:t xml:space="preserve"> human by telling them about one of your mistakes.</w:t>
      </w:r>
    </w:p>
    <w:p w14:paraId="3002AC29" w14:textId="77777777" w:rsidR="004D66A8" w:rsidRDefault="004D66A8">
      <w:pPr>
        <w:rPr>
          <w:b/>
          <w:color w:val="FF0000"/>
          <w:highlight w:val="white"/>
        </w:rPr>
      </w:pPr>
    </w:p>
    <w:p w14:paraId="3002AC2A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 xml:space="preserve">***Don't forget to add your "from" name and subject line in the </w:t>
      </w:r>
      <w:proofErr w:type="gramStart"/>
      <w:r>
        <w:rPr>
          <w:b/>
          <w:color w:val="FF0000"/>
          <w:highlight w:val="white"/>
        </w:rPr>
        <w:t>settings.*</w:t>
      </w:r>
      <w:proofErr w:type="gramEnd"/>
      <w:r>
        <w:rPr>
          <w:b/>
          <w:color w:val="FF0000"/>
          <w:highlight w:val="white"/>
        </w:rPr>
        <w:t>**</w:t>
      </w:r>
    </w:p>
    <w:p w14:paraId="3002AC2B" w14:textId="77777777" w:rsidR="004D66A8" w:rsidRDefault="004D66A8">
      <w:pPr>
        <w:rPr>
          <w:color w:val="222222"/>
          <w:highlight w:val="white"/>
        </w:rPr>
      </w:pPr>
    </w:p>
    <w:p w14:paraId="3002AC2C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Hey #FIRST#,</w:t>
      </w:r>
    </w:p>
    <w:p w14:paraId="3002AC2D" w14:textId="77777777" w:rsidR="004D66A8" w:rsidRDefault="004D66A8">
      <w:pPr>
        <w:rPr>
          <w:color w:val="222222"/>
          <w:highlight w:val="white"/>
        </w:rPr>
      </w:pPr>
    </w:p>
    <w:p w14:paraId="3002AC2E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I </w:t>
      </w:r>
      <w:proofErr w:type="gramStart"/>
      <w:r>
        <w:rPr>
          <w:color w:val="222222"/>
          <w:highlight w:val="white"/>
        </w:rPr>
        <w:t>wasn’t</w:t>
      </w:r>
      <w:proofErr w:type="gramEnd"/>
      <w:r>
        <w:rPr>
          <w:color w:val="222222"/>
          <w:highlight w:val="white"/>
        </w:rPr>
        <w:t xml:space="preserve"> always an expert in </w:t>
      </w:r>
      <w:r>
        <w:rPr>
          <w:b/>
          <w:color w:val="222222"/>
          <w:highlight w:val="white"/>
        </w:rPr>
        <w:t>[NICHE]</w:t>
      </w:r>
      <w:r>
        <w:rPr>
          <w:color w:val="222222"/>
          <w:highlight w:val="white"/>
        </w:rPr>
        <w:t>.</w:t>
      </w:r>
    </w:p>
    <w:p w14:paraId="3002AC2F" w14:textId="77777777" w:rsidR="004D66A8" w:rsidRDefault="004D66A8">
      <w:pPr>
        <w:rPr>
          <w:color w:val="222222"/>
          <w:highlight w:val="white"/>
        </w:rPr>
      </w:pPr>
    </w:p>
    <w:p w14:paraId="3002AC30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In fact, when I was </w:t>
      </w:r>
      <w:r>
        <w:rPr>
          <w:b/>
          <w:color w:val="222222"/>
          <w:highlight w:val="white"/>
        </w:rPr>
        <w:t>[BACKGROUND]</w:t>
      </w:r>
      <w:r>
        <w:rPr>
          <w:color w:val="222222"/>
          <w:highlight w:val="white"/>
        </w:rPr>
        <w:t xml:space="preserve"> I </w:t>
      </w:r>
      <w:proofErr w:type="gramStart"/>
      <w:r>
        <w:rPr>
          <w:color w:val="222222"/>
          <w:highlight w:val="white"/>
        </w:rPr>
        <w:t>didn’t</w:t>
      </w:r>
      <w:proofErr w:type="gramEnd"/>
      <w:r>
        <w:rPr>
          <w:color w:val="222222"/>
          <w:highlight w:val="white"/>
        </w:rPr>
        <w:t xml:space="preserve"> have the first clue about how to </w:t>
      </w:r>
      <w:r>
        <w:rPr>
          <w:b/>
          <w:color w:val="222222"/>
          <w:highlight w:val="white"/>
        </w:rPr>
        <w:t>[DESIRED END RESULT]</w:t>
      </w:r>
      <w:r>
        <w:rPr>
          <w:color w:val="222222"/>
          <w:highlight w:val="white"/>
        </w:rPr>
        <w:t>.</w:t>
      </w:r>
    </w:p>
    <w:p w14:paraId="3002AC31" w14:textId="77777777" w:rsidR="004D66A8" w:rsidRDefault="004D66A8">
      <w:pPr>
        <w:rPr>
          <w:color w:val="222222"/>
          <w:highlight w:val="white"/>
        </w:rPr>
      </w:pPr>
    </w:p>
    <w:p w14:paraId="3002AC32" w14:textId="77777777" w:rsidR="004D66A8" w:rsidRDefault="00EA706A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I’m</w:t>
      </w:r>
      <w:proofErr w:type="gramEnd"/>
      <w:r>
        <w:rPr>
          <w:color w:val="222222"/>
          <w:highlight w:val="white"/>
        </w:rPr>
        <w:t xml:space="preserve"> going to share a personal story with you about one of my early failures…</w:t>
      </w:r>
    </w:p>
    <w:p w14:paraId="3002AC33" w14:textId="77777777" w:rsidR="004D66A8" w:rsidRDefault="004D66A8">
      <w:pPr>
        <w:rPr>
          <w:color w:val="222222"/>
          <w:highlight w:val="white"/>
        </w:rPr>
      </w:pPr>
    </w:p>
    <w:p w14:paraId="3002AC34" w14:textId="77777777" w:rsidR="004D66A8" w:rsidRDefault="00EA706A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It’s</w:t>
      </w:r>
      <w:proofErr w:type="gramEnd"/>
      <w:r>
        <w:rPr>
          <w:color w:val="222222"/>
          <w:highlight w:val="white"/>
        </w:rPr>
        <w:t xml:space="preserve"> a little embarrassing to share, but I think it will inspire you.</w:t>
      </w:r>
    </w:p>
    <w:p w14:paraId="3002AC35" w14:textId="77777777" w:rsidR="004D66A8" w:rsidRDefault="004D66A8">
      <w:pPr>
        <w:rPr>
          <w:b/>
          <w:color w:val="222222"/>
          <w:highlight w:val="white"/>
        </w:rPr>
      </w:pPr>
    </w:p>
    <w:p w14:paraId="3002AC36" w14:textId="77777777" w:rsidR="004D66A8" w:rsidRDefault="00EA706A">
      <w:pPr>
        <w:rPr>
          <w:b/>
          <w:color w:val="222222"/>
          <w:highlight w:val="white"/>
        </w:rPr>
      </w:pPr>
      <w:r>
        <w:rPr>
          <w:b/>
          <w:color w:val="222222"/>
          <w:highlight w:val="white"/>
        </w:rPr>
        <w:t>[DESCRIBE THE MISTAKE]</w:t>
      </w:r>
    </w:p>
    <w:p w14:paraId="3002AC37" w14:textId="77777777" w:rsidR="004D66A8" w:rsidRDefault="004D66A8">
      <w:pPr>
        <w:rPr>
          <w:b/>
          <w:color w:val="222222"/>
          <w:highlight w:val="white"/>
        </w:rPr>
      </w:pPr>
    </w:p>
    <w:p w14:paraId="3002AC38" w14:textId="77777777" w:rsidR="004D66A8" w:rsidRDefault="00EA706A">
      <w:pPr>
        <w:rPr>
          <w:b/>
          <w:color w:val="222222"/>
          <w:highlight w:val="white"/>
        </w:rPr>
      </w:pPr>
      <w:r>
        <w:rPr>
          <w:b/>
          <w:color w:val="222222"/>
          <w:highlight w:val="white"/>
        </w:rPr>
        <w:t>[DESCRIBE WHAT HAPPENED AS A RESULT]</w:t>
      </w:r>
    </w:p>
    <w:p w14:paraId="3002AC39" w14:textId="77777777" w:rsidR="004D66A8" w:rsidRDefault="004D66A8">
      <w:pPr>
        <w:rPr>
          <w:b/>
          <w:color w:val="222222"/>
          <w:highlight w:val="white"/>
        </w:rPr>
      </w:pPr>
    </w:p>
    <w:p w14:paraId="3002AC3A" w14:textId="77777777" w:rsidR="004D66A8" w:rsidRDefault="00EA706A">
      <w:pPr>
        <w:rPr>
          <w:b/>
          <w:color w:val="222222"/>
          <w:highlight w:val="white"/>
        </w:rPr>
      </w:pPr>
      <w:r>
        <w:rPr>
          <w:b/>
          <w:color w:val="222222"/>
          <w:highlight w:val="white"/>
        </w:rPr>
        <w:t>[DESCRIBE WHAT YOU LEARNED FROM THE EXPERIENCE]</w:t>
      </w:r>
    </w:p>
    <w:p w14:paraId="3002AC3B" w14:textId="77777777" w:rsidR="004D66A8" w:rsidRDefault="004D66A8">
      <w:pPr>
        <w:rPr>
          <w:color w:val="222222"/>
          <w:highlight w:val="white"/>
        </w:rPr>
      </w:pPr>
    </w:p>
    <w:p w14:paraId="3002AC3C" w14:textId="77777777" w:rsidR="004D66A8" w:rsidRDefault="00EA706A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It's</w:t>
      </w:r>
      <w:proofErr w:type="gramEnd"/>
      <w:r>
        <w:rPr>
          <w:color w:val="222222"/>
          <w:highlight w:val="white"/>
        </w:rPr>
        <w:t xml:space="preserve"> never fun to make mistakes, but I'm thankful for them. </w:t>
      </w:r>
    </w:p>
    <w:p w14:paraId="3002AC3D" w14:textId="77777777" w:rsidR="004D66A8" w:rsidRDefault="004D66A8">
      <w:pPr>
        <w:rPr>
          <w:color w:val="222222"/>
          <w:highlight w:val="white"/>
        </w:rPr>
      </w:pPr>
    </w:p>
    <w:p w14:paraId="3002AC3E" w14:textId="77777777" w:rsidR="004D66A8" w:rsidRDefault="00EA706A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They've</w:t>
      </w:r>
      <w:proofErr w:type="gramEnd"/>
      <w:r>
        <w:rPr>
          <w:color w:val="222222"/>
          <w:highlight w:val="white"/>
        </w:rPr>
        <w:t xml:space="preserve"> taught me many great lessons and have given me experience that I now share with my clients.</w:t>
      </w:r>
    </w:p>
    <w:p w14:paraId="3002AC3F" w14:textId="77777777" w:rsidR="004D66A8" w:rsidRDefault="004D66A8">
      <w:pPr>
        <w:rPr>
          <w:color w:val="222222"/>
          <w:highlight w:val="white"/>
        </w:rPr>
      </w:pPr>
    </w:p>
    <w:p w14:paraId="3002AC40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If you think I can help you avoid making similar mistakes, </w:t>
      </w:r>
      <w:proofErr w:type="gramStart"/>
      <w:r>
        <w:rPr>
          <w:color w:val="222222"/>
          <w:highlight w:val="white"/>
        </w:rPr>
        <w:t>let's</w:t>
      </w:r>
      <w:proofErr w:type="gramEnd"/>
      <w:r>
        <w:rPr>
          <w:color w:val="222222"/>
          <w:highlight w:val="white"/>
        </w:rPr>
        <w:t xml:space="preserve"> talk.</w:t>
      </w:r>
    </w:p>
    <w:p w14:paraId="3002AC41" w14:textId="77777777" w:rsidR="004D66A8" w:rsidRDefault="004D66A8">
      <w:pPr>
        <w:rPr>
          <w:color w:val="222222"/>
          <w:highlight w:val="white"/>
        </w:rPr>
      </w:pPr>
    </w:p>
    <w:p w14:paraId="3002AC42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Click here to book a free 1-on-1 strategy session with me.</w:t>
      </w:r>
    </w:p>
    <w:p w14:paraId="3002AC43" w14:textId="77777777" w:rsidR="004D66A8" w:rsidRDefault="004D66A8">
      <w:pPr>
        <w:rPr>
          <w:color w:val="222222"/>
          <w:highlight w:val="white"/>
        </w:rPr>
      </w:pPr>
    </w:p>
    <w:p w14:paraId="3002AC44" w14:textId="77777777" w:rsidR="004D66A8" w:rsidRDefault="00EA706A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I'll</w:t>
      </w:r>
      <w:proofErr w:type="gramEnd"/>
      <w:r>
        <w:rPr>
          <w:color w:val="222222"/>
          <w:highlight w:val="white"/>
        </w:rPr>
        <w:t xml:space="preserve"> give you an hour of my time to review your finances and make sure you're on the right track.</w:t>
      </w:r>
    </w:p>
    <w:p w14:paraId="3002AC45" w14:textId="77777777" w:rsidR="004D66A8" w:rsidRDefault="004D66A8">
      <w:pPr>
        <w:rPr>
          <w:color w:val="222222"/>
          <w:highlight w:val="white"/>
        </w:rPr>
      </w:pPr>
    </w:p>
    <w:p w14:paraId="3002AC46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Talk soon,</w:t>
      </w:r>
    </w:p>
    <w:p w14:paraId="3002AC47" w14:textId="77777777" w:rsidR="004D66A8" w:rsidRDefault="00EA706A">
      <w:pPr>
        <w:rPr>
          <w:b/>
          <w:color w:val="222222"/>
          <w:highlight w:val="white"/>
        </w:rPr>
      </w:pPr>
      <w:r>
        <w:rPr>
          <w:b/>
          <w:color w:val="222222"/>
          <w:highlight w:val="white"/>
        </w:rPr>
        <w:t>[YOUR NAME]</w:t>
      </w:r>
    </w:p>
    <w:p w14:paraId="3002AC48" w14:textId="77777777" w:rsidR="004D66A8" w:rsidRDefault="004D66A8">
      <w:pPr>
        <w:rPr>
          <w:color w:val="313C47"/>
          <w:highlight w:val="white"/>
        </w:rPr>
      </w:pPr>
    </w:p>
    <w:p w14:paraId="3002AC49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</w:pPr>
    </w:p>
    <w:p w14:paraId="3002AC4A" w14:textId="77777777" w:rsidR="004D66A8" w:rsidRDefault="00EA706A">
      <w:pPr>
        <w:rPr>
          <w:b/>
          <w:color w:val="222222"/>
          <w:sz w:val="28"/>
          <w:szCs w:val="28"/>
        </w:rPr>
      </w:pPr>
      <w:r>
        <w:rPr>
          <w:b/>
          <w:color w:val="222222"/>
          <w:sz w:val="28"/>
          <w:szCs w:val="28"/>
        </w:rPr>
        <w:t>Email 13</w:t>
      </w:r>
    </w:p>
    <w:p w14:paraId="3002AC4B" w14:textId="77777777" w:rsidR="004D66A8" w:rsidRDefault="004D66A8"/>
    <w:p w14:paraId="3002AC4C" w14:textId="77777777" w:rsidR="004D66A8" w:rsidRDefault="00EA706A">
      <w:r>
        <w:t>Theme of Email: Urgency</w:t>
      </w:r>
    </w:p>
    <w:p w14:paraId="3002AC4D" w14:textId="77777777" w:rsidR="004D66A8" w:rsidRDefault="004D66A8"/>
    <w:p w14:paraId="3002AC4E" w14:textId="77777777" w:rsidR="004D66A8" w:rsidRDefault="00EA706A">
      <w:r>
        <w:t>Time Sent: 26 Days</w:t>
      </w:r>
    </w:p>
    <w:p w14:paraId="3002AC4F" w14:textId="77777777" w:rsidR="004D66A8" w:rsidRDefault="004D66A8"/>
    <w:p w14:paraId="3002AC50" w14:textId="77777777" w:rsidR="004D66A8" w:rsidRDefault="00EA706A">
      <w:pPr>
        <w:rPr>
          <w:color w:val="313C47"/>
          <w:highlight w:val="white"/>
        </w:rPr>
      </w:pPr>
      <w:r>
        <w:t xml:space="preserve">Subject: </w:t>
      </w:r>
      <w:r>
        <w:rPr>
          <w:color w:val="313C47"/>
          <w:highlight w:val="white"/>
        </w:rPr>
        <w:t>Just a few spots left…</w:t>
      </w:r>
    </w:p>
    <w:p w14:paraId="3002AC51" w14:textId="77777777" w:rsidR="004D66A8" w:rsidRDefault="004D66A8">
      <w:pPr>
        <w:rPr>
          <w:color w:val="313C47"/>
          <w:highlight w:val="white"/>
        </w:rPr>
      </w:pPr>
    </w:p>
    <w:p w14:paraId="3002AC52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 xml:space="preserve">INSTRUCTIONS (delete after reading): Replace the bold text in brackets with your own text. </w:t>
      </w:r>
    </w:p>
    <w:p w14:paraId="3002AC53" w14:textId="77777777" w:rsidR="004D66A8" w:rsidRDefault="004D66A8">
      <w:pPr>
        <w:rPr>
          <w:b/>
          <w:color w:val="FF0000"/>
          <w:highlight w:val="white"/>
        </w:rPr>
      </w:pPr>
    </w:p>
    <w:p w14:paraId="3002AC54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>The purpose of these last 2 emails is to create urgency so the prospect follows through on your call-to-action.</w:t>
      </w:r>
    </w:p>
    <w:p w14:paraId="3002AC55" w14:textId="77777777" w:rsidR="004D66A8" w:rsidRDefault="004D66A8">
      <w:pPr>
        <w:rPr>
          <w:b/>
          <w:color w:val="FF0000"/>
          <w:highlight w:val="white"/>
        </w:rPr>
      </w:pPr>
    </w:p>
    <w:p w14:paraId="3002AC56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 xml:space="preserve">***Don't forget to add your "from" name and subject line in the </w:t>
      </w:r>
      <w:proofErr w:type="gramStart"/>
      <w:r>
        <w:rPr>
          <w:b/>
          <w:color w:val="FF0000"/>
          <w:highlight w:val="white"/>
        </w:rPr>
        <w:t>settings.*</w:t>
      </w:r>
      <w:proofErr w:type="gramEnd"/>
      <w:r>
        <w:rPr>
          <w:b/>
          <w:color w:val="FF0000"/>
          <w:highlight w:val="white"/>
        </w:rPr>
        <w:t>**</w:t>
      </w:r>
    </w:p>
    <w:p w14:paraId="3002AC57" w14:textId="77777777" w:rsidR="004D66A8" w:rsidRDefault="004D66A8">
      <w:pPr>
        <w:rPr>
          <w:color w:val="222222"/>
          <w:highlight w:val="white"/>
        </w:rPr>
      </w:pPr>
    </w:p>
    <w:p w14:paraId="3002AC58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Hey #FIRST#,</w:t>
      </w:r>
    </w:p>
    <w:p w14:paraId="3002AC59" w14:textId="77777777" w:rsidR="004D66A8" w:rsidRDefault="004D66A8">
      <w:pPr>
        <w:rPr>
          <w:color w:val="222222"/>
          <w:highlight w:val="white"/>
        </w:rPr>
      </w:pPr>
    </w:p>
    <w:p w14:paraId="3002AC5A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Over the past few weeks, </w:t>
      </w:r>
      <w:proofErr w:type="gramStart"/>
      <w:r>
        <w:rPr>
          <w:color w:val="222222"/>
          <w:highlight w:val="white"/>
        </w:rPr>
        <w:t>I've</w:t>
      </w:r>
      <w:proofErr w:type="gramEnd"/>
      <w:r>
        <w:rPr>
          <w:color w:val="222222"/>
          <w:highlight w:val="white"/>
        </w:rPr>
        <w:t xml:space="preserve"> been telling you about why I'm so passionate about working with business owners just like you.</w:t>
      </w:r>
    </w:p>
    <w:p w14:paraId="3002AC5B" w14:textId="77777777" w:rsidR="004D66A8" w:rsidRDefault="004D66A8">
      <w:pPr>
        <w:rPr>
          <w:color w:val="222222"/>
          <w:highlight w:val="white"/>
        </w:rPr>
      </w:pPr>
    </w:p>
    <w:p w14:paraId="3002AC5C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Many of your colleagues have taken me up on my offer of a free 1-on-1 strategy session.</w:t>
      </w:r>
    </w:p>
    <w:p w14:paraId="3002AC5D" w14:textId="77777777" w:rsidR="004D66A8" w:rsidRDefault="004D66A8">
      <w:pPr>
        <w:rPr>
          <w:color w:val="222222"/>
          <w:highlight w:val="white"/>
        </w:rPr>
      </w:pPr>
    </w:p>
    <w:p w14:paraId="3002AC5E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And now </w:t>
      </w:r>
      <w:proofErr w:type="gramStart"/>
      <w:r>
        <w:rPr>
          <w:color w:val="222222"/>
          <w:highlight w:val="white"/>
        </w:rPr>
        <w:t>I've</w:t>
      </w:r>
      <w:proofErr w:type="gramEnd"/>
      <w:r>
        <w:rPr>
          <w:color w:val="222222"/>
          <w:highlight w:val="white"/>
        </w:rPr>
        <w:t xml:space="preserve"> only got a few spots left...</w:t>
      </w:r>
    </w:p>
    <w:p w14:paraId="3002AC5F" w14:textId="77777777" w:rsidR="004D66A8" w:rsidRDefault="004D66A8">
      <w:pPr>
        <w:rPr>
          <w:color w:val="222222"/>
          <w:highlight w:val="white"/>
        </w:rPr>
      </w:pPr>
    </w:p>
    <w:p w14:paraId="3002AC60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lastRenderedPageBreak/>
        <w:t xml:space="preserve">If </w:t>
      </w:r>
      <w:proofErr w:type="gramStart"/>
      <w:r>
        <w:rPr>
          <w:color w:val="222222"/>
          <w:highlight w:val="white"/>
        </w:rPr>
        <w:t>you're</w:t>
      </w:r>
      <w:proofErr w:type="gramEnd"/>
      <w:r>
        <w:rPr>
          <w:color w:val="222222"/>
          <w:highlight w:val="white"/>
        </w:rPr>
        <w:t xml:space="preserve"> serious about leveraging your business to create lasting wealth for your family, you need expert advice.</w:t>
      </w:r>
    </w:p>
    <w:p w14:paraId="3002AC61" w14:textId="77777777" w:rsidR="004D66A8" w:rsidRDefault="004D66A8">
      <w:pPr>
        <w:rPr>
          <w:color w:val="222222"/>
          <w:highlight w:val="white"/>
        </w:rPr>
      </w:pPr>
    </w:p>
    <w:p w14:paraId="3002AC62" w14:textId="77777777" w:rsidR="004D66A8" w:rsidRDefault="00EA706A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I'd</w:t>
      </w:r>
      <w:proofErr w:type="gramEnd"/>
      <w:r>
        <w:rPr>
          <w:color w:val="222222"/>
          <w:highlight w:val="white"/>
        </w:rPr>
        <w:t xml:space="preserve"> love to be able to help you.</w:t>
      </w:r>
    </w:p>
    <w:p w14:paraId="3002AC63" w14:textId="77777777" w:rsidR="004D66A8" w:rsidRDefault="004D66A8">
      <w:pPr>
        <w:rPr>
          <w:color w:val="222222"/>
          <w:highlight w:val="white"/>
        </w:rPr>
      </w:pPr>
    </w:p>
    <w:p w14:paraId="3002AC64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Even if we </w:t>
      </w:r>
      <w:proofErr w:type="gramStart"/>
      <w:r>
        <w:rPr>
          <w:color w:val="222222"/>
          <w:highlight w:val="white"/>
        </w:rPr>
        <w:t>don't</w:t>
      </w:r>
      <w:proofErr w:type="gramEnd"/>
      <w:r>
        <w:rPr>
          <w:color w:val="222222"/>
          <w:highlight w:val="white"/>
        </w:rPr>
        <w:t xml:space="preserve"> decide to work together, you'll have actionable strategies you can use to maximize profits, improve cash flow, and minimize your tax liability.</w:t>
      </w:r>
    </w:p>
    <w:p w14:paraId="3002AC65" w14:textId="77777777" w:rsidR="004D66A8" w:rsidRDefault="004D66A8">
      <w:pPr>
        <w:rPr>
          <w:color w:val="222222"/>
          <w:highlight w:val="white"/>
        </w:rPr>
      </w:pPr>
    </w:p>
    <w:p w14:paraId="3002AC66" w14:textId="77777777" w:rsidR="004D66A8" w:rsidRDefault="00EA706A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Let's</w:t>
      </w:r>
      <w:proofErr w:type="gramEnd"/>
      <w:r>
        <w:rPr>
          <w:color w:val="222222"/>
          <w:highlight w:val="white"/>
        </w:rPr>
        <w:t xml:space="preserve"> chat: </w:t>
      </w:r>
    </w:p>
    <w:p w14:paraId="3002AC67" w14:textId="77777777" w:rsidR="004D66A8" w:rsidRDefault="004D66A8">
      <w:pPr>
        <w:rPr>
          <w:b/>
          <w:color w:val="222222"/>
          <w:highlight w:val="white"/>
        </w:rPr>
      </w:pPr>
    </w:p>
    <w:p w14:paraId="3002AC68" w14:textId="77777777" w:rsidR="004D66A8" w:rsidRDefault="00EA706A">
      <w:pPr>
        <w:rPr>
          <w:b/>
          <w:color w:val="222222"/>
          <w:highlight w:val="white"/>
        </w:rPr>
      </w:pPr>
      <w:r>
        <w:rPr>
          <w:b/>
          <w:color w:val="222222"/>
          <w:highlight w:val="white"/>
        </w:rPr>
        <w:t>[LINK TO CALL BOOKING FORM]</w:t>
      </w:r>
    </w:p>
    <w:p w14:paraId="3002AC69" w14:textId="77777777" w:rsidR="004D66A8" w:rsidRDefault="004D66A8">
      <w:pPr>
        <w:rPr>
          <w:b/>
          <w:color w:val="222222"/>
          <w:highlight w:val="white"/>
        </w:rPr>
      </w:pPr>
    </w:p>
    <w:p w14:paraId="3002AC6A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Talk soon,</w:t>
      </w:r>
    </w:p>
    <w:p w14:paraId="3002AC6B" w14:textId="77777777" w:rsidR="004D66A8" w:rsidRDefault="00EA706A">
      <w:pPr>
        <w:rPr>
          <w:b/>
          <w:color w:val="222222"/>
          <w:highlight w:val="white"/>
        </w:rPr>
      </w:pPr>
      <w:r>
        <w:rPr>
          <w:b/>
          <w:color w:val="222222"/>
          <w:highlight w:val="white"/>
        </w:rPr>
        <w:t>[YOUR NAME]</w:t>
      </w:r>
    </w:p>
    <w:p w14:paraId="3002AC6C" w14:textId="77777777" w:rsidR="004D66A8" w:rsidRDefault="004D66A8">
      <w:pPr>
        <w:rPr>
          <w:color w:val="313C47"/>
          <w:highlight w:val="white"/>
        </w:rPr>
      </w:pPr>
    </w:p>
    <w:p w14:paraId="3002AC6D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</w:pPr>
    </w:p>
    <w:p w14:paraId="3002AC6E" w14:textId="77777777" w:rsidR="004D66A8" w:rsidRDefault="00EA706A">
      <w:pPr>
        <w:rPr>
          <w:b/>
          <w:color w:val="222222"/>
          <w:sz w:val="28"/>
          <w:szCs w:val="28"/>
        </w:rPr>
      </w:pPr>
      <w:r>
        <w:rPr>
          <w:b/>
          <w:color w:val="222222"/>
          <w:sz w:val="28"/>
          <w:szCs w:val="28"/>
        </w:rPr>
        <w:t>Email 14</w:t>
      </w:r>
    </w:p>
    <w:p w14:paraId="3002AC6F" w14:textId="77777777" w:rsidR="004D66A8" w:rsidRDefault="004D66A8"/>
    <w:p w14:paraId="3002AC70" w14:textId="77777777" w:rsidR="004D66A8" w:rsidRDefault="00EA706A">
      <w:r>
        <w:t>Theme of Email: Last Call</w:t>
      </w:r>
    </w:p>
    <w:p w14:paraId="3002AC71" w14:textId="77777777" w:rsidR="004D66A8" w:rsidRDefault="004D66A8"/>
    <w:p w14:paraId="3002AC72" w14:textId="77777777" w:rsidR="004D66A8" w:rsidRDefault="00EA706A">
      <w:r>
        <w:t>Time Sent: 30 Days</w:t>
      </w:r>
    </w:p>
    <w:p w14:paraId="3002AC73" w14:textId="77777777" w:rsidR="004D66A8" w:rsidRDefault="004D66A8"/>
    <w:p w14:paraId="3002AC74" w14:textId="77777777" w:rsidR="004D66A8" w:rsidRDefault="00EA706A">
      <w:pPr>
        <w:rPr>
          <w:color w:val="313C47"/>
          <w:highlight w:val="white"/>
        </w:rPr>
      </w:pPr>
      <w:r>
        <w:t xml:space="preserve">Subject: </w:t>
      </w:r>
      <w:r>
        <w:rPr>
          <w:color w:val="313C47"/>
          <w:highlight w:val="white"/>
        </w:rPr>
        <w:t>Last Call, #FIRST#</w:t>
      </w:r>
    </w:p>
    <w:p w14:paraId="3002AC75" w14:textId="77777777" w:rsidR="004D66A8" w:rsidRDefault="004D66A8">
      <w:pPr>
        <w:rPr>
          <w:color w:val="313C47"/>
          <w:highlight w:val="white"/>
        </w:rPr>
      </w:pPr>
    </w:p>
    <w:p w14:paraId="3002AC76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>INSTRUCTIONS (delete after reading): Replace the bold text in brackets with your own text.</w:t>
      </w:r>
    </w:p>
    <w:p w14:paraId="3002AC77" w14:textId="77777777" w:rsidR="004D66A8" w:rsidRDefault="004D66A8">
      <w:pPr>
        <w:rPr>
          <w:b/>
          <w:color w:val="FF0000"/>
          <w:highlight w:val="white"/>
        </w:rPr>
      </w:pPr>
    </w:p>
    <w:p w14:paraId="3002AC78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>Give your ideal clients one last call-to-action.</w:t>
      </w:r>
    </w:p>
    <w:p w14:paraId="3002AC79" w14:textId="77777777" w:rsidR="004D66A8" w:rsidRDefault="004D66A8">
      <w:pPr>
        <w:rPr>
          <w:b/>
          <w:color w:val="FF0000"/>
          <w:highlight w:val="white"/>
        </w:rPr>
      </w:pPr>
    </w:p>
    <w:p w14:paraId="3002AC7A" w14:textId="77777777" w:rsidR="004D66A8" w:rsidRDefault="00EA706A">
      <w:pPr>
        <w:rPr>
          <w:b/>
          <w:color w:val="FF0000"/>
          <w:highlight w:val="white"/>
        </w:rPr>
      </w:pPr>
      <w:r>
        <w:rPr>
          <w:b/>
          <w:color w:val="FF0000"/>
          <w:highlight w:val="white"/>
        </w:rPr>
        <w:t xml:space="preserve">***Don't forget to add your "from" name and subject line in the </w:t>
      </w:r>
      <w:proofErr w:type="gramStart"/>
      <w:r>
        <w:rPr>
          <w:b/>
          <w:color w:val="FF0000"/>
          <w:highlight w:val="white"/>
        </w:rPr>
        <w:t>settings.*</w:t>
      </w:r>
      <w:proofErr w:type="gramEnd"/>
      <w:r>
        <w:rPr>
          <w:b/>
          <w:color w:val="FF0000"/>
          <w:highlight w:val="white"/>
        </w:rPr>
        <w:t>**</w:t>
      </w:r>
    </w:p>
    <w:p w14:paraId="3002AC7B" w14:textId="77777777" w:rsidR="004D66A8" w:rsidRDefault="004D66A8">
      <w:pPr>
        <w:rPr>
          <w:color w:val="222222"/>
          <w:highlight w:val="white"/>
        </w:rPr>
      </w:pPr>
    </w:p>
    <w:p w14:paraId="3002AC7C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Hey #FIRST#,</w:t>
      </w:r>
    </w:p>
    <w:p w14:paraId="3002AC7D" w14:textId="77777777" w:rsidR="004D66A8" w:rsidRDefault="004D66A8">
      <w:pPr>
        <w:rPr>
          <w:color w:val="222222"/>
          <w:highlight w:val="white"/>
        </w:rPr>
      </w:pPr>
    </w:p>
    <w:p w14:paraId="3002AC7E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Well, this is it... Last call.</w:t>
      </w:r>
    </w:p>
    <w:p w14:paraId="3002AC7F" w14:textId="77777777" w:rsidR="004D66A8" w:rsidRDefault="004D66A8">
      <w:pPr>
        <w:rPr>
          <w:color w:val="222222"/>
          <w:highlight w:val="white"/>
        </w:rPr>
      </w:pPr>
    </w:p>
    <w:p w14:paraId="3002AC80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If </w:t>
      </w:r>
      <w:proofErr w:type="gramStart"/>
      <w:r>
        <w:rPr>
          <w:color w:val="222222"/>
          <w:highlight w:val="white"/>
        </w:rPr>
        <w:t>you've</w:t>
      </w:r>
      <w:proofErr w:type="gramEnd"/>
      <w:r>
        <w:rPr>
          <w:color w:val="222222"/>
          <w:highlight w:val="white"/>
        </w:rPr>
        <w:t xml:space="preserve"> been thinking about scheduling a strategy session with me, but just haven't made that leap forward…</w:t>
      </w:r>
    </w:p>
    <w:p w14:paraId="3002AC81" w14:textId="77777777" w:rsidR="004D66A8" w:rsidRDefault="004D66A8">
      <w:pPr>
        <w:rPr>
          <w:color w:val="222222"/>
          <w:highlight w:val="white"/>
        </w:rPr>
      </w:pPr>
    </w:p>
    <w:p w14:paraId="3002AC82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Now is the time to do so.</w:t>
      </w:r>
    </w:p>
    <w:p w14:paraId="3002AC83" w14:textId="77777777" w:rsidR="004D66A8" w:rsidRDefault="004D66A8">
      <w:pPr>
        <w:rPr>
          <w:color w:val="222222"/>
          <w:highlight w:val="white"/>
        </w:rPr>
      </w:pPr>
    </w:p>
    <w:p w14:paraId="3002AC84" w14:textId="77777777" w:rsidR="004D66A8" w:rsidRDefault="00EA706A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We're</w:t>
      </w:r>
      <w:proofErr w:type="gramEnd"/>
      <w:r>
        <w:rPr>
          <w:color w:val="222222"/>
          <w:highlight w:val="white"/>
        </w:rPr>
        <w:t xml:space="preserve"> nearing capacity for new clients, so tomorrow I'll be taking the scheduling form down. </w:t>
      </w:r>
      <w:proofErr w:type="gramStart"/>
      <w:r>
        <w:rPr>
          <w:color w:val="222222"/>
          <w:highlight w:val="white"/>
        </w:rPr>
        <w:t>I'm</w:t>
      </w:r>
      <w:proofErr w:type="gramEnd"/>
      <w:r>
        <w:rPr>
          <w:color w:val="222222"/>
          <w:highlight w:val="white"/>
        </w:rPr>
        <w:t xml:space="preserve"> not sure when we'll be accepting new clients again.</w:t>
      </w:r>
    </w:p>
    <w:p w14:paraId="3002AC85" w14:textId="77777777" w:rsidR="004D66A8" w:rsidRDefault="004D66A8">
      <w:pPr>
        <w:rPr>
          <w:color w:val="222222"/>
          <w:highlight w:val="white"/>
        </w:rPr>
      </w:pPr>
    </w:p>
    <w:p w14:paraId="3002AC86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Click here to book a free 1-on-1 strategy session with me.</w:t>
      </w:r>
    </w:p>
    <w:p w14:paraId="3002AC87" w14:textId="77777777" w:rsidR="004D66A8" w:rsidRDefault="004D66A8">
      <w:pPr>
        <w:rPr>
          <w:color w:val="222222"/>
          <w:highlight w:val="white"/>
        </w:rPr>
      </w:pPr>
    </w:p>
    <w:p w14:paraId="3002AC88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You have nothing to lose and everything to gain.</w:t>
      </w:r>
    </w:p>
    <w:p w14:paraId="3002AC89" w14:textId="77777777" w:rsidR="004D66A8" w:rsidRDefault="004D66A8">
      <w:pPr>
        <w:rPr>
          <w:color w:val="222222"/>
          <w:highlight w:val="white"/>
        </w:rPr>
      </w:pPr>
    </w:p>
    <w:p w14:paraId="3002AC8A" w14:textId="77777777" w:rsidR="004D66A8" w:rsidRDefault="00EA706A">
      <w:pPr>
        <w:rPr>
          <w:color w:val="222222"/>
          <w:highlight w:val="white"/>
        </w:rPr>
      </w:pPr>
      <w:r>
        <w:rPr>
          <w:color w:val="222222"/>
          <w:highlight w:val="white"/>
        </w:rPr>
        <w:t>Talk soon,</w:t>
      </w:r>
    </w:p>
    <w:p w14:paraId="3002AC8B" w14:textId="77777777" w:rsidR="004D66A8" w:rsidRDefault="00EA706A">
      <w:pPr>
        <w:rPr>
          <w:b/>
          <w:color w:val="222222"/>
          <w:highlight w:val="white"/>
        </w:rPr>
      </w:pPr>
      <w:r>
        <w:rPr>
          <w:b/>
          <w:color w:val="222222"/>
          <w:highlight w:val="white"/>
        </w:rPr>
        <w:t>[YOUR NAME]</w:t>
      </w:r>
    </w:p>
    <w:p w14:paraId="3002AC8C" w14:textId="77777777" w:rsidR="004D66A8" w:rsidRDefault="004D66A8">
      <w:pPr>
        <w:rPr>
          <w:color w:val="313C47"/>
          <w:highlight w:val="white"/>
        </w:rPr>
      </w:pPr>
    </w:p>
    <w:p w14:paraId="3002AC8D" w14:textId="77777777" w:rsidR="004D66A8" w:rsidRDefault="004D66A8">
      <w:pPr>
        <w:pBdr>
          <w:top w:val="nil"/>
          <w:left w:val="nil"/>
          <w:bottom w:val="nil"/>
          <w:right w:val="nil"/>
          <w:between w:val="nil"/>
        </w:pBdr>
      </w:pPr>
    </w:p>
    <w:sectPr w:rsidR="004D66A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veat">
    <w:altName w:val="Calibri"/>
    <w:charset w:val="00"/>
    <w:family w:val="auto"/>
    <w:pitch w:val="variable"/>
    <w:sig w:usb0="00000207" w:usb1="00000001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A60080"/>
    <w:multiLevelType w:val="hybridMultilevel"/>
    <w:tmpl w:val="C3308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szSyMLc0NDc1NrJQ0lEKTi0uzszPAykwrgUA4dfvgiwAAAA="/>
  </w:docVars>
  <w:rsids>
    <w:rsidRoot w:val="004D66A8"/>
    <w:rsid w:val="00015277"/>
    <w:rsid w:val="00040D84"/>
    <w:rsid w:val="00093370"/>
    <w:rsid w:val="000D41AE"/>
    <w:rsid w:val="000E4D85"/>
    <w:rsid w:val="000F1518"/>
    <w:rsid w:val="001B6D67"/>
    <w:rsid w:val="00206099"/>
    <w:rsid w:val="00294573"/>
    <w:rsid w:val="002A2F8F"/>
    <w:rsid w:val="002A5A0A"/>
    <w:rsid w:val="002F3D04"/>
    <w:rsid w:val="0032307A"/>
    <w:rsid w:val="00333EC3"/>
    <w:rsid w:val="00350FBE"/>
    <w:rsid w:val="0036083C"/>
    <w:rsid w:val="00362AEC"/>
    <w:rsid w:val="003B2B94"/>
    <w:rsid w:val="003E4700"/>
    <w:rsid w:val="003E59C1"/>
    <w:rsid w:val="00415A05"/>
    <w:rsid w:val="00435D13"/>
    <w:rsid w:val="00451E93"/>
    <w:rsid w:val="0046154A"/>
    <w:rsid w:val="004D66A8"/>
    <w:rsid w:val="004E104E"/>
    <w:rsid w:val="005102DD"/>
    <w:rsid w:val="00571FBB"/>
    <w:rsid w:val="00574DC3"/>
    <w:rsid w:val="005D1C03"/>
    <w:rsid w:val="00604C80"/>
    <w:rsid w:val="006241DE"/>
    <w:rsid w:val="00630EA5"/>
    <w:rsid w:val="00651C90"/>
    <w:rsid w:val="00654070"/>
    <w:rsid w:val="00677E8B"/>
    <w:rsid w:val="006A63C9"/>
    <w:rsid w:val="006C34C7"/>
    <w:rsid w:val="006D3684"/>
    <w:rsid w:val="006F226E"/>
    <w:rsid w:val="006F255C"/>
    <w:rsid w:val="0074226C"/>
    <w:rsid w:val="00785A06"/>
    <w:rsid w:val="00793311"/>
    <w:rsid w:val="007F040D"/>
    <w:rsid w:val="00802CD2"/>
    <w:rsid w:val="00822AF5"/>
    <w:rsid w:val="00827934"/>
    <w:rsid w:val="00832D93"/>
    <w:rsid w:val="00850808"/>
    <w:rsid w:val="008539C1"/>
    <w:rsid w:val="0088085D"/>
    <w:rsid w:val="008B75E8"/>
    <w:rsid w:val="008C031D"/>
    <w:rsid w:val="008F65F0"/>
    <w:rsid w:val="00920272"/>
    <w:rsid w:val="00940BF7"/>
    <w:rsid w:val="009517DC"/>
    <w:rsid w:val="00961513"/>
    <w:rsid w:val="009861F2"/>
    <w:rsid w:val="009D1879"/>
    <w:rsid w:val="00A128FE"/>
    <w:rsid w:val="00A458BD"/>
    <w:rsid w:val="00A531C9"/>
    <w:rsid w:val="00A57B17"/>
    <w:rsid w:val="00A7393B"/>
    <w:rsid w:val="00AA2CE2"/>
    <w:rsid w:val="00B12DE7"/>
    <w:rsid w:val="00B359BA"/>
    <w:rsid w:val="00B6365D"/>
    <w:rsid w:val="00BA0770"/>
    <w:rsid w:val="00BA0FA6"/>
    <w:rsid w:val="00BA23C1"/>
    <w:rsid w:val="00C1137B"/>
    <w:rsid w:val="00C159F7"/>
    <w:rsid w:val="00C25B94"/>
    <w:rsid w:val="00C3135F"/>
    <w:rsid w:val="00D01C99"/>
    <w:rsid w:val="00D35943"/>
    <w:rsid w:val="00D55282"/>
    <w:rsid w:val="00D57E31"/>
    <w:rsid w:val="00D63768"/>
    <w:rsid w:val="00D81287"/>
    <w:rsid w:val="00D92F24"/>
    <w:rsid w:val="00D97564"/>
    <w:rsid w:val="00DF0971"/>
    <w:rsid w:val="00DF66AD"/>
    <w:rsid w:val="00E076C9"/>
    <w:rsid w:val="00E10B54"/>
    <w:rsid w:val="00E53EA3"/>
    <w:rsid w:val="00E624A0"/>
    <w:rsid w:val="00E74186"/>
    <w:rsid w:val="00E96A3D"/>
    <w:rsid w:val="00EA706A"/>
    <w:rsid w:val="00EC3D3D"/>
    <w:rsid w:val="00EC5730"/>
    <w:rsid w:val="00F0633F"/>
    <w:rsid w:val="00F24E7B"/>
    <w:rsid w:val="00F52968"/>
    <w:rsid w:val="00F55143"/>
    <w:rsid w:val="00F56EA5"/>
    <w:rsid w:val="00F60FBD"/>
    <w:rsid w:val="00F66CAE"/>
    <w:rsid w:val="00F77FA2"/>
    <w:rsid w:val="00F8582A"/>
    <w:rsid w:val="00FB044D"/>
    <w:rsid w:val="00FB2887"/>
    <w:rsid w:val="00FB44C3"/>
    <w:rsid w:val="00FB4DDC"/>
    <w:rsid w:val="00FC59C6"/>
    <w:rsid w:val="00FD224A"/>
    <w:rsid w:val="00FE246E"/>
    <w:rsid w:val="00FF2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2AA5C"/>
  <w15:docId w15:val="{57137264-79B4-42D9-9AB2-31FCD43B7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287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350FB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0FB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71F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lendly.com/j2bookkeeping/10mistakes-calenda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alendly.com/j2bookkeeping/10mistakes-calend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acebook.com/groups/AskTheInsuranceCFO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dropbox.com/s/q32yg65v21ypbe5/10Mistakes-ebook.pdf?dl=0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alendly.com/j2bookkeeping/10mistakes-calenda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16</Pages>
  <Words>2815</Words>
  <Characters>16050</Characters>
  <Application>Microsoft Office Word</Application>
  <DocSecurity>0</DocSecurity>
  <Lines>133</Lines>
  <Paragraphs>37</Paragraphs>
  <ScaleCrop>false</ScaleCrop>
  <Company/>
  <LinksUpToDate>false</LinksUpToDate>
  <CharactersWithSpaces>18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mmie Needles</cp:lastModifiedBy>
  <cp:revision>113</cp:revision>
  <dcterms:created xsi:type="dcterms:W3CDTF">2020-06-27T22:08:00Z</dcterms:created>
  <dcterms:modified xsi:type="dcterms:W3CDTF">2020-08-13T00:45:00Z</dcterms:modified>
</cp:coreProperties>
</file>